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CF0C44" w14:textId="64175E85" w:rsidR="005E6D1D" w:rsidRDefault="005E6D1D" w:rsidP="005E6D1D">
      <w:pPr>
        <w:widowControl/>
        <w:jc w:val="left"/>
        <w:rPr>
          <w:rFonts w:ascii="Times New Roman" w:eastAsia="SimSun" w:hAnsi="Times New Roman" w:cs="Times New Roman"/>
          <w:color w:val="1F497D"/>
          <w:kern w:val="0"/>
          <w:sz w:val="22"/>
        </w:rPr>
      </w:pPr>
      <w:bookmarkStart w:id="0" w:name="OLE_LINK100"/>
      <w:bookmarkStart w:id="1" w:name="OLE_LINK99"/>
      <w:bookmarkStart w:id="2" w:name="OLE_LINK98"/>
      <w:bookmarkStart w:id="3" w:name="OLE_LINK97"/>
      <w:bookmarkStart w:id="4" w:name="OLE_LINK96"/>
      <w:bookmarkStart w:id="5" w:name="OLE_LINK95"/>
      <w:bookmarkStart w:id="6" w:name="OLE_LINK94"/>
      <w:bookmarkStart w:id="7" w:name="OLE_LINK93"/>
      <w:bookmarkStart w:id="8" w:name="OLE_LINK92"/>
      <w:bookmarkStart w:id="9" w:name="OLE_LINK91"/>
      <w:bookmarkStart w:id="10" w:name="OLE_LINK90"/>
      <w:bookmarkStart w:id="11" w:name="OLE_LINK89"/>
      <w:bookmarkStart w:id="12" w:name="OLE_LINK88"/>
      <w:bookmarkStart w:id="13" w:name="OLE_LINK87"/>
      <w:bookmarkStart w:id="14" w:name="OLE_LINK86"/>
      <w:bookmarkStart w:id="15" w:name="OLE_LINK85"/>
      <w:bookmarkStart w:id="16" w:name="OLE_LINK84"/>
      <w:bookmarkStart w:id="17" w:name="OLE_LINK83"/>
      <w:bookmarkStart w:id="18" w:name="OLE_LINK81"/>
      <w:bookmarkStart w:id="19" w:name="OLE_LINK80"/>
      <w:bookmarkStart w:id="20" w:name="OLE_LINK79"/>
      <w:bookmarkStart w:id="21" w:name="OLE_LINK78"/>
      <w:bookmarkStart w:id="22" w:name="OLE_LINK77"/>
      <w:bookmarkStart w:id="23" w:name="OLE_LINK76"/>
      <w:bookmarkStart w:id="24" w:name="OLE_LINK75"/>
      <w:bookmarkStart w:id="25" w:name="OLE_LINK74"/>
      <w:bookmarkStart w:id="26" w:name="OLE_LINK73"/>
      <w:bookmarkStart w:id="27" w:name="OLE_LINK72"/>
      <w:bookmarkStart w:id="28" w:name="OLE_LINK71"/>
      <w:bookmarkStart w:id="29" w:name="OLE_LINK69"/>
      <w:bookmarkStart w:id="30" w:name="_Hlk137286460"/>
      <w:bookmarkStart w:id="31" w:name="OLE_LINK66"/>
      <w:bookmarkStart w:id="32" w:name="OLE_LINK64"/>
      <w:bookmarkStart w:id="33" w:name="OLE_LINK65"/>
      <w:bookmarkStart w:id="34" w:name="OLE_LINK60"/>
      <w:bookmarkStart w:id="35" w:name="OLE_LINK58"/>
      <w:bookmarkStart w:id="36" w:name="OLE_LINK56"/>
      <w:bookmarkStart w:id="37" w:name="OLE_LINK54"/>
      <w:bookmarkStart w:id="38" w:name="OLE_LINK55"/>
      <w:bookmarkStart w:id="39" w:name="OLE_LINK53"/>
      <w:bookmarkStart w:id="40" w:name="_Hlk98936610"/>
      <w:bookmarkStart w:id="41" w:name="OLE_LINK51"/>
      <w:bookmarkStart w:id="42" w:name="OLE_LINK52"/>
      <w:bookmarkStart w:id="43" w:name="OLE_LINK43"/>
      <w:bookmarkStart w:id="44" w:name="OLE_LINK44"/>
      <w:bookmarkStart w:id="45" w:name="_Hlk78829425"/>
      <w:bookmarkStart w:id="46" w:name="_Hlk76190745"/>
      <w:bookmarkStart w:id="47" w:name="OLE_LINK41"/>
      <w:bookmarkStart w:id="48" w:name="OLE_LINK42"/>
      <w:bookmarkStart w:id="49" w:name="OLE_LINK38"/>
      <w:bookmarkStart w:id="50" w:name="OLE_LINK39"/>
      <w:bookmarkStart w:id="51" w:name="OLE_LINK34"/>
      <w:bookmarkStart w:id="52" w:name="OLE_LINK35"/>
      <w:bookmarkStart w:id="53" w:name="OLE_LINK32"/>
      <w:bookmarkStart w:id="54" w:name="OLE_LINK33"/>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hint="eastAsia"/>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Bodaghi</w:t>
      </w:r>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Bodaghi</w:t>
      </w:r>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accept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lastRenderedPageBreak/>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doc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lastRenderedPageBreak/>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000000" w:rsidP="006E3E41">
      <w:pPr>
        <w:widowControl/>
        <w:ind w:firstLine="420"/>
        <w:jc w:val="left"/>
        <w:rPr>
          <w:rFonts w:ascii="Times New Roman" w:eastAsia="SimSun" w:hAnsi="Times New Roman" w:cs="Times New Roman"/>
          <w:color w:val="1F497D"/>
          <w:kern w:val="0"/>
          <w:sz w:val="22"/>
        </w:rPr>
      </w:pPr>
      <w:hyperlink r:id="rId9" w:tgtFrame="_new" w:history="1">
        <w:r w:rsidR="006E3E41" w:rsidRPr="006E3E41">
          <w:rPr>
            <w:rStyle w:val="ae"/>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r w:rsidRPr="006E3E41">
        <w:rPr>
          <w:rFonts w:ascii="Times New Roman" w:eastAsia="SimSun" w:hAnsi="Times New Roman" w:cs="Times New Roman"/>
          <w:color w:val="1F497D"/>
          <w:kern w:val="0"/>
          <w:sz w:val="22"/>
        </w:rPr>
        <w:t>in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10" w:history="1">
        <w:r w:rsidRPr="002A71CF">
          <w:rPr>
            <w:rStyle w:val="ae"/>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11" w:history="1">
        <w:r w:rsidRPr="00027E43">
          <w:rPr>
            <w:rStyle w:val="ae"/>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lastRenderedPageBreak/>
        <w:t xml:space="preserve">Because the two files exceed the maximum size allowed for email attachments, I </w:t>
      </w:r>
      <w:r>
        <w:rPr>
          <w:rFonts w:ascii="Times New Roman" w:eastAsia="SimSun" w:hAnsi="Times New Roman" w:cs="Times New Roman" w:hint="eastAsia"/>
          <w:color w:val="1F497D"/>
          <w:kern w:val="0"/>
          <w:sz w:val="22"/>
        </w:rPr>
        <w:t>send you th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Additionally, I wanted to share that I have heard Prof. Shitong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Thank you for your email regarding our submission to ICMR2024. We have updated the reference format according to the provided template.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r w:rsidRPr="00496590">
        <w:rPr>
          <w:rFonts w:ascii="Times New Roman" w:eastAsia="SimSun" w:hAnsi="Times New Roman" w:cs="Times New Roman"/>
          <w:color w:val="1F497D"/>
          <w:kern w:val="0"/>
          <w:sz w:val="22"/>
        </w:rPr>
        <w:t>SUSTech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lastRenderedPageBreak/>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 have now resubmitted my application and uploaded the necessary files. In my initial submission, there were no specific instructions regarding the type of supporting materials needed, and the system only allowed for the submission of one file. As a result, I submitted th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n this resubmission,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m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0"/>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Dear Ms. Sudharsanam,</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Thank you for your message and the congratulations.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lastRenderedPageBreak/>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in ensuring the correct author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discovery.</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Given our overlapping research interests, I believe there is significant potential for collaboration. I would be very interested in exploring the possibility of working together on 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12" w:history="1">
        <w:r w:rsidRPr="005F17F0">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ngchao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angchao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lastRenderedPageBreak/>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lso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time period.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lastRenderedPageBreak/>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hierarchical architecture</w:t>
      </w:r>
      <w:r w:rsidR="00107788">
        <w:rPr>
          <w:rFonts w:ascii="Times New Roman" w:eastAsia="SimSun" w:hAnsi="Times New Roman" w:cs="Times New Roman" w:hint="eastAsia"/>
          <w:color w:val="1F497D"/>
          <w:kern w:val="0"/>
          <w:sz w:val="22"/>
        </w:rPr>
        <w:t>s</w:t>
      </w:r>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is belong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revised version of Materials &amp; Design and also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BlackBoard, which were deducted 30% off due to late submission. </w:t>
      </w:r>
      <w:r w:rsidRPr="00595377">
        <w:rPr>
          <w:rFonts w:ascii="Times New Roman" w:eastAsia="SimSun" w:hAnsi="Times New Roman" w:cs="Times New Roman"/>
          <w:color w:val="1F497D"/>
          <w:kern w:val="0"/>
          <w:sz w:val="22"/>
        </w:rPr>
        <w:t>If you have any further questions or concerns, please feel free to reach out to me directly via WeChat. My WeChat ID is Liuchao_Jin.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433F52">
        <w:rPr>
          <w:rFonts w:ascii="Times New Roman" w:eastAsia="SimSun" w:hAnsi="Times New Roman" w:cs="Times New Roman"/>
          <w:color w:val="1F497D"/>
          <w:kern w:val="0"/>
          <w:sz w:val="22"/>
        </w:rPr>
        <w:t>Chongrui</w:t>
      </w:r>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Photo copy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submissing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r>
        <w:rPr>
          <w:rFonts w:ascii="Times New Roman" w:eastAsia="SimSun" w:hAnsi="Times New Roman" w:cs="Times New Roman" w:hint="eastAsia"/>
          <w:i/>
          <w:iCs/>
          <w:color w:val="1F497D"/>
          <w:kern w:val="0"/>
          <w:sz w:val="22"/>
        </w:rPr>
        <w:t>npj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13" w:history="1">
        <w:r w:rsidRPr="00A1003D">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liucjin</w:t>
      </w:r>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Thank you very much for the invitation to the Annual Banquet of MSc MAE Programm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葛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9. Photo copy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H. Khanai</w:t>
      </w:r>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lastRenderedPageBreak/>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14" w:history="1">
        <w:r w:rsidRPr="00F43142">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15"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sidRPr="00AF2E37">
        <w:rPr>
          <w:rFonts w:ascii="Times New Roman" w:eastAsia="SimSun" w:hAnsi="Times New Roman" w:cs="Times New Roman" w:hint="eastAsia"/>
          <w:i/>
          <w:iCs/>
          <w:color w:val="1F497D"/>
          <w:kern w:val="0"/>
          <w:sz w:val="22"/>
        </w:rPr>
        <w:t>npj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16"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npj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17"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Residential Address in home town</w:t>
      </w:r>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Jinjiazhan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Diankou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uji</w:t>
      </w:r>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Currently, there are no fixed office hours for TAs.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lastRenderedPageBreak/>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hyperlink r:id="rId18" w:history="1">
        <w:r w:rsidRPr="00B67CA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We both serve as TAs for Control and Industrial Automation. To facilitate better communication, could you kindly add me on WeChat? My WeChat ID is 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19"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5E0ADC">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20"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琅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lastRenderedPageBreak/>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lastRenderedPageBreak/>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1"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55"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2"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5"/>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23"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4"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5"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6"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No problem at all, and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trust this email finds you well. I am writing to request your kind assistance in submitting the recommendation letter for Weitong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Weitong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appreciate your prompt attention to this matter, and I am grateful for your support in 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In light of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appreciate your prompt respons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27"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lastRenderedPageBreak/>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n light of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appreciate your efforts in testing the form. However, the issue still persists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ope this email finds you well. My name is Liuchao Jin,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28" w:tgtFrame="_new" w:history="1">
        <w:r w:rsidRPr="00BE031A">
          <w:rPr>
            <w:rStyle w:val="ae"/>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lastRenderedPageBreak/>
        <w:t>However, when I attempt to log into the Hostel Withdrawal Notification system (</w:t>
      </w:r>
      <w:hyperlink r:id="rId29"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Regarding the material LCE, unfortunately, it is not available in our laboratory. However, Professor Qiguang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lastRenderedPageBreak/>
        <w:t xml:space="preserve">Considering the materials readily accessible in our lab, I would recommend utilizing PLA, TPU, and SMP for your printing needs. These materials are readily available, and SMP information can be found at </w:t>
      </w:r>
      <w:hyperlink r:id="rId30"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Certainly, we can communicate through WeChat for any further discussions. My WeChat ID is Liuchao_Jin.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I have made revisions to the figures and the Gantt Chart for our project. 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made a selection,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lastRenderedPageBreak/>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ve added you on WeChat (my WeChat ID is Liuchao_Jin).</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31" w:history="1">
        <w:r w:rsidRPr="00360A7A">
          <w:rPr>
            <w:rStyle w:val="ae"/>
            <w:rFonts w:ascii="Times New Roman" w:eastAsia="SimSun" w:hAnsi="Times New Roman" w:cs="Times New Roman"/>
            <w:kern w:val="0"/>
            <w:sz w:val="22"/>
          </w:rPr>
          <w:t>Liuchao Jin</w:t>
        </w:r>
      </w:hyperlink>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SUSTech),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My co-supervisor at SUSTech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32"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Your background and expertise, as a graduate of Professor Liao Weixin,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lastRenderedPageBreak/>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4"/>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5"/>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I trust this message finds you in good health. I am Liuchao Jin,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lastRenderedPageBreak/>
        <w:t>我希望一切安好。</w:t>
      </w:r>
      <w:r>
        <w:rPr>
          <w:rFonts w:ascii="Times New Roman" w:eastAsia="SimSun" w:hAnsi="Times New Roman" w:cs="Times New Roman" w:hint="eastAsia"/>
          <w:color w:val="1F497D"/>
          <w:kern w:val="0"/>
          <w:sz w:val="22"/>
        </w:rPr>
        <w:t>我是机械与能源工程系的</w:t>
      </w:r>
      <w:r>
        <w:rPr>
          <w:rFonts w:ascii="Times New Roman" w:eastAsia="SimSun" w:hAnsi="Times New Roman" w:cs="Times New Roman" w:hint="eastAsia"/>
          <w:color w:val="1F497D"/>
          <w:kern w:val="0"/>
          <w:sz w:val="22"/>
        </w:rPr>
        <w:t>SUSTech</w:t>
      </w:r>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000000" w:rsidP="002E567E">
      <w:pPr>
        <w:widowControl/>
        <w:ind w:firstLine="420"/>
        <w:jc w:val="left"/>
        <w:rPr>
          <w:rFonts w:ascii="Times New Roman" w:eastAsia="SimSun" w:hAnsi="Times New Roman" w:cs="Times New Roman"/>
          <w:color w:val="1F497D"/>
          <w:kern w:val="0"/>
          <w:sz w:val="22"/>
        </w:rPr>
      </w:pPr>
      <w:hyperlink r:id="rId33" w:history="1">
        <w:r w:rsidR="002E567E" w:rsidRPr="002E567E">
          <w:rPr>
            <w:rStyle w:val="ae"/>
            <w:rFonts w:ascii="Times New Roman" w:eastAsia="SimSun" w:hAnsi="Times New Roman" w:cs="Times New Roman"/>
            <w:kern w:val="0"/>
            <w:sz w:val="22"/>
          </w:rPr>
          <w:t>Manuscript</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000000" w:rsidP="002E567E">
      <w:pPr>
        <w:widowControl/>
        <w:ind w:firstLine="420"/>
        <w:jc w:val="left"/>
        <w:rPr>
          <w:rFonts w:ascii="Times New Roman" w:eastAsia="SimSun" w:hAnsi="Times New Roman" w:cs="Times New Roman"/>
          <w:color w:val="1F497D"/>
          <w:kern w:val="0"/>
          <w:sz w:val="22"/>
        </w:rPr>
      </w:pPr>
      <w:hyperlink r:id="rId34" w:history="1">
        <w:r w:rsidR="002E567E" w:rsidRPr="002E567E">
          <w:rPr>
            <w:rStyle w:val="ae"/>
            <w:rFonts w:ascii="Times New Roman" w:eastAsia="SimSun" w:hAnsi="Times New Roman" w:cs="Times New Roman"/>
            <w:kern w:val="0"/>
            <w:sz w:val="22"/>
          </w:rPr>
          <w:t>Cover Letter</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56"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56"/>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r w:rsidR="008B6919">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57" w:name="_Hlk149559572"/>
      <w:r w:rsidR="00855509" w:rsidRPr="00855509">
        <w:rPr>
          <w:rFonts w:ascii="Times New Roman" w:eastAsia="SimSun" w:hAnsi="Times New Roman" w:cs="Times New Roman"/>
          <w:i/>
          <w:iCs/>
          <w:color w:val="1F497D"/>
          <w:kern w:val="0"/>
          <w:sz w:val="22"/>
        </w:rPr>
        <w:t>Advanced Intelligent Systems</w:t>
      </w:r>
      <w:bookmarkEnd w:id="57"/>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 xml:space="preserve">here: </w:t>
      </w:r>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35"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r w:rsidRPr="0035365B">
        <w:rPr>
          <w:rFonts w:ascii="Times New Roman" w:eastAsia="SimSun" w:hAnsi="Times New Roman" w:cs="Times New Roman"/>
          <w:color w:val="1F497D"/>
          <w:kern w:val="0"/>
          <w:sz w:val="22"/>
        </w:rPr>
        <w:t xml:space="preserve">Liuchao_Jin)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7"/>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葛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n summary, while block diagrams dissect a system into its functional parts, system diagrams provide a more comprehensive view of the system as a whole, including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A50F7">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8"/>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Jin,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To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provided information, it is evident that the Yu To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guidance and support as I pursue this scholarship opportunity, and I look forward to the prospect of being a nominee for the Yu To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w:t>
      </w:r>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m Liuchao Jin</w:t>
      </w:r>
      <w:r w:rsidR="00EB5C83" w:rsidRPr="0033750C">
        <w:rPr>
          <w:rFonts w:ascii="Times New Roman" w:eastAsia="SimSun" w:hAnsi="Times New Roman" w:cs="Times New Roman"/>
          <w:color w:val="1F497D"/>
          <w:kern w:val="0"/>
          <w:sz w:val="22"/>
        </w:rPr>
        <w:t>,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xml:space="preserve">: This direction involves using programming and computational techniques to control the allocation of shape memory material, resulting in desired 4D-printed shapes. It is a more advanced route that requires a solid background in </w:t>
      </w:r>
      <w:r w:rsidRPr="0033750C">
        <w:rPr>
          <w:rFonts w:ascii="Times New Roman" w:eastAsia="SimSun" w:hAnsi="Times New Roman" w:cs="Times New Roman"/>
          <w:color w:val="1F497D"/>
          <w:kern w:val="0"/>
          <w:sz w:val="22"/>
        </w:rPr>
        <w:lastRenderedPageBreak/>
        <w:t>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which means when you heat up, the material will deform to the desired shape, but after cooling down, it will not return back</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worst case, you are absolutely correct. If you explain that you cannot calculate the worst case due to the lack of information about the frame size 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reak down the best and worst cas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best cas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worst cas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oyang,</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address this issue, I will review your homework submission on the BlackBoard, taking into account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tian,</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 have a valid point, and I appreciate your attention to detail. I agree that the choice of equation can impact the precision of the result. To address this, I will regrade your homework submission on the BlackBoard,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dedication to accuracy is commendable, and I want to ensure that your efforts are duly recognized. I updated your grade on the BlackBoard.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After carefully grading the first homework, we have noticed several issues that need addressing. To ensure a smooth and fair assessment process </w:t>
      </w:r>
      <w:r w:rsidRPr="0033750C">
        <w:rPr>
          <w:rFonts w:ascii="Times New Roman" w:eastAsia="SimSun" w:hAnsi="Times New Roman" w:cs="Times New Roman"/>
          <w:color w:val="1F497D"/>
          <w:kern w:val="0"/>
          <w:sz w:val="22"/>
        </w:rPr>
        <w:lastRenderedPageBreak/>
        <w:t>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have uploaded detailed submission requirements and instructions on the BlackBoard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he most important thing is that you have the opportunity to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inconvenience you experienced with Blackboard access. Rest assured that your email submission is absolutely fine.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iqing,</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A6215" w:rsidRPr="0033750C">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second problem, I understand your concerns and want to assure you that your diligence in seeking clarification is commendable. To address this, I have posted a detailed explanation in the announcement section on the BlackBoard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iligence in providing the question and your answer for reference. To address your concern, I would like to inform you that I have posted a detailed response to this issue in an announcement on the BlackBoard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ddressed the questions you raised in an announcement on the BlackBoard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w:t>
      </w:r>
      <w:r w:rsidRPr="0033750C">
        <w:rPr>
          <w:rFonts w:ascii="Times New Roman" w:eastAsia="SimSun" w:hAnsi="Times New Roman" w:cs="Times New Roman"/>
          <w:color w:val="1F497D"/>
          <w:kern w:val="0"/>
          <w:sz w:val="22"/>
        </w:rPr>
        <w:lastRenderedPageBreak/>
        <w:t xml:space="preserve">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light of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36"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Please contact Tutor MO, Haoming, at </w:t>
      </w:r>
      <w:hyperlink r:id="rId37"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38"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Dazhong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His expertise and familiarity </w:t>
      </w:r>
      <w:r w:rsidRPr="0033750C">
        <w:rPr>
          <w:rFonts w:ascii="Times New Roman" w:eastAsia="SimSun" w:hAnsi="Times New Roman" w:cs="Times New Roman"/>
          <w:color w:val="1F497D"/>
          <w:kern w:val="0"/>
          <w:sz w:val="22"/>
        </w:rPr>
        <w:lastRenderedPageBreak/>
        <w:t>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9"/>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C13DB" w:rsidRPr="0033750C">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58" w:name="OLE_LINK70"/>
      <w:r w:rsidRPr="0033750C">
        <w:rPr>
          <w:rFonts w:ascii="Times New Roman" w:eastAsia="SimSun" w:hAnsi="Times New Roman" w:cs="Times New Roman"/>
          <w:color w:val="1F497D"/>
          <w:kern w:val="0"/>
          <w:sz w:val="22"/>
        </w:rPr>
        <w:lastRenderedPageBreak/>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8"/>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39"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40"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please take care of yourself in light of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 and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经在下面提供了我的学校邮箱：</w:t>
      </w:r>
      <w:hyperlink r:id="rId41"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onfident that my strong communication skills, attention to detail, and dedication to fostering academic excellence would make me a valuable addition to the MAEG5715 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42"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information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Programm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43"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made the necessary updates to the cover letter </w:t>
      </w:r>
      <w:r w:rsidRPr="0033750C">
        <w:rPr>
          <w:rFonts w:ascii="Times New Roman" w:eastAsia="SimSun" w:hAnsi="Times New Roman" w:cs="Times New Roman"/>
          <w:color w:val="1F497D"/>
          <w:kern w:val="0"/>
          <w:sz w:val="22"/>
        </w:rPr>
        <w:lastRenderedPageBreak/>
        <w:t>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restarted my PC. Please check whether it is ok. Thank you 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44"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st assured, our team will diligently review all the comments and suggestions outlined in the pdf file. We are committed to incorporating the necessary revisions to ensure the 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45"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46"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ngchao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ply. I apologize for any confusion, but it seems that I am unable to add the time period to the “Thesis/Research and other academic activities” section. 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received a notification that my Study Plan has been returned for revision by the Supervisor or Programm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47"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xml:space="preserve">). My website was forked from a famous academic personal page named “academicpages” and I modified it according to my personal information. Here is the link: </w:t>
      </w:r>
      <w:hyperlink r:id="rId48"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ChatGPT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a current member of the group, and I am thrilled to have you on board. If you have any questions or need assistance with anything related to the group, feel free to reach out to me. You can add me on WeChat (ID: Liuchao_Jin)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orm (A), I have provided the required information, including the assessment of my performance during the reporting period. In addition, I have filled out the sections related to </w:t>
      </w:r>
      <w:r w:rsidRPr="0033750C">
        <w:rPr>
          <w:rFonts w:ascii="Times New Roman" w:eastAsia="SimSun" w:hAnsi="Times New Roman" w:cs="Times New Roman"/>
          <w:color w:val="1F497D"/>
          <w:kern w:val="0"/>
          <w:sz w:val="22"/>
        </w:rPr>
        <w:lastRenderedPageBreak/>
        <w:t>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49"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definitely stay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Jin,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nsideration regarding the anonymity of our responses. Should you ever find the need to quote something by name, I am more than willing to be contacted directly to provide my consent. Maintaining privacy and respecting 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changes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mportant to note that these observations are based on my perspective, and there may be nuances and complexities that I have not fully captured. China is a vast and 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Firstly, I would like to express my gratitude for your prompt response and valuable guidance regarding the use of Dichloromethane (DCM) in my experiments. Your safety recommendations are duly noted,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ertainly, I would be happy to connect with you on WeChat. My WeChat ID is Liuchao_Jin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50"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30"/>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Everyday</w:t>
      </w:r>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Poly(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Room 201, William M.W. Mong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email and for offering me a place in the SUSTech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this fantastic opportunity. I am very much looking forward to joining SUSTech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51"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52"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53"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54"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55"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56"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57"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58"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59"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60"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61"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62"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63"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s offic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HAN Bingxin</w:t>
      </w:r>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LI Chenzui</w:t>
      </w:r>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LIN Haoyan</w:t>
      </w:r>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WANG Feiran</w:t>
      </w:r>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YANG Guidong</w:t>
      </w:r>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amount of things to memorize, especially for some difficult courses, which cannot be completed in two days at all. Even if this rule needs to be changed this year, it is acceptable to notify us at least half a month in advance instead of just less than two days before the exam </w:t>
      </w:r>
      <w:r w:rsidR="001F64CE" w:rsidRPr="0033750C">
        <w:rPr>
          <w:rFonts w:ascii="Times New Roman" w:eastAsia="SimSun" w:hAnsi="Times New Roman" w:cs="Times New Roman"/>
          <w:color w:val="1F497D"/>
          <w:kern w:val="0"/>
          <w:sz w:val="22"/>
        </w:rPr>
        <w:lastRenderedPageBreak/>
        <w:t>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Materails Charaterization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HAN Bingxin</w:t>
      </w:r>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LI Chenzui</w:t>
      </w:r>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LIN Haoyan</w:t>
      </w:r>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WANG Feiran</w:t>
      </w:r>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YANG Guidong</w:t>
      </w:r>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w:t>
      </w:r>
      <w:r w:rsidR="00DD6918" w:rsidRPr="0033750C">
        <w:rPr>
          <w:rFonts w:ascii="Times New Roman" w:eastAsia="SimSun" w:hAnsi="Times New Roman" w:cs="Times New Roman"/>
          <w:color w:val="1F497D"/>
          <w:kern w:val="0"/>
          <w:sz w:val="22"/>
        </w:rPr>
        <w:lastRenderedPageBreak/>
        <w:t xml:space="preserve">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invonvenienc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enzui,</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uidong,</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 I received an email from Winnie Wong regarding the Annual Banquet of MSc Programme, which is scheduled for May 12, 2023, at 6:45 p.m. at Garden Room, 2/F, New World Millennium Hong Kong Hotel, Tsimshatsui,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invitation to the Annual Banquet of the MSc Programm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My Student ID is 1155184008, and my office is located in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dao Dict</w:t>
      </w:r>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checked there is no anydesk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I have been reviewing the content of your course, I have found that it covers a wide range of topics, which has made it challenging for me to determine the specific areas to focus on in my preparation. In order to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ways been fascinated by finite elements and their applications in solving complex engineering problems. Although I have not had the chance to take your course, I 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understanding and willingness to accommodate this request. It will undoubtedly help me and my fellow classmates to submit our best work before the deadline. I am grateful for your attention to this matter and look forward to the updated settings on BlackBoard.</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quest a modification to the assignment settings on BlackBoard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adjust the assignment settings on BlackBoard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Djin,</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homework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mistake. Actually, th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SUSTech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Supporting Letter signed by the supervisor of SUSTech</w:t>
      </w:r>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This document needs to be completed by the SUSTech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SUSTech for your signature, and also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SUSTech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I will come up with Qitao. He also wants your sign-up for PhD 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SUSTech Fellowship Program. </w:t>
      </w:r>
      <w:r w:rsidR="006B252D" w:rsidRPr="0033750C">
        <w:rPr>
          <w:rFonts w:ascii="Times New Roman" w:eastAsia="SimSun" w:hAnsi="Times New Roman" w:cs="Times New Roman"/>
          <w:color w:val="1F497D"/>
          <w:kern w:val="0"/>
          <w:sz w:val="22"/>
        </w:rPr>
        <w:t>His laboratory is well-equipped with advanced experimental facilities and staffed with brilliant researchers. He has agreed to accommodate our requirement of having two corresponding authors for our essay, and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the first week, I helped 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SUSTech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 exchange opportunities through SUSTech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I am considering an exchange opportunity through the SUSTech Fellowship Program (</w:t>
      </w:r>
      <w:hyperlink r:id="rId64"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SUSTech), and I have contacted Prof. Qi Ge (</w:t>
      </w:r>
      <w:hyperlink r:id="rId65"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expertise, and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000000" w:rsidP="0065290C">
      <w:pPr>
        <w:widowControl/>
        <w:ind w:firstLine="420"/>
        <w:jc w:val="left"/>
        <w:rPr>
          <w:rFonts w:ascii="Times New Roman" w:eastAsia="SimSun" w:hAnsi="Times New Roman" w:cs="Times New Roman"/>
          <w:color w:val="1F497D"/>
          <w:kern w:val="0"/>
          <w:sz w:val="22"/>
          <w:lang w:val="en-HK"/>
        </w:rPr>
      </w:pPr>
      <w:hyperlink r:id="rId66" w:history="1">
        <w:r w:rsidR="0065290C" w:rsidRPr="0033750C">
          <w:rPr>
            <w:rStyle w:val="ae"/>
            <w:rFonts w:ascii="Times New Roman" w:eastAsia="SimSun" w:hAnsi="Times New Roman" w:cs="Times New Roman"/>
            <w:kern w:val="0"/>
            <w:sz w:val="22"/>
            <w:lang w:val="en-HK"/>
          </w:rPr>
          <w:t>https://cuhk.zoom.us/j/96803713725</w:t>
        </w:r>
      </w:hyperlink>
      <w:r w:rsidR="0065290C"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Actually, th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m curious to know your thoughts on whether or not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7"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68"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Jingchao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se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I am writing to recommend an excellent senior of mine, Dr. Jingchao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Dr.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His research 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Dr.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t is a great pleasure to receive your email. You have a strong background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myself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000000" w:rsidP="00807727">
      <w:pPr>
        <w:widowControl/>
        <w:ind w:firstLine="420"/>
        <w:jc w:val="left"/>
        <w:rPr>
          <w:rFonts w:ascii="Times New Roman" w:eastAsia="SimSun" w:hAnsi="Times New Roman" w:cs="Times New Roman"/>
          <w:color w:val="1F497D"/>
          <w:kern w:val="0"/>
          <w:sz w:val="22"/>
        </w:rPr>
      </w:pPr>
      <w:hyperlink r:id="rId69" w:history="1">
        <w:r w:rsidR="00807727"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STech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SUSTech Fellowship Program (</w:t>
      </w:r>
      <w:hyperlink r:id="rId70"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in the area of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that your expertise 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71"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ime: Mar 11, 2023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Thanks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59" w:name="OLE_LINK68"/>
      <w:r w:rsidRPr="0033750C">
        <w:rPr>
          <w:rFonts w:ascii="Times New Roman" w:eastAsia="SimSun" w:hAnsi="Times New Roman" w:cs="Times New Roman"/>
          <w:color w:val="1F497D"/>
          <w:kern w:val="0"/>
          <w:sz w:val="22"/>
        </w:rPr>
        <w:t>Dear Mr. FENG Yuncong,</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his email to submit my Homework 01 for the course MAEG5160 - Design for Additive Manufacturing. As per the course requirements, I have attached two files to this email that include the MATLAB source code for function top_chair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Liuchao Jin,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9"/>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RPg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can not get access to the section on CUSIS where RPg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2"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3"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4"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5"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76"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77"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78"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And also,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9"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0"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you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tried it yesterday. I cannot send it as an attachment to you as shown in the email below. The size of my file is about 29 MB, which is not very larg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th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system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0.306 is……actually wrong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last time I contacted you, l ha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fall down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w:t>
      </w:r>
      <w:r w:rsidR="00A322AB" w:rsidRPr="0033750C">
        <w:rPr>
          <w:rFonts w:ascii="Times New Roman" w:eastAsia="SimSun" w:hAnsi="Times New Roman" w:cs="Times New Roman"/>
          <w:color w:val="1F497D"/>
          <w:kern w:val="0"/>
          <w:sz w:val="22"/>
        </w:rPr>
        <w:t>helpful</w:t>
      </w:r>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tually, this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actually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syms </w:t>
      </w:r>
      <w:r w:rsidRPr="0033750C">
        <w:rPr>
          <w:rFonts w:ascii="Times New Roman" w:hAnsi="Times New Roman" w:cs="Times New Roman"/>
          <w:color w:val="A709F5"/>
          <w:kern w:val="0"/>
          <w:sz w:val="14"/>
          <w:szCs w:val="36"/>
          <w:lang w:val="en-HK"/>
        </w:rPr>
        <w:t>s lambda</w:t>
      </w:r>
      <w:r w:rsidRPr="0033750C">
        <w:rPr>
          <w:rFonts w:ascii="Times New Roman" w:hAnsi="Times New Roman" w:cs="Times New Roman"/>
          <w:kern w:val="0"/>
          <w:sz w:val="14"/>
          <w:szCs w:val="36"/>
          <w:lang w:val="en-HK"/>
        </w:rPr>
        <w:t>;</w:t>
      </w:r>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A = [1, 0, 0;</w:t>
      </w:r>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0;</w:t>
      </w:r>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lambda;</w:t>
      </w:r>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2;</w:t>
      </w:r>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C = [0, 1, 0;</w:t>
      </w:r>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inv(s*eye(3)-A)*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is result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xml:space="preserve"> is read from figure provided at the peak. Just approximately read the corresponding value. Thanks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1"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2"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83"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84"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85"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86"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as wondering whether the five documents sent to you earlier can be printed?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tl.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87"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yms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000000" w:rsidP="00584D1B">
      <w:pPr>
        <w:widowControl/>
        <w:ind w:firstLine="420"/>
        <w:jc w:val="left"/>
        <w:rPr>
          <w:rFonts w:ascii="Times New Roman" w:eastAsia="SimSun" w:hAnsi="Times New Roman" w:cs="Times New Roman"/>
          <w:color w:val="1F497D"/>
          <w:kern w:val="0"/>
          <w:sz w:val="22"/>
        </w:rPr>
      </w:pPr>
      <w:hyperlink r:id="rId88" w:history="1">
        <w:r w:rsidR="00584D1B"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we need to plot a graph from 0°C to 50°C only and the output at 50°C is correct.</w:t>
      </w:r>
      <w:r w:rsidR="002F14F3" w:rsidRPr="0033750C">
        <w:rPr>
          <w:rFonts w:ascii="Times New Roman" w:eastAsia="SimSun" w:hAnsi="Times New Roman" w:cs="Times New Roman"/>
          <w:color w:val="1F497D"/>
          <w:kern w:val="0"/>
          <w:sz w:val="22"/>
        </w:rPr>
        <w:t>Dear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Mong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comfirmation.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you decided which time period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m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rade has been uploaded onto the BlackBoard. Please take a look at it. Thanks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60"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BlackBoard.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3D Printing room. The answer is not. In order to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And also,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1"/>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89"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2"/>
    <w:bookmarkEnd w:id="33"/>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is the Ultimaker S3, which takes about HKD38000. Because it is too expensive, Xiaoya and I visited the agency of Ultimaker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Ultimaker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w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61" w:name="OLE_LINK62"/>
      <w:bookmarkStart w:id="62"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do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bookmarkEnd w:id="62"/>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BlackBoard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friend during the eco-tour. </w:t>
      </w:r>
      <w:r w:rsidR="00FE5CAE" w:rsidRPr="0033750C">
        <w:rPr>
          <w:rFonts w:ascii="Times New Roman" w:eastAsia="SimSun" w:hAnsi="Times New Roman" w:cs="Times New Roman"/>
          <w:color w:val="1F497D"/>
          <w:kern w:val="0"/>
          <w:sz w:val="22"/>
        </w:rPr>
        <w:t>I heard on the coach bus that you have AirDrop</w:t>
      </w:r>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Liuchao_Jin.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Liuchao_Jin;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Thanks for you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0"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91"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Yerlan, Xiaoya,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To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ctual n</w:t>
      </w:r>
      <w:r w:rsidR="009A6892" w:rsidRPr="0033750C">
        <w:rPr>
          <w:rFonts w:ascii="Times New Roman" w:eastAsia="SimSun" w:hAnsi="Times New Roman" w:cs="Times New Roman"/>
          <w:color w:val="1F497D"/>
          <w:kern w:val="0"/>
          <w:sz w:val="22"/>
        </w:rPr>
        <w:t xml:space="preserve">umber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lastRenderedPageBreak/>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ngchao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Xiaoya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收到老师的邮件。谢谢提醒，我会按时到研招网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 feel honored to receive your reply.I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too because of your thorough consideration. I will submit application as soon as possible.Thanks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reply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BlackBoard.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via BlackBoard</w:t>
      </w:r>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BlackBoard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can not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000000" w:rsidP="00F312B5">
      <w:pPr>
        <w:widowControl/>
        <w:jc w:val="left"/>
        <w:rPr>
          <w:rFonts w:ascii="Times New Roman" w:eastAsia="SimSun" w:hAnsi="Times New Roman" w:cs="Times New Roman"/>
          <w:color w:val="1F497D"/>
          <w:kern w:val="0"/>
          <w:sz w:val="22"/>
        </w:rPr>
      </w:pPr>
      <w:hyperlink r:id="rId92" w:history="1">
        <w:r w:rsidR="00FA14E7"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00000" w:rsidP="00723D5A">
      <w:pPr>
        <w:widowControl/>
        <w:jc w:val="left"/>
        <w:rPr>
          <w:rFonts w:ascii="Times New Roman" w:eastAsia="SimSun" w:hAnsi="Times New Roman" w:cs="Times New Roman"/>
          <w:color w:val="1F497D"/>
          <w:kern w:val="0"/>
          <w:sz w:val="22"/>
        </w:rPr>
      </w:pPr>
      <w:hyperlink r:id="rId93" w:history="1">
        <w:r w:rsidR="000F634F"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COVID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can not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lastRenderedPageBreak/>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The tutorials are mainly for Q&amp;A, similar to the office hour,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Thanks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cording to the availability of the majority of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similar to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rname and Password of WiFi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iFi “ERGWAVE”</w:t>
      </w:r>
      <w:r w:rsidR="007333A3" w:rsidRPr="0033750C">
        <w:rPr>
          <w:rFonts w:ascii="Times New Roman" w:eastAsia="SimSun" w:hAnsi="Times New Roman" w:cs="Times New Roman"/>
          <w:color w:val="1F497D"/>
          <w:kern w:val="0"/>
          <w:sz w:val="22"/>
        </w:rPr>
        <w:t xml:space="preserve"> because there are some problems with WiFi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 6:30 p.m. – 9:30 p.m. Lecture Theatre 5, 2/F, Yasumoto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96"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97"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98"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Yes, we have rebooted our dept. pc many times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connection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I have a TA training this afternoon from 14:30 to 16:30. All the TAs need to attend this training. Could we 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ured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000000" w:rsidP="00D558D1">
      <w:pPr>
        <w:widowControl/>
        <w:jc w:val="left"/>
        <w:rPr>
          <w:rFonts w:ascii="Times New Roman" w:eastAsia="SimSun" w:hAnsi="Times New Roman" w:cs="Times New Roman"/>
          <w:color w:val="1F497D"/>
          <w:kern w:val="0"/>
          <w:sz w:val="22"/>
        </w:rPr>
      </w:pPr>
      <w:hyperlink r:id="rId99" w:history="1">
        <w:r w:rsidR="002B2BA7"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d my password but the system said that my password was incorrect. I tried to recover my password through forget password, but I can not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really amazing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the LaTeX source code for the manuscripts was sent to you in the previous email. If you need the word version, I will convert them to word and send them to you </w:t>
      </w:r>
      <w:r w:rsidRPr="0033750C">
        <w:rPr>
          <w:rFonts w:ascii="Times New Roman" w:eastAsia="SimSun" w:hAnsi="Times New Roman" w:cs="Times New Roman"/>
          <w:color w:val="1F497D"/>
          <w:kern w:val="0"/>
          <w:sz w:val="22"/>
        </w:rPr>
        <w:lastRenderedPageBreak/>
        <w:t>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000000" w:rsidP="00CC6AEA">
      <w:pPr>
        <w:widowControl/>
        <w:jc w:val="left"/>
        <w:rPr>
          <w:rFonts w:ascii="Times New Roman" w:eastAsia="SimSun" w:hAnsi="Times New Roman" w:cs="Times New Roman"/>
          <w:color w:val="1F497D"/>
          <w:kern w:val="0"/>
          <w:sz w:val="22"/>
        </w:rPr>
      </w:pPr>
      <w:hyperlink r:id="rId100" w:history="1">
        <w:r w:rsidR="00F933EF" w:rsidRPr="0033750C">
          <w:rPr>
            <w:rStyle w:val="ae"/>
            <w:rFonts w:ascii="Times New Roman" w:eastAsia="SimSun" w:hAnsi="Times New Roman" w:cs="Times New Roman"/>
            <w:kern w:val="0"/>
            <w:sz w:val="22"/>
          </w:rPr>
          <w:t>areum.jeong@scupi.cn</w:t>
        </w:r>
      </w:hyperlink>
    </w:p>
    <w:p w14:paraId="1EA78A99" w14:textId="0343CAC6" w:rsidR="00CD5C08" w:rsidRPr="0033750C" w:rsidRDefault="00000000" w:rsidP="00CC6AEA">
      <w:pPr>
        <w:widowControl/>
        <w:jc w:val="left"/>
        <w:rPr>
          <w:rFonts w:ascii="Times New Roman" w:eastAsia="SimSun" w:hAnsi="Times New Roman" w:cs="Times New Roman"/>
          <w:color w:val="1F497D"/>
          <w:kern w:val="0"/>
          <w:sz w:val="22"/>
        </w:rPr>
      </w:pPr>
      <w:hyperlink r:id="rId101" w:history="1">
        <w:r w:rsidR="00CD5C08"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e about Work Computer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iFi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software</w:t>
      </w:r>
      <w:r w:rsidR="005B4E0E" w:rsidRPr="0033750C">
        <w:rPr>
          <w:rFonts w:ascii="Times New Roman" w:eastAsia="SimSun" w:hAnsi="Times New Roman" w:cs="Times New Roman"/>
          <w:color w:val="1F497D"/>
          <w:kern w:val="0"/>
          <w:sz w:val="22"/>
        </w:rPr>
        <w:t>s</w:t>
      </w:r>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ftware on the list: Microsoft Office, Acrobat Reader, Internet Browser, Matlab,</w:t>
      </w:r>
      <w:r w:rsidR="005B4E0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Solidworks, AutoCAD, Visual Studio, Labview.</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ee software not on the list: Google Chrome, ToDesk</w:t>
      </w:r>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Baidu Disk, Tencent QQ, Youdao Dictionary, PotPlayer,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If I have permission to install these softwares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night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thinking a lot about this paper in the past few days. At first, I thought this paper should not be treated as a review because there are too few studies on underwater autonomous charging of robotic fish, and most of the current studies focus on AUV </w:t>
      </w:r>
      <w:r w:rsidRPr="0033750C">
        <w:rPr>
          <w:rFonts w:ascii="Times New Roman" w:eastAsia="SimSun" w:hAnsi="Times New Roman" w:cs="Times New Roman"/>
          <w:color w:val="1F497D"/>
          <w:kern w:val="0"/>
          <w:sz w:val="22"/>
        </w:rPr>
        <w:lastRenderedPageBreak/>
        <w:t>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corrected some errors in my previous email signature. Now, this signature is almost perfect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re is a tutor vacancy for the course ENGG2720B + ESTR 2014 Complex Variables for Engineers this semester. If so, I really want to apply for 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The weather in Guangdong and Hong Kong is quite good, the highest temperature is about 30 degrees, which 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000000" w:rsidP="007F6F4C">
      <w:pPr>
        <w:widowControl/>
        <w:jc w:val="left"/>
        <w:rPr>
          <w:rFonts w:ascii="Times New Roman" w:eastAsia="SimSun" w:hAnsi="Times New Roman" w:cs="Times New Roman"/>
          <w:color w:val="1F497D"/>
          <w:kern w:val="0"/>
          <w:sz w:val="22"/>
        </w:rPr>
      </w:pPr>
      <w:hyperlink r:id="rId102" w:history="1">
        <w:r w:rsidR="00BA7AAC"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000000" w:rsidP="007F6F4C">
      <w:pPr>
        <w:widowControl/>
        <w:jc w:val="left"/>
        <w:rPr>
          <w:rFonts w:ascii="Times New Roman" w:eastAsia="SimSun" w:hAnsi="Times New Roman" w:cs="Times New Roman"/>
          <w:color w:val="1F497D"/>
          <w:kern w:val="0"/>
          <w:sz w:val="22"/>
        </w:rPr>
      </w:pPr>
      <w:hyperlink r:id="rId103" w:history="1">
        <w:r w:rsidR="0011776B"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63"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3"/>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000000" w:rsidP="007F6F4C">
      <w:pPr>
        <w:widowControl/>
        <w:jc w:val="left"/>
        <w:rPr>
          <w:rFonts w:ascii="Times New Roman" w:eastAsia="SimSun" w:hAnsi="Times New Roman" w:cs="Times New Roman"/>
          <w:color w:val="1F497D"/>
          <w:kern w:val="0"/>
          <w:sz w:val="22"/>
        </w:rPr>
      </w:pPr>
      <w:hyperlink r:id="rId104" w:history="1">
        <w:r w:rsidR="00F0071E"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met a serious problem with the e-visa application. It will be greatly appreciated if you could do me a favour.</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am writing this email to you. I learned that it takes 14 working days for </w:t>
      </w:r>
      <w:r w:rsidRPr="0033750C">
        <w:rPr>
          <w:rFonts w:ascii="Times New Roman" w:eastAsia="SimSun" w:hAnsi="Times New Roman" w:cs="Times New Roman"/>
          <w:color w:val="1F497D"/>
          <w:kern w:val="0"/>
          <w:sz w:val="22"/>
        </w:rPr>
        <w:lastRenderedPageBreak/>
        <w:t>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1"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2"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3"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4"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11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9"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20"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Actually, there are some groups which has problems with their submitted files. I will let them bring their computer tomorrow morning to show you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4"/>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64"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4"/>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Actually, every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5"/>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65"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5"/>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last year my Mitacs internship was onlin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My girlfriend is also participating in the Mitacs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6"/>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1"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2"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3"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non-tech 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4"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5"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6"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7"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8"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9"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0"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1"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2"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I was wondering how you would deal with it. Thanks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ince Coral Ling had a meeting that conflicted with her proctored exam, we want to swap proctored subjects, i.e. she will proctored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not give it to students. Thanks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7"/>
    <w:bookmarkEnd w:id="38"/>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66"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精神思政大课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66"/>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here are some problem in quiz 05 for mechanical design 1. I will come to your office tomorrow afternoon. Thanks a lot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printing. 49 copies of both the exam paper and the formula sheet were printed, which should be enough. I have a meeting at the Wangjiang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keep it a secret and no one will see it. Also, Please remember to bring enough answer sheets and stretch papers as well as the exam sign-up sheet with you tomorrow morning. Thanks a lot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Thanks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take a look at it when it is available for you? Thanks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Received! I have set up quiz 04 for Design 1. The deadline for it is April 21st. Could you please take a look at it when it is available for you? Besides, I have modified some typos in quiz 03 for Vibration. I will come to you next week to talk about it. Thanks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auto-reply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take a look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om2521, Pingan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99 Xiadongda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9"/>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lots of effort to get myself further down the road and attend my dream 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ntly, I accomplished my paper about “6 Degree of Freedom Unified Tracking </w:t>
      </w:r>
      <w:r w:rsidRPr="0033750C">
        <w:rPr>
          <w:rFonts w:ascii="Times New Roman" w:eastAsia="SimSun" w:hAnsi="Times New Roman" w:cs="Times New Roman"/>
          <w:color w:val="1F497D"/>
          <w:kern w:val="0"/>
          <w:sz w:val="22"/>
        </w:rPr>
        <w:lastRenderedPageBreak/>
        <w:t>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Aoxin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 normal circumstances, if the teaching assistant feels that the workload is too large and wants to raise his salary, he must first talk to the professor. After the evaluation, the professor will talk to the academic teacher—Miss Aoxin.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hour tutorial a week </w:t>
      </w:r>
      <w:r w:rsidRPr="0033750C">
        <w:rPr>
          <w:rFonts w:ascii="Times New Roman" w:eastAsia="SimSun" w:hAnsi="Times New Roman" w:cs="Times New Roman"/>
          <w:color w:val="1F497D"/>
          <w:kern w:val="0"/>
          <w:sz w:val="22"/>
        </w:rPr>
        <w:lastRenderedPageBreak/>
        <w:t>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setting up quiz 03 for Mechanical Deisgn 1. Could you please take a look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me students said they had too much homework last night from other courses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r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also more willing to grade those pratic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my suggestion can be considered and adopted. Thank you so much for you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 My Progress And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have successfully completed my senior project about 6 Degree of Freedom Unified Tracking Controller for Tilt-Rotor Multi-Rotor Unmanned Aerial Vehicles Based on 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abou this thing. And the last two questions are made by myself.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BlackBoard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there are three similar works, which are attached to this email as the last three files, especially for the homework of Xuyi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revise the choices by hand writing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pensive. Generally speaking, it is about 20 yuan to buy an e-book on Taobao. But the scanned version of this book actually sells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cent pandemic in Hong Kong is a bit serious. Please pay attention to your own protection and health. I believe that everything will pass eventually, and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y the deadline of HW set 1 was not changed on the BlackBoard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creating an account with MechaniCalc,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BlackBoard.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DoF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ritten some guidances and requirements for submitting homework, which is attached to this email. Could you please review it when it is available for you? If it is OK, I will release it on the BlackBoard.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iyi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him, and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onlin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yllabus of ME design 2 I had before is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I have accepted the offer and finished the registeration.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lways ready. Last semester, you said that you planned to change all the homework in the course to quiz format. I also served as a teaching assistant during the online class in 2020, and I set up the exam on the BlackBoard at that time. So, I have experience with setting up quizzes on BlackBoard.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BlackBoard.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BB,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Shiyi Bai (2019141520084) who can not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8675536550000,,87268025865# (Chinese mainland)</w:t>
      </w:r>
      <w:r w:rsidRPr="0033750C">
        <w:rPr>
          <w:rFonts w:ascii="Times New Roman" w:eastAsia="SimSun" w:hAnsi="Times New Roman" w:cs="Times New Roman"/>
          <w:color w:val="1F497D"/>
          <w:kern w:val="0"/>
          <w:sz w:val="22"/>
        </w:rPr>
        <w:cr/>
        <w:t>+85230018898,,,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Shiyi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67"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67"/>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your lab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xml:space="preserve">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Harvard University</w:t>
      </w:r>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inal results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CB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DoF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and greetings. Wish you a healthy, happy, and prosperous year in the United States! Also, 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final result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final result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68"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68"/>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scholarship, generally speaking, </w:t>
      </w:r>
      <w:r w:rsidR="007B0ADF" w:rsidRPr="0033750C">
        <w:rPr>
          <w:rFonts w:ascii="Times New Roman" w:eastAsia="SimSun" w:hAnsi="Times New Roman" w:cs="Times New Roman"/>
          <w:color w:val="1F497D"/>
          <w:kern w:val="0"/>
          <w:sz w:val="22"/>
        </w:rPr>
        <w:t>th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can not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BlackBoard.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BlackBoard.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SoP for GaTech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Aoxin,</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the equation for 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orem and also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33"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Rongkai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Our old party members need to make some comments and suggestions to 31 applicants including Cui Rongkai.</w:t>
      </w:r>
      <w:r w:rsidR="0081246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ut, Cui Rongkai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ggestions: He needs to pay more attention to academic integrity (This is based on the fact that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he asked Cui Rongkai: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homework,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Then, Dean Chen was very angry with Cui Rongkai.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Rongkai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 end of this story. I think that Cui Rongkai will come to the professor next Monday to explain the problem of homework and apologize to the professor. Could you be so kind to help him out of the shadow of academic misconduct? I also feel very sorry that Cui Rongkai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41"/>
    <w:bookmarkEnd w:id="42"/>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similar to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e-book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So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hyperlink r:id="rId134" w:history="1">
        <w:r w:rsidRPr="0033750C">
          <w:rPr>
            <w:rStyle w:val="ae"/>
            <w:rFonts w:ascii="Times New Roman" w:eastAsia="DengXian" w:hAnsi="Times New Roman" w:cs="Times New Roman"/>
            <w:kern w:val="0"/>
            <w:sz w:val="22"/>
            <w:bdr w:val="none" w:sz="0" w:space="0" w:color="auto" w:frame="1"/>
          </w:rPr>
          <w:t>windbirdman@stu.scu.edu.cn</w:t>
        </w:r>
      </w:hyperlink>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Your amendment is of great help to me. Today I will carefully modify my Part G and H and then update them in my HKPFS application via the system. In addition, I have notified my refere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35"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69" w:name="OLE_LINK49"/>
      <w:bookmarkStart w:id="70"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said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36"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69"/>
    <w:bookmarkEnd w:id="70"/>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see from the website that all the recommendation letters have been submitted. You works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I have the opportunity to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is the role of the teaching assistant in Mechanical Design 2.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19 so I have the pitt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二之前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elling me this. I will tell Ms. Alex about this. Mechanical Vibration sounds very good, and also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whenever I make a real object, whether it is a processed mechanical part or a connected circuit, I feel a great sense of accomplishment. In addition, in the future, I hope to learn more about robotics and control theory. I aim to study and conduct research in the United States in order to establish a solid theoretical and practical foundation for my future scientific research. After finishing my Ph.D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So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last time you said that you especially want to see the color change process of autumn leaves. Chengdu recently released the park city ginkgo leaf viewing index, as this link says: </w:t>
      </w:r>
      <w:hyperlink r:id="rId137"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the box office of “Changjin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71" w:name="OLE_LINK47"/>
      <w:bookmarkStart w:id="72"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student from Course - Dynamic System, who has some problems with lab 02. I think he made a mistake to recogoniz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71"/>
      <w:bookmarkEnd w:id="72"/>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ase, can I seek help from Euphy as soon as possible? I hope to find a suitable candidate to help me supervise the exam. Thank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 for help. Take good care of yourself. Hope everything is okay.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听闻您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令嫒学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73" w:name="OLE_LINK45"/>
      <w:bookmarkStart w:id="74"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73"/>
    <w:bookmarkEnd w:id="74"/>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study</w:t>
      </w:r>
      <w:r w:rsidRPr="0033750C">
        <w:rPr>
          <w:rFonts w:ascii="Times New Roman" w:eastAsia="SimSun" w:hAnsi="Times New Roman" w:cs="Times New Roman"/>
          <w:color w:val="1F497D"/>
          <w:kern w:val="0"/>
          <w:sz w:val="22"/>
        </w:rPr>
        <w:t xml:space="preserve">, and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in the near futur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could you be so kind to do me a favor to glance at my in-class work last week? The only difference between my answer and the solution posted on BlackBoard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system display as shown in attachment, CUHK should send you an email manually, because there is a column named Invitation Sent Date, and this column is still empty. Therefore, in the near futur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university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And my intended majors is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ME (Robotics, AI, Mechanical Design, Thermo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holiday? Some students asked about the Lecture 5 exercise key, which hidden from students on BlackBoard.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I have reminded the students about quiz on QQ group and also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that could you provide me with the course student list so that I can make the sign up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midterm signup sheet. It should be brought during the exam. And also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about the Formative exercise 3 key, which hidden from students on BlackBoard.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Therefore, I must have a team in our institute. This is a sudden change this year. In the past few years, senior projects can still be done individually. So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recent situation. I will prepare for the TOEFL and</w:t>
      </w:r>
      <w:r w:rsidR="003F1171"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大全奖</w:t>
      </w:r>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研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才是兴国之本。若学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抱歉给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take a look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pulished on BlackBoard,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time period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国奖还是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研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I will have no courses. So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3"/>
    <w:bookmarkEnd w:id="44"/>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75" w:name="_Hlk81907781"/>
      <w:r w:rsidRPr="0033750C">
        <w:rPr>
          <w:rFonts w:ascii="Times New Roman" w:eastAsia="SimSun" w:hAnsi="Times New Roman" w:cs="Times New Roman"/>
          <w:color w:val="1F497D"/>
          <w:kern w:val="0"/>
          <w:sz w:val="22"/>
        </w:rPr>
        <w:t>Mechanical Behavior of Fiber Reinforced Composites</w:t>
      </w:r>
      <w:bookmarkEnd w:id="75"/>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current status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My reply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and also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these two university.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I think my journey at Westlake University is pretty wonderful. I love this university. It ha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make an announcement on BlackBoard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Nemerical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teaching assistant next semester for Nemerical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who is proficient in MATLAB. But I was wondering whether that TA need to have some knowledge about Nemerical Methods because in our institute, there is no one who has learned Nemerical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r w:rsidR="0028000A" w:rsidRPr="0033750C">
        <w:rPr>
          <w:rFonts w:ascii="Times New Roman" w:eastAsia="SimSun" w:hAnsi="Times New Roman" w:cs="Times New Roman"/>
          <w:color w:val="1F497D"/>
          <w:kern w:val="0"/>
          <w:sz w:val="22"/>
        </w:rPr>
        <w:t>So I think, I will be comfortable being the TA for a course that you have not taken as a student. And I will be pleasur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BlackBoard,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last spring, Prof. TZ Mai did offer this course. However, only junior and senior can register for this course but I was sopheremor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point out is that I think we need to change the classroom. The current classroom is 3-310. There is no desk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are comfortable sitting in the class each week then I think we can make it work for you to be the TA for the class. Most of all I will need lots of assistance with MATLAB as I have not used this software befor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Aoxin is in charge with management of TAs. Her email is </w:t>
      </w:r>
      <w:hyperlink r:id="rId138"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coorpation!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registed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one Ph.D. student this year.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know my TOEFL and GRE cannot meet the requirements for admission with scholarships. So, I will take another TOEFL test in September and also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Jin,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endong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ndong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hear from you. Yeah, I am really interested in your research direction. Maybe we can have a meeting at any time which is available for you. Actually, thes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helpful.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推免阶段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saw on the official website of the Department of Mechanical Engineering of Tsinghua University that the your main research direction is the bio 3D printing.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about underwater charging of robotic fish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fish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with my supervisor Prof. Weicheng Cui about underwater charging of robotic fish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金属增材制造关键机理的研究，我对此非常感兴趣，我很希望在预推免阶段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saw on the official website of the Department of Mechanical Engineering of Tsinghua University that the </w:t>
      </w:r>
      <w:r w:rsidR="00FF35AB" w:rsidRPr="0033750C">
        <w:rPr>
          <w:rFonts w:ascii="Times New Roman" w:eastAsia="SimSun" w:hAnsi="Times New Roman" w:cs="Times New Roman"/>
          <w:color w:val="1F497D"/>
          <w:kern w:val="0"/>
          <w:sz w:val="22"/>
        </w:rPr>
        <w:t>your</w:t>
      </w:r>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it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5"/>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s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r w:rsidR="00CA3E9D" w:rsidRPr="0033750C">
        <w:rPr>
          <w:rFonts w:ascii="Times New Roman" w:eastAsia="SimSun" w:hAnsi="Times New Roman" w:cs="Times New Roman"/>
          <w:color w:val="1F497D"/>
          <w:kern w:val="0"/>
          <w:sz w:val="22"/>
        </w:rPr>
        <w:t xml:space="preserve">master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om SCUPI and majoring in mechanical engineering. I really need this account. Thank you so much for you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Thank you for informing me that. My reply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39"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时间段我需要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方便加一下李冕老师的微信或者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I have arrived at Westlake University for summer camp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Gil Opina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补助总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我点进去跳转出来的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Westlake University &amp; TBSI, and also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slides for academic background and scientific research plan is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the presentation delivered by Prof. Zhenhua Lv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doctoral supervisor. Actually, I do have the interest in fundamental mechanics of metamaterials. Hope we will have further cooperation after I enter UM-SJTU. Thank you again for you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really comfortable. Chengdu has been really hot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h.D. should begin by 1st October 2021 at the latest. But I feel sorry to tell you that I still have one year to finish my undergraduate study. So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47"/>
    <w:bookmarkEnd w:id="48"/>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and also,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energy harvesting, and also,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and also,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and also,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Jun.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careful help. I think your suggestion is really useful.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and also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and also,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and also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vised slides are attached to this email. Looking forward to our meeting this evening. Thanks Jun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49"/>
    <w:bookmarkEnd w:id="50"/>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also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also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oo late for you, How about tomorrow morning and evening? Both of thes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also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also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方便加个微信了解一下吗？</w:t>
      </w:r>
      <w:r w:rsidR="00DF289E" w:rsidRPr="0033750C">
        <w:rPr>
          <w:rFonts w:ascii="Times New Roman" w:eastAsia="SimSun" w:hAnsi="Times New Roman" w:cs="Times New Roman"/>
          <w:color w:val="1F497D"/>
          <w:kern w:val="0"/>
          <w:sz w:val="22"/>
        </w:rPr>
        <w:t>我的微信是</w:t>
      </w:r>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r w:rsidR="00DF289E" w:rsidRPr="0033750C">
        <w:rPr>
          <w:rFonts w:ascii="Times New Roman" w:eastAsia="SimSun" w:hAnsi="Times New Roman" w:cs="Times New Roman"/>
          <w:color w:val="1F497D"/>
          <w:kern w:val="0"/>
          <w:sz w:val="22"/>
        </w:rPr>
        <w:t>谢谢学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一个叫店口（原</w:t>
      </w:r>
      <w:r w:rsidRPr="0033750C">
        <w:rPr>
          <w:rFonts w:ascii="Times New Roman" w:eastAsia="SimSun" w:hAnsi="Times New Roman" w:cs="Times New Roman"/>
          <w:b/>
          <w:color w:val="1F497D"/>
          <w:kern w:val="0"/>
          <w:sz w:val="22"/>
        </w:rPr>
        <w:t>阮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学分绩点为</w:t>
      </w:r>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鱼完成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总共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教学系统。所以，大部分教学活动都是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建立题库，同学们做到的题都是从题库里面随机抽题。这大大提高了这门课考核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rush after class. My email is always notified. So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76"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s okay hahaha.</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Actually, I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Now, I am in Chengdu because this semester will end one month later. I miss Hangzhou so much. Yesterday, I went to a Hangzhou restaurant called Greentea.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in order to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cause I am alreadysenior—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77" w:name="OLE_LINK36"/>
      <w:bookmarkStart w:id="78" w:name="OLE_LINK37"/>
      <w:r w:rsidRPr="0033750C">
        <w:rPr>
          <w:rFonts w:ascii="Times New Roman" w:eastAsia="SimSun" w:hAnsi="Times New Roman" w:cs="Times New Roman"/>
          <w:color w:val="1F497D"/>
          <w:kern w:val="0"/>
          <w:sz w:val="22"/>
        </w:rPr>
        <w:t xml:space="preserve">Dear Prof. </w:t>
      </w:r>
      <w:r w:rsidR="00A2700F" w:rsidRPr="0033750C">
        <w:rPr>
          <w:rFonts w:ascii="Times New Roman" w:eastAsia="SimSun" w:hAnsi="Times New Roman" w:cs="Times New Roman"/>
          <w:color w:val="1F497D"/>
          <w:kern w:val="0"/>
          <w:sz w:val="22"/>
        </w:rPr>
        <w:t>Katzschmann</w:t>
      </w:r>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bookmarkEnd w:id="78"/>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razzoli,</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cauley and Scagnoli,</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the update on your progress. Please let me know your time zone in China and how much the time laps exist between your location and Montreal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irst suggest you to meet with Jun and present your findings to him for his comments and suggestion. When revised, please send me your report in the form of PowerPoint presentation to me by the end of this week. In addition to finding the fabrication and 3D printing methods for origami, please try to find classicisation of different types of origami/kirigami in 2D and 3D and also find general principals to be used for systematic designing new origami/kirigami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ime zone is Beijing Time (UTC +8), which is exactly 12 hours away from you. I will make an appointment with Jun and present to him first for his advice. Once finishing revise, I will send you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factastic for me for our meeting. You can call me any on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By the way, I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do we us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morning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1"/>
    <w:bookmarkEnd w:id="52"/>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hyperlink r:id="rId140" w:history="1">
        <w:r w:rsidRPr="0033750C">
          <w:rPr>
            <w:rStyle w:val="ae"/>
            <w:rFonts w:ascii="Times New Roman" w:eastAsia="SimSun" w:hAnsi="Times New Roman" w:cs="Times New Roman"/>
            <w:kern w:val="0"/>
            <w:sz w:val="22"/>
          </w:rPr>
          <w:t>windbirdman@stu.scu.edu.cn</w:t>
        </w:r>
      </w:hyperlink>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unversity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r w:rsidR="004C3A09" w:rsidRPr="0033750C">
        <w:rPr>
          <w:rFonts w:ascii="Times New Roman" w:eastAsia="SimSun" w:hAnsi="Times New Roman" w:cs="Times New Roman"/>
          <w:color w:val="1F497D"/>
          <w:kern w:val="0"/>
          <w:sz w:val="22"/>
        </w:rPr>
        <w:t xml:space="preserve">have the opportunity to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41"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Shaolong  Sui,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University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also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also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This is the forward email of invitation for academic reference towards Dean Chyu. I have talked to Dean Chyu about the academic referenc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Mobilty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mechatrons and vibration, and also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these academic referenc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The deadline for these academic referenc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8F1935" w:rsidRPr="0033750C">
        <w:rPr>
          <w:rFonts w:ascii="Times New Roman" w:eastAsia="SimSun" w:hAnsi="Times New Roman" w:cs="Times New Roman"/>
          <w:color w:val="1F497D"/>
          <w:kern w:val="0"/>
          <w:sz w:val="22"/>
        </w:rPr>
        <w:t>Shafaroudi</w:t>
      </w:r>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3"/>
    <w:bookmarkEnd w:id="54"/>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79" w:name="OLE_LINK30"/>
      <w:bookmarkStart w:id="80"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really significant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9"/>
    <w:bookmarkEnd w:id="80"/>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and also,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you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y I cannot use UTF8 in my original English CV. But, I have successfully modified another English CV model into Chinese using UTF8, which was mentioned by you. And I have already finished it, which is attached in this email. So happy! Thank you so much for you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Fernande,</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and I have successfully download Zetero!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ng Yuewei</w:t>
      </w:r>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also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informing me that. Have a nice day!.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orking for a review paper for publication about the underwater charging for a school of robotic fishes through renewable energy. Till now, I just finish the introduction part of this essay. But I need to send it to my mentor for some adivse. So, could you be so kind to help me revise the introduction before sending it to him? This is really important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I will apply for TBSI summer camp. Thank you for your patient help. Have a nice day!.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areful concern. Actually, I have contacted Prof. Cui in the Westlake University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Canadian project, I am guided by Prof. Abdolhamid Akbarzadeh Shafaroudi</w:t>
      </w:r>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Mitacs, which is a non-profit institution driving collaborations at home and abroad to develop projects which solve business challenges, and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and also</w:t>
      </w:r>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So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By the way, my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mplet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81" w:name="OLE_LINK28"/>
      <w:bookmarkStart w:id="82"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really significant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1"/>
    <w:bookmarkEnd w:id="82"/>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really significant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83" w:name="OLE_LINK26"/>
      <w:bookmarkStart w:id="84"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3"/>
    <w:bookmarkEnd w:id="84"/>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Jin,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riting my CV but I cannot find a wonderful Chinese CV model. Therefore, I was considering to modify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failed. I heard that you are very proficient at LaTeX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helpful.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for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So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to develop the engineering system, many problems need to be solved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Shafaroudi,</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we discussed before, the internship will start at June 1st and be last for three months, which means it will end at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reading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Shafaroudi,</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oday, after reading some literature and patents, I thought of two possible ways to solve the problem of AUV charging under water—wet plug and ,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next few days, I will read more literatures and explore AUV charging under water in more depth. If there are any points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85" w:name="OLE_LINK23"/>
      <w:bookmarkStart w:id="86" w:name="OLE_LINK22"/>
      <w:r w:rsidRPr="0033750C">
        <w:rPr>
          <w:rFonts w:ascii="Times New Roman" w:eastAsia="SimSun" w:hAnsi="Times New Roman" w:cs="Times New Roman"/>
          <w:color w:val="1F497D"/>
          <w:kern w:val="0"/>
          <w:sz w:val="22"/>
        </w:rPr>
        <w:t>AUV</w:t>
      </w:r>
      <w:bookmarkEnd w:id="85"/>
      <w:bookmarkEnd w:id="86"/>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have the opportunity to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abs. So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Otherwis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Jin,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see. The reason why I say long time no see is because we have met before. You may not know me, but I can still remember you clearly. Three years ago, you gave an admissions speech of the Chinese University of Hong Kong (Shenzhen) in Zhejiang Xuejun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book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 for your email and congratulations for being selected for the Mitacs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My suggestion is to start the Mitacs from Jun 1. You can send me an email in May 1 to get more specific details about your task. All internship will be virtual. For the time being, I have submitted your tasks online through Mitacs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am honored to receive your reply and so appreciated that you have submitted my tasks online through Mitacs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Mitacs,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next Monday, March 22, 2021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By the way, in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So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 at all. My job is to try to document it. At the same time, it is amazing to me that the disease could begin in Wuhan, and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ind if people criticize things or get upset. I write as accurately as I can, and I accept that some people are always unhappy. Actually, I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the visa to the United States is open in the fall. If not, I still have to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lobalink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87" w:name="_Hlk64899508"/>
      <w:r w:rsidRPr="0033750C">
        <w:rPr>
          <w:rFonts w:ascii="Times New Roman" w:eastAsia="SimSun" w:hAnsi="Times New Roman" w:cs="Times New Roman"/>
          <w:b/>
          <w:bCs/>
          <w:color w:val="1F497D"/>
          <w:kern w:val="0"/>
          <w:sz w:val="22"/>
        </w:rPr>
        <w:t>Mitacs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87"/>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in order for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have already received an email from Mitacs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will continue to keep everyone updated frequently over the next few weeks. Thank you for your patience and continued support of Mitacs Globalink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received an email from Mitacs, telling me that Mitacs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is no specific requirements; if you have experience on CAD design and </w:t>
      </w:r>
      <w:bookmarkStart w:id="88" w:name="_Hlk62423961"/>
      <w:r w:rsidRPr="0033750C">
        <w:rPr>
          <w:rFonts w:ascii="Times New Roman" w:eastAsia="SimSun" w:hAnsi="Times New Roman" w:cs="Times New Roman"/>
          <w:color w:val="1F497D"/>
          <w:kern w:val="0"/>
          <w:sz w:val="22"/>
        </w:rPr>
        <w:t>FEM modelling with</w:t>
      </w:r>
      <w:bookmarkEnd w:id="88"/>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these softwar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Globalink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89" w:name="OLE_LINK19"/>
      <w:bookmarkStart w:id="90" w:name="OLE_LINK18"/>
      <w:r w:rsidRPr="0033750C">
        <w:rPr>
          <w:rFonts w:ascii="Times New Roman" w:eastAsia="SimSun" w:hAnsi="Times New Roman" w:cs="Times New Roman"/>
          <w:color w:val="2F5496" w:themeColor="accent1" w:themeShade="BF"/>
          <w:kern w:val="0"/>
          <w:sz w:val="24"/>
          <w:szCs w:val="24"/>
        </w:rPr>
        <w:t xml:space="preserve"> | </w:t>
      </w:r>
      <w:bookmarkEnd w:id="89"/>
      <w:bookmarkEnd w:id="90"/>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Zone 3, Liberal Arts Building, Sichuan University 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 xml:space="preserve">an Campus, Shuangliu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s too difficult for me to write concluding sentences. That is to say, I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opened up. I think I can switch theme, which may be the best way to correct my essay. So I think the main theme of my essay should be the responsibility. Cooper was able to give up his life to save the people on the earth. That is a really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s emotional struggle to decide to stay and let himself drown into the black hole. All what he ha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after 3;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of all,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ic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Electronic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how to draw the Electronic form of the transition element. For example, if I want to draw the Electronic form of Copper, should I draw two electrons (4s orbital) or nine electrons (3d orbital) near the Cu? If the answer is two, there are two dots in all the Electronic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In Modeling on Wednesday afternoon holding at Wangjiang. Guilty about my absence, I assure you that I will make every effort to compensate the missing lesson. If it is convenient, </w:t>
      </w:r>
      <w:r w:rsidRPr="0033750C">
        <w:rPr>
          <w:rFonts w:ascii="Times New Roman" w:hAnsi="Times New Roman" w:cs="Times New Roman"/>
          <w:sz w:val="24"/>
          <w:szCs w:val="24"/>
        </w:rPr>
        <w:t>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find many mise-en-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91" w:name="_Hlk533544043"/>
      <w:r w:rsidRPr="0033750C">
        <w:rPr>
          <w:rFonts w:ascii="Times New Roman" w:hAnsi="Times New Roman" w:cs="Times New Roman"/>
          <w:color w:val="000000"/>
        </w:rPr>
        <w:t>be free from 8:00 to 9:40 on tomorrow morning</w:t>
      </w:r>
      <w:bookmarkEnd w:id="91"/>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really glad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92" w:name="_Hlk533544413"/>
      <w:r w:rsidRPr="0033750C">
        <w:rPr>
          <w:rFonts w:ascii="Times New Roman" w:hAnsi="Times New Roman" w:cs="Times New Roman"/>
          <w:color w:val="000000"/>
        </w:rPr>
        <w:t>We will be really glad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92"/>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93" w:name="_Hlk4317788"/>
      <w:r w:rsidRPr="0033750C">
        <w:rPr>
          <w:rFonts w:ascii="Times New Roman" w:hAnsi="Times New Roman" w:cs="Times New Roman"/>
          <w:color w:val="000000"/>
        </w:rPr>
        <w:t>We will be really glad If you can accept our invitation. Looking forward to your reply.</w:t>
      </w:r>
    </w:p>
    <w:bookmarkEnd w:id="93"/>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94" w:name="_Hlk533608434"/>
      <w:r w:rsidRPr="0033750C">
        <w:rPr>
          <w:rFonts w:ascii="Times New Roman" w:hAnsi="Times New Roman" w:cs="Times New Roman"/>
          <w:color w:val="000000"/>
          <w:sz w:val="24"/>
          <w:szCs w:val="24"/>
        </w:rPr>
        <w:t>Class Section 1</w:t>
      </w:r>
      <w:bookmarkEnd w:id="94"/>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95"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95"/>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bookmarkStart w:id="96"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96"/>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97" w:name="OLE_LINK1"/>
      <w:bookmarkStart w:id="98" w:name="OLE_LINK2"/>
      <w:bookmarkStart w:id="99"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97"/>
      <w:bookmarkEnd w:id="98"/>
      <w:bookmarkEnd w:id="99"/>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flask, but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We will be really glad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point out the citation error in my two paper.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00"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going Wangjiang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00"/>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01" w:name="_Hlk11336083"/>
      <w:r w:rsidRPr="0033750C">
        <w:rPr>
          <w:rFonts w:ascii="Times New Roman" w:hAnsi="Times New Roman" w:cs="Times New Roman"/>
          <w:sz w:val="24"/>
          <w:szCs w:val="24"/>
        </w:rPr>
        <w:t>teaching assistant</w:t>
      </w:r>
      <w:bookmarkEnd w:id="101"/>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02" w:name="OLE_LINK8"/>
      <w:bookmarkStart w:id="103"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02"/>
    <w:bookmarkEnd w:id="103"/>
    <w:p w14:paraId="0B8AD1AC"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First of all,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really eager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of all,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04"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04"/>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ve already upload my final paper proposal on the BlackBoard.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t I directly give what I write about the homework to the people who ask me questions because my homework is more detailed than what I speak to them directly so that they can understand what they have confusion about better. As all of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really glad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pil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Jo Sung-mo,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Cho Yong-pi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Jun,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6 Sep,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 Jun,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4 Aug,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Dalessandri. “Watchtower of Turkey.” </w:t>
      </w:r>
      <w:r w:rsidRPr="0033750C">
        <w:rPr>
          <w:rFonts w:ascii="Times New Roman" w:hAnsi="Times New Roman" w:cs="Times New Roman"/>
          <w:i/>
          <w:iCs/>
          <w:sz w:val="24"/>
          <w:szCs w:val="24"/>
        </w:rPr>
        <w:t>Bilibili</w:t>
      </w:r>
      <w:r w:rsidRPr="0033750C">
        <w:rPr>
          <w:rFonts w:ascii="Times New Roman" w:hAnsi="Times New Roman" w:cs="Times New Roman"/>
          <w:sz w:val="24"/>
          <w:szCs w:val="24"/>
        </w:rPr>
        <w:t>, 16 Oct,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05" w:name="OLE_LINK6"/>
      <w:bookmarkStart w:id="106"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y the way, will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05"/>
    <w:bookmarkEnd w:id="106"/>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 Page 101 in the textbook, it says that we will use the term internal energy to refer to both internal energy per unit mass and the total internal energy and also in Page 110 in the textbook, it says that as for internal energy, we could speak of specific enthalpy, h, and total enthalpy, H. However, we will refer to both as enthalpy. As the TA replies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 but, Xmind map is possible..Talk to Michael Cao about it)” in your announcement. I cannot fully understand this sentence. Do you mean if I use Xmind,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ome to your office house today. When I received your reply, I was very happy, but I was thinking at the same time that I had classes all Monday afternoon.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t is wrong. I found that the explanation is not the same as yours. But becaus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really sorry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By the way, I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42">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Zone 3, Liberal Arts Building, Sichuan University Jiang</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an Campus, Shuangliu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pologize for improper speech in class. When you ask us: “Why are the ghosts in horror movies mostly women?” I answer: “Women are symbols of desire and temptation.” I find I can not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to suggest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exactly the sam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s up to them eventually how they want to learn and what they expect from this class. With online assessments, currently we are lack of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07" w:name="OLE_LINK20"/>
      <w:bookmarkStart w:id="108" w:name="OLE_LINK21"/>
      <w:r w:rsidRPr="0033750C">
        <w:rPr>
          <w:rFonts w:ascii="Times New Roman" w:hAnsi="Times New Roman" w:cs="Times New Roman"/>
          <w:sz w:val="24"/>
          <w:szCs w:val="24"/>
        </w:rPr>
        <w:t xml:space="preserve">Thank you again for your patient help. </w:t>
      </w:r>
      <w:bookmarkEnd w:id="107"/>
      <w:bookmarkEnd w:id="108"/>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BlackBoard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definitely mor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on the BlackBoard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BlackBoard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can not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really unfathomable. You can not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09" w:name="_Hlk45211293"/>
      <w:bookmarkStart w:id="110" w:name="OLE_LINK14"/>
      <w:r w:rsidRPr="0033750C">
        <w:rPr>
          <w:rFonts w:ascii="Times New Roman" w:hAnsi="Times New Roman" w:cs="Times New Roman"/>
          <w:sz w:val="24"/>
          <w:szCs w:val="24"/>
        </w:rPr>
        <w:t>Your assistance will be greatly appreciated and looking forward to your earliest reply.</w:t>
      </w:r>
    </w:p>
    <w:bookmarkEnd w:id="109"/>
    <w:bookmarkEnd w:id="110"/>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in the website like iQiYi.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you are my favorite professor since I entered university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still remember the time I came to your offic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much, and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really glad and thankful if my application is approved. </w:t>
      </w:r>
      <w:bookmarkStart w:id="111" w:name="OLE_LINK24"/>
      <w:bookmarkStart w:id="112" w:name="OLE_LINK25"/>
      <w:r w:rsidRPr="0033750C">
        <w:rPr>
          <w:rFonts w:ascii="Times New Roman" w:hAnsi="Times New Roman" w:cs="Times New Roman"/>
          <w:color w:val="000000"/>
          <w:sz w:val="24"/>
          <w:szCs w:val="24"/>
        </w:rPr>
        <w:t xml:space="preserve">I cannot wait to see you </w:t>
      </w:r>
      <w:bookmarkStart w:id="113" w:name="OLE_LINK11"/>
      <w:bookmarkStart w:id="114" w:name="OLE_LINK10"/>
      <w:r w:rsidRPr="0033750C">
        <w:rPr>
          <w:rFonts w:ascii="Times New Roman" w:hAnsi="Times New Roman" w:cs="Times New Roman"/>
          <w:color w:val="000000"/>
          <w:sz w:val="24"/>
          <w:szCs w:val="24"/>
        </w:rPr>
        <w:t xml:space="preserve">at Westlake University! </w:t>
      </w:r>
      <w:bookmarkEnd w:id="113"/>
      <w:bookmarkEnd w:id="114"/>
    </w:p>
    <w:bookmarkEnd w:id="111"/>
    <w:bookmarkEnd w:id="112"/>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15" w:name="_Hlk45211040"/>
      <w:bookmarkStart w:id="116"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15"/>
      <w:bookmarkEnd w:id="116"/>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and also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s response to the 2008 financial crisis and performed a group presentation (our slides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giving me the opportunity to understand what your team needs to do. I am well awar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17" w:name="OLE_LINK12"/>
      <w:bookmarkStart w:id="118"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emailing me. As I told you in the WeChat before, the access limitation forced me to choose the option 3, which is to defer the offer and take classes in SCUPI. So, I will take courses in SCUPI next semester. Actually, in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17"/>
    <w:bookmarkEnd w:id="118"/>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also I notice that there is only one significant figure in the question. But I think one significant figure is too less. So, I use two significant figur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19"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19"/>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20" w:name="_Hlk51080769"/>
      <w:r w:rsidRPr="0033750C">
        <w:rPr>
          <w:rFonts w:ascii="Times New Roman" w:hAnsi="Times New Roman" w:cs="Times New Roman"/>
          <w:sz w:val="24"/>
          <w:szCs w:val="24"/>
        </w:rPr>
        <w:t>Dear Professor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20"/>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ure, I will more than glad to assist. Do you need to attached the ref. letter to your application of do I send the ref. letter directly to Mitacs? Do you have the Mitacs selection criteria - it might help to target the ref letter to the requirements. Please send me more info including the submiission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21" w:name="_Hlk51181851"/>
      <w:r w:rsidRPr="0033750C">
        <w:rPr>
          <w:rFonts w:ascii="Times New Roman" w:hAnsi="Times New Roman" w:cs="Times New Roman"/>
          <w:sz w:val="24"/>
          <w:szCs w:val="24"/>
        </w:rPr>
        <w:lastRenderedPageBreak/>
        <w:t>Dear Professor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very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21"/>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Mitacs Globalink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Home Country row, it shows that my home country is Christmas Island. It is not true. Actually, I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have an engineering background and capable of implementing both numerical and experimental techniques. I am proficient in the use and operation of CATIA, CAD, ANSYS, Matlab,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now a member of a project in the Dongfang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Mihai Duduta</w:t>
            </w:r>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oft robotics is an emerging area of research in Robotics focused on flexible and compliant materials and mechanisms that allow robots to operate safely near the human body. Conventional electromagnetic motors are not suitabl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project will be focused on exploring dynamic molds for the production of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yyyy-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live:windbirdman”.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Jeungphill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Globalink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Abdolhamid Akbarzadeh Shafaroudi</w:t>
            </w:r>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multiphysics and multiscale simulation of advanced materials, multiferroic cellular solids, smart and biocomposites, microarchitectured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22" w:name="_Hlk59005980"/>
      <w:bookmarkStart w:id="123" w:name="OLE_LINK15"/>
      <w:r w:rsidRPr="0033750C">
        <w:rPr>
          <w:rFonts w:ascii="Times New Roman" w:eastAsia="SimSun" w:hAnsi="Times New Roman" w:cs="Times New Roman"/>
          <w:color w:val="000000"/>
          <w:sz w:val="24"/>
          <w:szCs w:val="24"/>
        </w:rPr>
        <w:t xml:space="preserve">Dear Professor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4:45 PM, I am going to supervise the MATLAB exam, which will end at 6:25 PM. I have to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22"/>
      <w:bookmarkEnd w:id="123"/>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24" w:name="OLE_LINK16"/>
      <w:bookmarkStart w:id="125"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and also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24"/>
      <w:bookmarkEnd w:id="125"/>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but I have to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16D336" w14:textId="77777777" w:rsidR="004B6F06" w:rsidRDefault="004B6F06" w:rsidP="007D6E4E">
      <w:r>
        <w:separator/>
      </w:r>
    </w:p>
  </w:endnote>
  <w:endnote w:type="continuationSeparator" w:id="0">
    <w:p w14:paraId="00E13C40" w14:textId="77777777" w:rsidR="004B6F06" w:rsidRDefault="004B6F06" w:rsidP="007D6E4E">
      <w:r>
        <w:continuationSeparator/>
      </w:r>
    </w:p>
  </w:endnote>
  <w:endnote w:type="continuationNotice" w:id="1">
    <w:p w14:paraId="007E4272" w14:textId="77777777" w:rsidR="004B6F06" w:rsidRDefault="004B6F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544A44" w14:textId="77777777" w:rsidR="004B6F06" w:rsidRDefault="004B6F06" w:rsidP="007D6E4E">
      <w:r>
        <w:separator/>
      </w:r>
    </w:p>
  </w:footnote>
  <w:footnote w:type="continuationSeparator" w:id="0">
    <w:p w14:paraId="79B8C59A" w14:textId="77777777" w:rsidR="004B6F06" w:rsidRDefault="004B6F06" w:rsidP="007D6E4E">
      <w:r>
        <w:continuationSeparator/>
      </w:r>
    </w:p>
  </w:footnote>
  <w:footnote w:type="continuationNotice" w:id="1">
    <w:p w14:paraId="45569AD5" w14:textId="77777777" w:rsidR="004B6F06" w:rsidRDefault="004B6F0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5"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0"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3"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0"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5"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4"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35"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6"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0"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1"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3"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45"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6"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7"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8"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49"/>
  </w:num>
  <w:num w:numId="2" w16cid:durableId="606619955">
    <w:abstractNumId w:val="27"/>
  </w:num>
  <w:num w:numId="3" w16cid:durableId="302076778">
    <w:abstractNumId w:val="44"/>
  </w:num>
  <w:num w:numId="4" w16cid:durableId="831868457">
    <w:abstractNumId w:val="29"/>
  </w:num>
  <w:num w:numId="5" w16cid:durableId="2036618735">
    <w:abstractNumId w:val="30"/>
  </w:num>
  <w:num w:numId="6" w16cid:durableId="1289094297">
    <w:abstractNumId w:val="18"/>
  </w:num>
  <w:num w:numId="7" w16cid:durableId="239484934">
    <w:abstractNumId w:val="16"/>
  </w:num>
  <w:num w:numId="8" w16cid:durableId="518590143">
    <w:abstractNumId w:val="48"/>
  </w:num>
  <w:num w:numId="9" w16cid:durableId="1034770311">
    <w:abstractNumId w:val="37"/>
  </w:num>
  <w:num w:numId="10" w16cid:durableId="1197693726">
    <w:abstractNumId w:val="1"/>
  </w:num>
  <w:num w:numId="11" w16cid:durableId="1499886254">
    <w:abstractNumId w:val="14"/>
  </w:num>
  <w:num w:numId="12" w16cid:durableId="1820878259">
    <w:abstractNumId w:val="7"/>
  </w:num>
  <w:num w:numId="13" w16cid:durableId="2124764989">
    <w:abstractNumId w:val="39"/>
  </w:num>
  <w:num w:numId="14" w16cid:durableId="301468572">
    <w:abstractNumId w:val="8"/>
  </w:num>
  <w:num w:numId="15" w16cid:durableId="1171607734">
    <w:abstractNumId w:val="3"/>
  </w:num>
  <w:num w:numId="16" w16cid:durableId="41834600">
    <w:abstractNumId w:val="6"/>
  </w:num>
  <w:num w:numId="17" w16cid:durableId="715932622">
    <w:abstractNumId w:val="23"/>
  </w:num>
  <w:num w:numId="18" w16cid:durableId="1844123729">
    <w:abstractNumId w:val="45"/>
  </w:num>
  <w:num w:numId="19" w16cid:durableId="2035761983">
    <w:abstractNumId w:val="9"/>
  </w:num>
  <w:num w:numId="20" w16cid:durableId="746419607">
    <w:abstractNumId w:val="19"/>
  </w:num>
  <w:num w:numId="21" w16cid:durableId="385253372">
    <w:abstractNumId w:val="4"/>
  </w:num>
  <w:num w:numId="22" w16cid:durableId="1290940017">
    <w:abstractNumId w:val="24"/>
  </w:num>
  <w:num w:numId="23" w16cid:durableId="648557165">
    <w:abstractNumId w:val="33"/>
  </w:num>
  <w:num w:numId="24" w16cid:durableId="750784214">
    <w:abstractNumId w:val="38"/>
  </w:num>
  <w:num w:numId="25" w16cid:durableId="766388708">
    <w:abstractNumId w:val="34"/>
  </w:num>
  <w:num w:numId="26" w16cid:durableId="596793828">
    <w:abstractNumId w:val="12"/>
  </w:num>
  <w:num w:numId="27" w16cid:durableId="1428503104">
    <w:abstractNumId w:val="31"/>
  </w:num>
  <w:num w:numId="28" w16cid:durableId="1970939314">
    <w:abstractNumId w:val="51"/>
  </w:num>
  <w:num w:numId="29" w16cid:durableId="726105176">
    <w:abstractNumId w:val="32"/>
  </w:num>
  <w:num w:numId="30" w16cid:durableId="1004163359">
    <w:abstractNumId w:val="26"/>
  </w:num>
  <w:num w:numId="31" w16cid:durableId="1217860303">
    <w:abstractNumId w:val="41"/>
  </w:num>
  <w:num w:numId="32" w16cid:durableId="321274268">
    <w:abstractNumId w:val="11"/>
  </w:num>
  <w:num w:numId="33" w16cid:durableId="832187020">
    <w:abstractNumId w:val="21"/>
  </w:num>
  <w:num w:numId="34" w16cid:durableId="1371298502">
    <w:abstractNumId w:val="17"/>
  </w:num>
  <w:num w:numId="35" w16cid:durableId="206381096">
    <w:abstractNumId w:val="42"/>
  </w:num>
  <w:num w:numId="36" w16cid:durableId="1790052926">
    <w:abstractNumId w:val="13"/>
  </w:num>
  <w:num w:numId="37" w16cid:durableId="1400982412">
    <w:abstractNumId w:val="0"/>
  </w:num>
  <w:num w:numId="38" w16cid:durableId="45841555">
    <w:abstractNumId w:val="46"/>
  </w:num>
  <w:num w:numId="39" w16cid:durableId="43679557">
    <w:abstractNumId w:val="36"/>
  </w:num>
  <w:num w:numId="40" w16cid:durableId="683434250">
    <w:abstractNumId w:val="50"/>
  </w:num>
  <w:num w:numId="41" w16cid:durableId="1710254428">
    <w:abstractNumId w:val="35"/>
  </w:num>
  <w:num w:numId="42" w16cid:durableId="177277157">
    <w:abstractNumId w:val="43"/>
  </w:num>
  <w:num w:numId="43" w16cid:durableId="281885844">
    <w:abstractNumId w:val="25"/>
  </w:num>
  <w:num w:numId="44" w16cid:durableId="118450965">
    <w:abstractNumId w:val="28"/>
  </w:num>
  <w:num w:numId="45" w16cid:durableId="861357907">
    <w:abstractNumId w:val="2"/>
  </w:num>
  <w:num w:numId="46" w16cid:durableId="2058309406">
    <w:abstractNumId w:val="47"/>
  </w:num>
  <w:num w:numId="47" w16cid:durableId="1716731271">
    <w:abstractNumId w:val="10"/>
  </w:num>
  <w:num w:numId="48" w16cid:durableId="153376519">
    <w:abstractNumId w:val="5"/>
  </w:num>
  <w:num w:numId="49" w16cid:durableId="96951397">
    <w:abstractNumId w:val="15"/>
  </w:num>
  <w:num w:numId="50" w16cid:durableId="1530873115">
    <w:abstractNumId w:val="40"/>
  </w:num>
  <w:num w:numId="51" w16cid:durableId="508837618">
    <w:abstractNumId w:val="22"/>
  </w:num>
  <w:num w:numId="52" w16cid:durableId="543447773">
    <w:abstractNumId w:val="20"/>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46D1"/>
    <w:rsid w:val="00004BB3"/>
    <w:rsid w:val="00004D40"/>
    <w:rsid w:val="00004E62"/>
    <w:rsid w:val="0000563A"/>
    <w:rsid w:val="00005775"/>
    <w:rsid w:val="00006EAD"/>
    <w:rsid w:val="00007196"/>
    <w:rsid w:val="00007250"/>
    <w:rsid w:val="000073BC"/>
    <w:rsid w:val="000118A0"/>
    <w:rsid w:val="00013EE8"/>
    <w:rsid w:val="0001568C"/>
    <w:rsid w:val="00015A0C"/>
    <w:rsid w:val="00015BC9"/>
    <w:rsid w:val="00016DD1"/>
    <w:rsid w:val="00020A07"/>
    <w:rsid w:val="00020EF4"/>
    <w:rsid w:val="00021478"/>
    <w:rsid w:val="000215ED"/>
    <w:rsid w:val="00021AB5"/>
    <w:rsid w:val="00022559"/>
    <w:rsid w:val="00023E22"/>
    <w:rsid w:val="000253A8"/>
    <w:rsid w:val="00025926"/>
    <w:rsid w:val="00025BD8"/>
    <w:rsid w:val="00025D16"/>
    <w:rsid w:val="00026514"/>
    <w:rsid w:val="00027A63"/>
    <w:rsid w:val="00027E43"/>
    <w:rsid w:val="0003005E"/>
    <w:rsid w:val="0003030A"/>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6BC"/>
    <w:rsid w:val="00044F76"/>
    <w:rsid w:val="000458EB"/>
    <w:rsid w:val="0004628D"/>
    <w:rsid w:val="00051643"/>
    <w:rsid w:val="000519F2"/>
    <w:rsid w:val="00052952"/>
    <w:rsid w:val="00053342"/>
    <w:rsid w:val="0005347C"/>
    <w:rsid w:val="00053AAF"/>
    <w:rsid w:val="00053BE7"/>
    <w:rsid w:val="000556F6"/>
    <w:rsid w:val="0005637C"/>
    <w:rsid w:val="000568A5"/>
    <w:rsid w:val="00056B5A"/>
    <w:rsid w:val="000571E4"/>
    <w:rsid w:val="00057BF7"/>
    <w:rsid w:val="00057C54"/>
    <w:rsid w:val="00057C94"/>
    <w:rsid w:val="000601B8"/>
    <w:rsid w:val="000611A4"/>
    <w:rsid w:val="000625CC"/>
    <w:rsid w:val="00062724"/>
    <w:rsid w:val="00062BA7"/>
    <w:rsid w:val="00062EE7"/>
    <w:rsid w:val="00063454"/>
    <w:rsid w:val="0006428B"/>
    <w:rsid w:val="00064CB9"/>
    <w:rsid w:val="00065511"/>
    <w:rsid w:val="000669B5"/>
    <w:rsid w:val="00066B14"/>
    <w:rsid w:val="00067149"/>
    <w:rsid w:val="0006757E"/>
    <w:rsid w:val="00070296"/>
    <w:rsid w:val="0007061C"/>
    <w:rsid w:val="0007104A"/>
    <w:rsid w:val="00072E1B"/>
    <w:rsid w:val="000738B8"/>
    <w:rsid w:val="00073908"/>
    <w:rsid w:val="000741D9"/>
    <w:rsid w:val="00074233"/>
    <w:rsid w:val="0007514D"/>
    <w:rsid w:val="000760DD"/>
    <w:rsid w:val="0007684E"/>
    <w:rsid w:val="00076A08"/>
    <w:rsid w:val="00080017"/>
    <w:rsid w:val="000804EF"/>
    <w:rsid w:val="0008096C"/>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75BB"/>
    <w:rsid w:val="000876C2"/>
    <w:rsid w:val="00087D48"/>
    <w:rsid w:val="00087EC3"/>
    <w:rsid w:val="000900A4"/>
    <w:rsid w:val="0009011B"/>
    <w:rsid w:val="00090122"/>
    <w:rsid w:val="00091A23"/>
    <w:rsid w:val="000922F6"/>
    <w:rsid w:val="00092CF7"/>
    <w:rsid w:val="0009308A"/>
    <w:rsid w:val="00094A90"/>
    <w:rsid w:val="00094E03"/>
    <w:rsid w:val="00095AF8"/>
    <w:rsid w:val="00096368"/>
    <w:rsid w:val="0009650A"/>
    <w:rsid w:val="00097DF7"/>
    <w:rsid w:val="00097E1E"/>
    <w:rsid w:val="000A1ED0"/>
    <w:rsid w:val="000A2780"/>
    <w:rsid w:val="000A2F0F"/>
    <w:rsid w:val="000A4571"/>
    <w:rsid w:val="000A498B"/>
    <w:rsid w:val="000A4F93"/>
    <w:rsid w:val="000A5032"/>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6641"/>
    <w:rsid w:val="000B73E8"/>
    <w:rsid w:val="000B7528"/>
    <w:rsid w:val="000B79CA"/>
    <w:rsid w:val="000C0897"/>
    <w:rsid w:val="000C095A"/>
    <w:rsid w:val="000C0C84"/>
    <w:rsid w:val="000C17A1"/>
    <w:rsid w:val="000C191A"/>
    <w:rsid w:val="000C22A8"/>
    <w:rsid w:val="000C25DD"/>
    <w:rsid w:val="000C273C"/>
    <w:rsid w:val="000C2A03"/>
    <w:rsid w:val="000C3EE9"/>
    <w:rsid w:val="000C4E66"/>
    <w:rsid w:val="000C504E"/>
    <w:rsid w:val="000C55B3"/>
    <w:rsid w:val="000C5CE3"/>
    <w:rsid w:val="000C6151"/>
    <w:rsid w:val="000C62A9"/>
    <w:rsid w:val="000C6524"/>
    <w:rsid w:val="000C6BE0"/>
    <w:rsid w:val="000C7D24"/>
    <w:rsid w:val="000D046C"/>
    <w:rsid w:val="000D19AD"/>
    <w:rsid w:val="000D3207"/>
    <w:rsid w:val="000D469F"/>
    <w:rsid w:val="000D5585"/>
    <w:rsid w:val="000D5D79"/>
    <w:rsid w:val="000D6C57"/>
    <w:rsid w:val="000E1074"/>
    <w:rsid w:val="000E2AC2"/>
    <w:rsid w:val="000E472A"/>
    <w:rsid w:val="000E4E96"/>
    <w:rsid w:val="000E4EBA"/>
    <w:rsid w:val="000E5370"/>
    <w:rsid w:val="000E57B0"/>
    <w:rsid w:val="000E666F"/>
    <w:rsid w:val="000E68ED"/>
    <w:rsid w:val="000E6DDB"/>
    <w:rsid w:val="000E74D6"/>
    <w:rsid w:val="000E79CD"/>
    <w:rsid w:val="000E7F05"/>
    <w:rsid w:val="000E7F6A"/>
    <w:rsid w:val="000F011E"/>
    <w:rsid w:val="000F1A5E"/>
    <w:rsid w:val="000F1AEF"/>
    <w:rsid w:val="000F1D2D"/>
    <w:rsid w:val="000F21F5"/>
    <w:rsid w:val="000F2220"/>
    <w:rsid w:val="000F22F8"/>
    <w:rsid w:val="000F256D"/>
    <w:rsid w:val="000F28C7"/>
    <w:rsid w:val="000F2F64"/>
    <w:rsid w:val="000F4AC1"/>
    <w:rsid w:val="000F4F73"/>
    <w:rsid w:val="000F55A2"/>
    <w:rsid w:val="000F6116"/>
    <w:rsid w:val="000F6148"/>
    <w:rsid w:val="000F6239"/>
    <w:rsid w:val="000F634F"/>
    <w:rsid w:val="000F6AF5"/>
    <w:rsid w:val="000F7A9B"/>
    <w:rsid w:val="0010006D"/>
    <w:rsid w:val="00100976"/>
    <w:rsid w:val="001024C4"/>
    <w:rsid w:val="00102977"/>
    <w:rsid w:val="00102B30"/>
    <w:rsid w:val="00103895"/>
    <w:rsid w:val="00103DC4"/>
    <w:rsid w:val="00104287"/>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87B"/>
    <w:rsid w:val="00126701"/>
    <w:rsid w:val="001302D1"/>
    <w:rsid w:val="00130D26"/>
    <w:rsid w:val="00132353"/>
    <w:rsid w:val="00132811"/>
    <w:rsid w:val="0013479D"/>
    <w:rsid w:val="00134C71"/>
    <w:rsid w:val="00135CF4"/>
    <w:rsid w:val="00135D44"/>
    <w:rsid w:val="001360F2"/>
    <w:rsid w:val="00136311"/>
    <w:rsid w:val="00140059"/>
    <w:rsid w:val="001400A1"/>
    <w:rsid w:val="00140334"/>
    <w:rsid w:val="00140CB5"/>
    <w:rsid w:val="00140FCC"/>
    <w:rsid w:val="00141752"/>
    <w:rsid w:val="0014294A"/>
    <w:rsid w:val="00143763"/>
    <w:rsid w:val="00144299"/>
    <w:rsid w:val="00144613"/>
    <w:rsid w:val="00144BAC"/>
    <w:rsid w:val="001460F2"/>
    <w:rsid w:val="00146642"/>
    <w:rsid w:val="00146DB6"/>
    <w:rsid w:val="00147D5F"/>
    <w:rsid w:val="00147ECA"/>
    <w:rsid w:val="00151192"/>
    <w:rsid w:val="001518D5"/>
    <w:rsid w:val="00152135"/>
    <w:rsid w:val="00152950"/>
    <w:rsid w:val="00152B07"/>
    <w:rsid w:val="00152F1F"/>
    <w:rsid w:val="00152F6D"/>
    <w:rsid w:val="00153F47"/>
    <w:rsid w:val="001542AB"/>
    <w:rsid w:val="001551A8"/>
    <w:rsid w:val="0015562E"/>
    <w:rsid w:val="00155EBF"/>
    <w:rsid w:val="00156134"/>
    <w:rsid w:val="001600EB"/>
    <w:rsid w:val="001612D0"/>
    <w:rsid w:val="00161A03"/>
    <w:rsid w:val="00161CFE"/>
    <w:rsid w:val="0016240B"/>
    <w:rsid w:val="00162A46"/>
    <w:rsid w:val="00164393"/>
    <w:rsid w:val="00164E6B"/>
    <w:rsid w:val="00165905"/>
    <w:rsid w:val="00165A3D"/>
    <w:rsid w:val="00167073"/>
    <w:rsid w:val="00167A64"/>
    <w:rsid w:val="0017040B"/>
    <w:rsid w:val="001707C4"/>
    <w:rsid w:val="00170D5D"/>
    <w:rsid w:val="00171375"/>
    <w:rsid w:val="00171A54"/>
    <w:rsid w:val="00171E11"/>
    <w:rsid w:val="00172066"/>
    <w:rsid w:val="001724EB"/>
    <w:rsid w:val="001729B5"/>
    <w:rsid w:val="001753C4"/>
    <w:rsid w:val="00175738"/>
    <w:rsid w:val="00175B13"/>
    <w:rsid w:val="0017654C"/>
    <w:rsid w:val="00176ED8"/>
    <w:rsid w:val="00177B8B"/>
    <w:rsid w:val="0018031F"/>
    <w:rsid w:val="0018049B"/>
    <w:rsid w:val="00181880"/>
    <w:rsid w:val="001821A2"/>
    <w:rsid w:val="00182FCE"/>
    <w:rsid w:val="001830DD"/>
    <w:rsid w:val="001840BE"/>
    <w:rsid w:val="001853CB"/>
    <w:rsid w:val="00185757"/>
    <w:rsid w:val="0018612F"/>
    <w:rsid w:val="00187237"/>
    <w:rsid w:val="00190013"/>
    <w:rsid w:val="001922BE"/>
    <w:rsid w:val="00192771"/>
    <w:rsid w:val="00193059"/>
    <w:rsid w:val="00193E71"/>
    <w:rsid w:val="001943F1"/>
    <w:rsid w:val="0019442D"/>
    <w:rsid w:val="0019497C"/>
    <w:rsid w:val="0019508F"/>
    <w:rsid w:val="001950FC"/>
    <w:rsid w:val="00195CE7"/>
    <w:rsid w:val="00196964"/>
    <w:rsid w:val="001973BE"/>
    <w:rsid w:val="00197A98"/>
    <w:rsid w:val="00197C20"/>
    <w:rsid w:val="00197D8D"/>
    <w:rsid w:val="001A0463"/>
    <w:rsid w:val="001A1C30"/>
    <w:rsid w:val="001A2502"/>
    <w:rsid w:val="001A3121"/>
    <w:rsid w:val="001A347C"/>
    <w:rsid w:val="001A3A8A"/>
    <w:rsid w:val="001A3F33"/>
    <w:rsid w:val="001A4118"/>
    <w:rsid w:val="001A44F7"/>
    <w:rsid w:val="001A4752"/>
    <w:rsid w:val="001A5063"/>
    <w:rsid w:val="001A53A3"/>
    <w:rsid w:val="001A5573"/>
    <w:rsid w:val="001A5C95"/>
    <w:rsid w:val="001A63BD"/>
    <w:rsid w:val="001A7352"/>
    <w:rsid w:val="001B0229"/>
    <w:rsid w:val="001B058B"/>
    <w:rsid w:val="001B0A38"/>
    <w:rsid w:val="001B11BD"/>
    <w:rsid w:val="001B121F"/>
    <w:rsid w:val="001B14B3"/>
    <w:rsid w:val="001B2B17"/>
    <w:rsid w:val="001B3212"/>
    <w:rsid w:val="001B38FF"/>
    <w:rsid w:val="001B521A"/>
    <w:rsid w:val="001B59DE"/>
    <w:rsid w:val="001B63DD"/>
    <w:rsid w:val="001B6AD4"/>
    <w:rsid w:val="001C0D37"/>
    <w:rsid w:val="001C11C0"/>
    <w:rsid w:val="001C3218"/>
    <w:rsid w:val="001C372E"/>
    <w:rsid w:val="001C4FF7"/>
    <w:rsid w:val="001C56D8"/>
    <w:rsid w:val="001C5712"/>
    <w:rsid w:val="001C6648"/>
    <w:rsid w:val="001C6E64"/>
    <w:rsid w:val="001C760A"/>
    <w:rsid w:val="001C76DD"/>
    <w:rsid w:val="001C77E8"/>
    <w:rsid w:val="001C7F04"/>
    <w:rsid w:val="001D06A6"/>
    <w:rsid w:val="001D1028"/>
    <w:rsid w:val="001D148A"/>
    <w:rsid w:val="001D2332"/>
    <w:rsid w:val="001D3544"/>
    <w:rsid w:val="001D3B38"/>
    <w:rsid w:val="001D3BAA"/>
    <w:rsid w:val="001D5C9D"/>
    <w:rsid w:val="001D5E19"/>
    <w:rsid w:val="001D64BF"/>
    <w:rsid w:val="001D6540"/>
    <w:rsid w:val="001D792F"/>
    <w:rsid w:val="001D7976"/>
    <w:rsid w:val="001E07D6"/>
    <w:rsid w:val="001E0AC2"/>
    <w:rsid w:val="001E0D47"/>
    <w:rsid w:val="001E1AEC"/>
    <w:rsid w:val="001E1D59"/>
    <w:rsid w:val="001E23A9"/>
    <w:rsid w:val="001E2412"/>
    <w:rsid w:val="001E2932"/>
    <w:rsid w:val="001E33A0"/>
    <w:rsid w:val="001E413C"/>
    <w:rsid w:val="001E67AD"/>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3F0"/>
    <w:rsid w:val="002175E6"/>
    <w:rsid w:val="00220A28"/>
    <w:rsid w:val="00222DA0"/>
    <w:rsid w:val="00222FD6"/>
    <w:rsid w:val="00223848"/>
    <w:rsid w:val="00224573"/>
    <w:rsid w:val="00224D48"/>
    <w:rsid w:val="00225F56"/>
    <w:rsid w:val="002264AD"/>
    <w:rsid w:val="002266A6"/>
    <w:rsid w:val="00226A65"/>
    <w:rsid w:val="00226ADA"/>
    <w:rsid w:val="0022786E"/>
    <w:rsid w:val="0023087F"/>
    <w:rsid w:val="002317AC"/>
    <w:rsid w:val="002317D7"/>
    <w:rsid w:val="00231C74"/>
    <w:rsid w:val="002327C7"/>
    <w:rsid w:val="00232ED4"/>
    <w:rsid w:val="002334FD"/>
    <w:rsid w:val="002339A8"/>
    <w:rsid w:val="002350A7"/>
    <w:rsid w:val="0023560B"/>
    <w:rsid w:val="00235F86"/>
    <w:rsid w:val="00236D15"/>
    <w:rsid w:val="002372A5"/>
    <w:rsid w:val="00237368"/>
    <w:rsid w:val="00237BFB"/>
    <w:rsid w:val="00237EE9"/>
    <w:rsid w:val="002410A9"/>
    <w:rsid w:val="00241FBB"/>
    <w:rsid w:val="0024251D"/>
    <w:rsid w:val="00242BA9"/>
    <w:rsid w:val="002435F9"/>
    <w:rsid w:val="002441A2"/>
    <w:rsid w:val="002465EC"/>
    <w:rsid w:val="00246F3B"/>
    <w:rsid w:val="002470D9"/>
    <w:rsid w:val="0025046B"/>
    <w:rsid w:val="0025086B"/>
    <w:rsid w:val="00250E3E"/>
    <w:rsid w:val="002510A4"/>
    <w:rsid w:val="0025184D"/>
    <w:rsid w:val="00252278"/>
    <w:rsid w:val="002524D7"/>
    <w:rsid w:val="002527F7"/>
    <w:rsid w:val="00255670"/>
    <w:rsid w:val="00256108"/>
    <w:rsid w:val="00256D41"/>
    <w:rsid w:val="00257166"/>
    <w:rsid w:val="00257B03"/>
    <w:rsid w:val="00257D52"/>
    <w:rsid w:val="002601BD"/>
    <w:rsid w:val="002604D3"/>
    <w:rsid w:val="002607B9"/>
    <w:rsid w:val="00261269"/>
    <w:rsid w:val="0026301F"/>
    <w:rsid w:val="002630E0"/>
    <w:rsid w:val="002637F1"/>
    <w:rsid w:val="00263D42"/>
    <w:rsid w:val="00263DAB"/>
    <w:rsid w:val="0026474E"/>
    <w:rsid w:val="00264CFD"/>
    <w:rsid w:val="00265D68"/>
    <w:rsid w:val="00266CCC"/>
    <w:rsid w:val="002674C7"/>
    <w:rsid w:val="00267765"/>
    <w:rsid w:val="0026776E"/>
    <w:rsid w:val="00267F37"/>
    <w:rsid w:val="002700EA"/>
    <w:rsid w:val="002709FC"/>
    <w:rsid w:val="0027111D"/>
    <w:rsid w:val="0027189E"/>
    <w:rsid w:val="00272741"/>
    <w:rsid w:val="002729A8"/>
    <w:rsid w:val="00272C77"/>
    <w:rsid w:val="00272D0D"/>
    <w:rsid w:val="00274140"/>
    <w:rsid w:val="0027580F"/>
    <w:rsid w:val="00276DB3"/>
    <w:rsid w:val="00277DC7"/>
    <w:rsid w:val="0028000A"/>
    <w:rsid w:val="0028049B"/>
    <w:rsid w:val="00280B33"/>
    <w:rsid w:val="00280BEA"/>
    <w:rsid w:val="00280C47"/>
    <w:rsid w:val="00281BA5"/>
    <w:rsid w:val="00282227"/>
    <w:rsid w:val="0028319D"/>
    <w:rsid w:val="002831D1"/>
    <w:rsid w:val="00283C0D"/>
    <w:rsid w:val="00285099"/>
    <w:rsid w:val="00285E75"/>
    <w:rsid w:val="00286003"/>
    <w:rsid w:val="002868B8"/>
    <w:rsid w:val="00287900"/>
    <w:rsid w:val="002902E1"/>
    <w:rsid w:val="002902F1"/>
    <w:rsid w:val="002909F6"/>
    <w:rsid w:val="0029134C"/>
    <w:rsid w:val="002926B0"/>
    <w:rsid w:val="00292709"/>
    <w:rsid w:val="00292954"/>
    <w:rsid w:val="00294BE7"/>
    <w:rsid w:val="00295A9D"/>
    <w:rsid w:val="00295B41"/>
    <w:rsid w:val="00295FFC"/>
    <w:rsid w:val="00296DFC"/>
    <w:rsid w:val="00297167"/>
    <w:rsid w:val="002A07A8"/>
    <w:rsid w:val="002A285F"/>
    <w:rsid w:val="002A29DA"/>
    <w:rsid w:val="002A2D9D"/>
    <w:rsid w:val="002A3651"/>
    <w:rsid w:val="002A3A06"/>
    <w:rsid w:val="002A443A"/>
    <w:rsid w:val="002A48D8"/>
    <w:rsid w:val="002A4C4F"/>
    <w:rsid w:val="002A61E1"/>
    <w:rsid w:val="002A6290"/>
    <w:rsid w:val="002A6294"/>
    <w:rsid w:val="002A66C5"/>
    <w:rsid w:val="002A71CF"/>
    <w:rsid w:val="002A7B8A"/>
    <w:rsid w:val="002B0967"/>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60B2"/>
    <w:rsid w:val="002E63ED"/>
    <w:rsid w:val="002E6F30"/>
    <w:rsid w:val="002E7DAA"/>
    <w:rsid w:val="002E7F1A"/>
    <w:rsid w:val="002F0069"/>
    <w:rsid w:val="002F023C"/>
    <w:rsid w:val="002F03DC"/>
    <w:rsid w:val="002F09D6"/>
    <w:rsid w:val="002F0D3F"/>
    <w:rsid w:val="002F14F3"/>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4638"/>
    <w:rsid w:val="00305E18"/>
    <w:rsid w:val="003064D3"/>
    <w:rsid w:val="00306F56"/>
    <w:rsid w:val="00307148"/>
    <w:rsid w:val="00307CE4"/>
    <w:rsid w:val="00310551"/>
    <w:rsid w:val="0031122F"/>
    <w:rsid w:val="00311B11"/>
    <w:rsid w:val="003124F9"/>
    <w:rsid w:val="00313019"/>
    <w:rsid w:val="0031376A"/>
    <w:rsid w:val="003142D1"/>
    <w:rsid w:val="00315210"/>
    <w:rsid w:val="00315DCA"/>
    <w:rsid w:val="003163AB"/>
    <w:rsid w:val="00316626"/>
    <w:rsid w:val="00316EB0"/>
    <w:rsid w:val="00317F79"/>
    <w:rsid w:val="0032075B"/>
    <w:rsid w:val="00321CC0"/>
    <w:rsid w:val="0032215F"/>
    <w:rsid w:val="003224A3"/>
    <w:rsid w:val="003227D9"/>
    <w:rsid w:val="00322C0C"/>
    <w:rsid w:val="00322F10"/>
    <w:rsid w:val="003234BF"/>
    <w:rsid w:val="00324946"/>
    <w:rsid w:val="003249FB"/>
    <w:rsid w:val="00324A3F"/>
    <w:rsid w:val="00324B5F"/>
    <w:rsid w:val="00324FAD"/>
    <w:rsid w:val="00325B14"/>
    <w:rsid w:val="00326B63"/>
    <w:rsid w:val="003274F6"/>
    <w:rsid w:val="00327E5D"/>
    <w:rsid w:val="003306D6"/>
    <w:rsid w:val="00331BE8"/>
    <w:rsid w:val="0033213F"/>
    <w:rsid w:val="00332454"/>
    <w:rsid w:val="0033286A"/>
    <w:rsid w:val="0033361E"/>
    <w:rsid w:val="00333CCB"/>
    <w:rsid w:val="00333F90"/>
    <w:rsid w:val="00334762"/>
    <w:rsid w:val="00335332"/>
    <w:rsid w:val="003363CF"/>
    <w:rsid w:val="0033652B"/>
    <w:rsid w:val="003366C4"/>
    <w:rsid w:val="003366CE"/>
    <w:rsid w:val="00337387"/>
    <w:rsid w:val="0033750C"/>
    <w:rsid w:val="003408CE"/>
    <w:rsid w:val="00340904"/>
    <w:rsid w:val="0034093B"/>
    <w:rsid w:val="00342348"/>
    <w:rsid w:val="00344056"/>
    <w:rsid w:val="003457A1"/>
    <w:rsid w:val="00345D28"/>
    <w:rsid w:val="003464AE"/>
    <w:rsid w:val="003469D1"/>
    <w:rsid w:val="003469D7"/>
    <w:rsid w:val="0034742B"/>
    <w:rsid w:val="003478DC"/>
    <w:rsid w:val="0035073E"/>
    <w:rsid w:val="00350B79"/>
    <w:rsid w:val="00350DBD"/>
    <w:rsid w:val="003512B9"/>
    <w:rsid w:val="003517F3"/>
    <w:rsid w:val="0035210B"/>
    <w:rsid w:val="00352580"/>
    <w:rsid w:val="0035365B"/>
    <w:rsid w:val="0035413F"/>
    <w:rsid w:val="00354C84"/>
    <w:rsid w:val="00354C96"/>
    <w:rsid w:val="0035516A"/>
    <w:rsid w:val="00355C4C"/>
    <w:rsid w:val="00357CDD"/>
    <w:rsid w:val="00360A7A"/>
    <w:rsid w:val="00360C07"/>
    <w:rsid w:val="00360CDE"/>
    <w:rsid w:val="003610C4"/>
    <w:rsid w:val="00361358"/>
    <w:rsid w:val="003624FA"/>
    <w:rsid w:val="0036286C"/>
    <w:rsid w:val="00363335"/>
    <w:rsid w:val="003639FC"/>
    <w:rsid w:val="0036482D"/>
    <w:rsid w:val="00364B92"/>
    <w:rsid w:val="00364CBF"/>
    <w:rsid w:val="0036505E"/>
    <w:rsid w:val="003653C5"/>
    <w:rsid w:val="00365C99"/>
    <w:rsid w:val="00365E6C"/>
    <w:rsid w:val="003664C0"/>
    <w:rsid w:val="00366834"/>
    <w:rsid w:val="00366953"/>
    <w:rsid w:val="00367486"/>
    <w:rsid w:val="00367D40"/>
    <w:rsid w:val="00370257"/>
    <w:rsid w:val="003703B7"/>
    <w:rsid w:val="0037141C"/>
    <w:rsid w:val="0037149E"/>
    <w:rsid w:val="00371717"/>
    <w:rsid w:val="00371D31"/>
    <w:rsid w:val="00371E81"/>
    <w:rsid w:val="00374FE8"/>
    <w:rsid w:val="003753EB"/>
    <w:rsid w:val="003758D1"/>
    <w:rsid w:val="003760D6"/>
    <w:rsid w:val="003773B2"/>
    <w:rsid w:val="00377894"/>
    <w:rsid w:val="00381027"/>
    <w:rsid w:val="0038118F"/>
    <w:rsid w:val="00381697"/>
    <w:rsid w:val="00381A1D"/>
    <w:rsid w:val="00382DDE"/>
    <w:rsid w:val="003842A7"/>
    <w:rsid w:val="00386464"/>
    <w:rsid w:val="0038661F"/>
    <w:rsid w:val="00386E6E"/>
    <w:rsid w:val="00387371"/>
    <w:rsid w:val="003878D9"/>
    <w:rsid w:val="00390ADE"/>
    <w:rsid w:val="003910C2"/>
    <w:rsid w:val="003917CC"/>
    <w:rsid w:val="00392144"/>
    <w:rsid w:val="003921AB"/>
    <w:rsid w:val="003933E3"/>
    <w:rsid w:val="00393DB3"/>
    <w:rsid w:val="00394252"/>
    <w:rsid w:val="0039508A"/>
    <w:rsid w:val="0039549C"/>
    <w:rsid w:val="00395B87"/>
    <w:rsid w:val="00395C88"/>
    <w:rsid w:val="003969F8"/>
    <w:rsid w:val="00396C23"/>
    <w:rsid w:val="00397471"/>
    <w:rsid w:val="00397C6F"/>
    <w:rsid w:val="003A1233"/>
    <w:rsid w:val="003A12B8"/>
    <w:rsid w:val="003A16B6"/>
    <w:rsid w:val="003A201E"/>
    <w:rsid w:val="003A2122"/>
    <w:rsid w:val="003A2521"/>
    <w:rsid w:val="003A363C"/>
    <w:rsid w:val="003A3ABF"/>
    <w:rsid w:val="003A48BF"/>
    <w:rsid w:val="003A5803"/>
    <w:rsid w:val="003A6B5C"/>
    <w:rsid w:val="003A6CA3"/>
    <w:rsid w:val="003A70CB"/>
    <w:rsid w:val="003A7F14"/>
    <w:rsid w:val="003B0208"/>
    <w:rsid w:val="003B0373"/>
    <w:rsid w:val="003B06C6"/>
    <w:rsid w:val="003B0B17"/>
    <w:rsid w:val="003B0F7D"/>
    <w:rsid w:val="003B15C0"/>
    <w:rsid w:val="003B1844"/>
    <w:rsid w:val="003B2D76"/>
    <w:rsid w:val="003B32A8"/>
    <w:rsid w:val="003B3403"/>
    <w:rsid w:val="003B3C45"/>
    <w:rsid w:val="003B5A8E"/>
    <w:rsid w:val="003B6220"/>
    <w:rsid w:val="003B6840"/>
    <w:rsid w:val="003B75DB"/>
    <w:rsid w:val="003B7954"/>
    <w:rsid w:val="003C1109"/>
    <w:rsid w:val="003C1B3E"/>
    <w:rsid w:val="003C1BFA"/>
    <w:rsid w:val="003C2738"/>
    <w:rsid w:val="003C2981"/>
    <w:rsid w:val="003C29D2"/>
    <w:rsid w:val="003C2F3E"/>
    <w:rsid w:val="003C3084"/>
    <w:rsid w:val="003C325D"/>
    <w:rsid w:val="003C35F2"/>
    <w:rsid w:val="003C4343"/>
    <w:rsid w:val="003C5713"/>
    <w:rsid w:val="003C59C1"/>
    <w:rsid w:val="003C5E1E"/>
    <w:rsid w:val="003C5F8B"/>
    <w:rsid w:val="003C63B3"/>
    <w:rsid w:val="003C6B80"/>
    <w:rsid w:val="003D0141"/>
    <w:rsid w:val="003D09F6"/>
    <w:rsid w:val="003D0C4A"/>
    <w:rsid w:val="003D10AE"/>
    <w:rsid w:val="003D1ACB"/>
    <w:rsid w:val="003D3F4E"/>
    <w:rsid w:val="003D42B2"/>
    <w:rsid w:val="003D4636"/>
    <w:rsid w:val="003D52B7"/>
    <w:rsid w:val="003D62CC"/>
    <w:rsid w:val="003D6BA6"/>
    <w:rsid w:val="003D730E"/>
    <w:rsid w:val="003D7626"/>
    <w:rsid w:val="003D7F27"/>
    <w:rsid w:val="003E028E"/>
    <w:rsid w:val="003E0E76"/>
    <w:rsid w:val="003E38F8"/>
    <w:rsid w:val="003E3FA4"/>
    <w:rsid w:val="003E42F7"/>
    <w:rsid w:val="003E49D8"/>
    <w:rsid w:val="003E54B1"/>
    <w:rsid w:val="003E5871"/>
    <w:rsid w:val="003E59E7"/>
    <w:rsid w:val="003E5E01"/>
    <w:rsid w:val="003E63F1"/>
    <w:rsid w:val="003E6554"/>
    <w:rsid w:val="003E74A9"/>
    <w:rsid w:val="003F1171"/>
    <w:rsid w:val="003F1732"/>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31E1"/>
    <w:rsid w:val="004036E2"/>
    <w:rsid w:val="0040407B"/>
    <w:rsid w:val="00404F2C"/>
    <w:rsid w:val="00404F93"/>
    <w:rsid w:val="0040515D"/>
    <w:rsid w:val="0040535F"/>
    <w:rsid w:val="00406048"/>
    <w:rsid w:val="004100A7"/>
    <w:rsid w:val="004125AC"/>
    <w:rsid w:val="00412A86"/>
    <w:rsid w:val="00412CFD"/>
    <w:rsid w:val="00414554"/>
    <w:rsid w:val="00414F45"/>
    <w:rsid w:val="00416C39"/>
    <w:rsid w:val="004171F7"/>
    <w:rsid w:val="00417E0C"/>
    <w:rsid w:val="00417EAB"/>
    <w:rsid w:val="00417FD4"/>
    <w:rsid w:val="00421F6F"/>
    <w:rsid w:val="00422CA0"/>
    <w:rsid w:val="00422CAB"/>
    <w:rsid w:val="00422FC2"/>
    <w:rsid w:val="0042312A"/>
    <w:rsid w:val="004232BD"/>
    <w:rsid w:val="00423457"/>
    <w:rsid w:val="00423634"/>
    <w:rsid w:val="00423CAE"/>
    <w:rsid w:val="00423FF8"/>
    <w:rsid w:val="00424F75"/>
    <w:rsid w:val="00425DAF"/>
    <w:rsid w:val="004265BF"/>
    <w:rsid w:val="0042663B"/>
    <w:rsid w:val="00426E8F"/>
    <w:rsid w:val="0042777C"/>
    <w:rsid w:val="00427EE2"/>
    <w:rsid w:val="004304CF"/>
    <w:rsid w:val="00430FAC"/>
    <w:rsid w:val="004313FF"/>
    <w:rsid w:val="00431CF1"/>
    <w:rsid w:val="004323AD"/>
    <w:rsid w:val="00432871"/>
    <w:rsid w:val="00433BAB"/>
    <w:rsid w:val="00433F52"/>
    <w:rsid w:val="0043541F"/>
    <w:rsid w:val="004356D0"/>
    <w:rsid w:val="00435A19"/>
    <w:rsid w:val="0043604E"/>
    <w:rsid w:val="00436690"/>
    <w:rsid w:val="00436985"/>
    <w:rsid w:val="00436A2A"/>
    <w:rsid w:val="00436F0F"/>
    <w:rsid w:val="00437D10"/>
    <w:rsid w:val="00440E83"/>
    <w:rsid w:val="0044262A"/>
    <w:rsid w:val="00442957"/>
    <w:rsid w:val="004433BA"/>
    <w:rsid w:val="004437DA"/>
    <w:rsid w:val="00443B06"/>
    <w:rsid w:val="00443C88"/>
    <w:rsid w:val="00444106"/>
    <w:rsid w:val="00444F1C"/>
    <w:rsid w:val="00445224"/>
    <w:rsid w:val="004454E0"/>
    <w:rsid w:val="0044650F"/>
    <w:rsid w:val="00446A23"/>
    <w:rsid w:val="00447317"/>
    <w:rsid w:val="00450842"/>
    <w:rsid w:val="00450AC3"/>
    <w:rsid w:val="00451146"/>
    <w:rsid w:val="004518C0"/>
    <w:rsid w:val="00452698"/>
    <w:rsid w:val="00452A56"/>
    <w:rsid w:val="00452C47"/>
    <w:rsid w:val="004541D0"/>
    <w:rsid w:val="0045464B"/>
    <w:rsid w:val="00454B5D"/>
    <w:rsid w:val="004550B3"/>
    <w:rsid w:val="0045548C"/>
    <w:rsid w:val="004567B4"/>
    <w:rsid w:val="00457228"/>
    <w:rsid w:val="00457293"/>
    <w:rsid w:val="0045759B"/>
    <w:rsid w:val="00457AE4"/>
    <w:rsid w:val="0046087A"/>
    <w:rsid w:val="00460DEA"/>
    <w:rsid w:val="004618BD"/>
    <w:rsid w:val="004619B4"/>
    <w:rsid w:val="0046219E"/>
    <w:rsid w:val="004670E2"/>
    <w:rsid w:val="004677F4"/>
    <w:rsid w:val="00467AD3"/>
    <w:rsid w:val="00467C23"/>
    <w:rsid w:val="00470B71"/>
    <w:rsid w:val="00470CA0"/>
    <w:rsid w:val="00472A84"/>
    <w:rsid w:val="00472AF7"/>
    <w:rsid w:val="004739B5"/>
    <w:rsid w:val="00473B3A"/>
    <w:rsid w:val="00474077"/>
    <w:rsid w:val="004753DA"/>
    <w:rsid w:val="00476059"/>
    <w:rsid w:val="00476356"/>
    <w:rsid w:val="004763D1"/>
    <w:rsid w:val="00476D7A"/>
    <w:rsid w:val="00476F0E"/>
    <w:rsid w:val="00477654"/>
    <w:rsid w:val="00477B7C"/>
    <w:rsid w:val="0048053C"/>
    <w:rsid w:val="00480A0F"/>
    <w:rsid w:val="00481723"/>
    <w:rsid w:val="0048209B"/>
    <w:rsid w:val="00482A21"/>
    <w:rsid w:val="004834F1"/>
    <w:rsid w:val="00483984"/>
    <w:rsid w:val="004850CF"/>
    <w:rsid w:val="0048569E"/>
    <w:rsid w:val="004859FB"/>
    <w:rsid w:val="00485EED"/>
    <w:rsid w:val="004866EB"/>
    <w:rsid w:val="00487644"/>
    <w:rsid w:val="00490106"/>
    <w:rsid w:val="004912DD"/>
    <w:rsid w:val="00491838"/>
    <w:rsid w:val="00491F9F"/>
    <w:rsid w:val="00492692"/>
    <w:rsid w:val="00492831"/>
    <w:rsid w:val="00492B21"/>
    <w:rsid w:val="00493F79"/>
    <w:rsid w:val="00494AAF"/>
    <w:rsid w:val="004952DE"/>
    <w:rsid w:val="0049604E"/>
    <w:rsid w:val="004962BE"/>
    <w:rsid w:val="00496590"/>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F0B"/>
    <w:rsid w:val="004A6215"/>
    <w:rsid w:val="004A6D2A"/>
    <w:rsid w:val="004A7615"/>
    <w:rsid w:val="004A7783"/>
    <w:rsid w:val="004A78B5"/>
    <w:rsid w:val="004A7C8C"/>
    <w:rsid w:val="004A7E0B"/>
    <w:rsid w:val="004A7E4A"/>
    <w:rsid w:val="004B0822"/>
    <w:rsid w:val="004B094C"/>
    <w:rsid w:val="004B1D85"/>
    <w:rsid w:val="004B2F69"/>
    <w:rsid w:val="004B58B1"/>
    <w:rsid w:val="004B5918"/>
    <w:rsid w:val="004B6103"/>
    <w:rsid w:val="004B64AF"/>
    <w:rsid w:val="004B6AD7"/>
    <w:rsid w:val="004B6C9B"/>
    <w:rsid w:val="004B6F06"/>
    <w:rsid w:val="004B7E35"/>
    <w:rsid w:val="004C1B85"/>
    <w:rsid w:val="004C22D8"/>
    <w:rsid w:val="004C2487"/>
    <w:rsid w:val="004C2DD4"/>
    <w:rsid w:val="004C3A09"/>
    <w:rsid w:val="004C3B28"/>
    <w:rsid w:val="004C433C"/>
    <w:rsid w:val="004C6159"/>
    <w:rsid w:val="004C639D"/>
    <w:rsid w:val="004C63AF"/>
    <w:rsid w:val="004C6488"/>
    <w:rsid w:val="004C7198"/>
    <w:rsid w:val="004C7978"/>
    <w:rsid w:val="004D040B"/>
    <w:rsid w:val="004D1390"/>
    <w:rsid w:val="004D14C6"/>
    <w:rsid w:val="004D2511"/>
    <w:rsid w:val="004D3014"/>
    <w:rsid w:val="004D32F0"/>
    <w:rsid w:val="004D3A62"/>
    <w:rsid w:val="004D3EE4"/>
    <w:rsid w:val="004D46C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F0205"/>
    <w:rsid w:val="004F1589"/>
    <w:rsid w:val="004F1FA8"/>
    <w:rsid w:val="004F23DE"/>
    <w:rsid w:val="004F2784"/>
    <w:rsid w:val="004F4FB5"/>
    <w:rsid w:val="004F4FF0"/>
    <w:rsid w:val="004F6EB9"/>
    <w:rsid w:val="00500205"/>
    <w:rsid w:val="005007E8"/>
    <w:rsid w:val="00501BF8"/>
    <w:rsid w:val="005037A2"/>
    <w:rsid w:val="00503A30"/>
    <w:rsid w:val="00503A50"/>
    <w:rsid w:val="00504131"/>
    <w:rsid w:val="005056A0"/>
    <w:rsid w:val="00506D9B"/>
    <w:rsid w:val="00507D65"/>
    <w:rsid w:val="00507E94"/>
    <w:rsid w:val="005102DC"/>
    <w:rsid w:val="005107BA"/>
    <w:rsid w:val="00510D67"/>
    <w:rsid w:val="005114D0"/>
    <w:rsid w:val="00512004"/>
    <w:rsid w:val="00512210"/>
    <w:rsid w:val="00512350"/>
    <w:rsid w:val="00512F09"/>
    <w:rsid w:val="00514554"/>
    <w:rsid w:val="00516351"/>
    <w:rsid w:val="00516470"/>
    <w:rsid w:val="0051730A"/>
    <w:rsid w:val="0052045B"/>
    <w:rsid w:val="00520986"/>
    <w:rsid w:val="00520D83"/>
    <w:rsid w:val="00521034"/>
    <w:rsid w:val="00521337"/>
    <w:rsid w:val="00522778"/>
    <w:rsid w:val="00522B00"/>
    <w:rsid w:val="00522E00"/>
    <w:rsid w:val="00522E98"/>
    <w:rsid w:val="00523346"/>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2A66"/>
    <w:rsid w:val="00542EA1"/>
    <w:rsid w:val="005433C5"/>
    <w:rsid w:val="005444FE"/>
    <w:rsid w:val="00546F4C"/>
    <w:rsid w:val="005474F9"/>
    <w:rsid w:val="00547A36"/>
    <w:rsid w:val="00551A32"/>
    <w:rsid w:val="005539D8"/>
    <w:rsid w:val="00553A07"/>
    <w:rsid w:val="00553AB0"/>
    <w:rsid w:val="00554DBA"/>
    <w:rsid w:val="00555063"/>
    <w:rsid w:val="0055511C"/>
    <w:rsid w:val="0055642C"/>
    <w:rsid w:val="00556AE7"/>
    <w:rsid w:val="00556E6A"/>
    <w:rsid w:val="0055731B"/>
    <w:rsid w:val="00557445"/>
    <w:rsid w:val="005578DA"/>
    <w:rsid w:val="005605E7"/>
    <w:rsid w:val="005608E4"/>
    <w:rsid w:val="0056094F"/>
    <w:rsid w:val="00560CE5"/>
    <w:rsid w:val="00560D19"/>
    <w:rsid w:val="00561078"/>
    <w:rsid w:val="00561B25"/>
    <w:rsid w:val="00562045"/>
    <w:rsid w:val="005621C7"/>
    <w:rsid w:val="00562601"/>
    <w:rsid w:val="00562675"/>
    <w:rsid w:val="00562A26"/>
    <w:rsid w:val="0056329D"/>
    <w:rsid w:val="00563E3F"/>
    <w:rsid w:val="00565167"/>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634E"/>
    <w:rsid w:val="005773E8"/>
    <w:rsid w:val="00577985"/>
    <w:rsid w:val="00577CF0"/>
    <w:rsid w:val="00577D03"/>
    <w:rsid w:val="00580A7C"/>
    <w:rsid w:val="00580D76"/>
    <w:rsid w:val="00582130"/>
    <w:rsid w:val="00582644"/>
    <w:rsid w:val="00583ADA"/>
    <w:rsid w:val="00583F7B"/>
    <w:rsid w:val="005841A4"/>
    <w:rsid w:val="00584D1B"/>
    <w:rsid w:val="00585360"/>
    <w:rsid w:val="00585C6E"/>
    <w:rsid w:val="005868D1"/>
    <w:rsid w:val="00587243"/>
    <w:rsid w:val="005874D2"/>
    <w:rsid w:val="0059064F"/>
    <w:rsid w:val="00590DFC"/>
    <w:rsid w:val="00591411"/>
    <w:rsid w:val="00591EE7"/>
    <w:rsid w:val="00592599"/>
    <w:rsid w:val="005925A7"/>
    <w:rsid w:val="00593219"/>
    <w:rsid w:val="00593559"/>
    <w:rsid w:val="00593EF8"/>
    <w:rsid w:val="005940FE"/>
    <w:rsid w:val="00594404"/>
    <w:rsid w:val="00594A86"/>
    <w:rsid w:val="00595377"/>
    <w:rsid w:val="005956F6"/>
    <w:rsid w:val="00595C30"/>
    <w:rsid w:val="00596442"/>
    <w:rsid w:val="005964DC"/>
    <w:rsid w:val="00596653"/>
    <w:rsid w:val="00596B71"/>
    <w:rsid w:val="005970D2"/>
    <w:rsid w:val="005975E0"/>
    <w:rsid w:val="005A0740"/>
    <w:rsid w:val="005A14F6"/>
    <w:rsid w:val="005A1800"/>
    <w:rsid w:val="005A1CBE"/>
    <w:rsid w:val="005A24F4"/>
    <w:rsid w:val="005A292F"/>
    <w:rsid w:val="005A322B"/>
    <w:rsid w:val="005A48A6"/>
    <w:rsid w:val="005A5275"/>
    <w:rsid w:val="005A5ACB"/>
    <w:rsid w:val="005A5B13"/>
    <w:rsid w:val="005A605B"/>
    <w:rsid w:val="005A778C"/>
    <w:rsid w:val="005B0BEF"/>
    <w:rsid w:val="005B1747"/>
    <w:rsid w:val="005B2483"/>
    <w:rsid w:val="005B2753"/>
    <w:rsid w:val="005B3377"/>
    <w:rsid w:val="005B37B7"/>
    <w:rsid w:val="005B43ED"/>
    <w:rsid w:val="005B4E0E"/>
    <w:rsid w:val="005B541D"/>
    <w:rsid w:val="005B5D79"/>
    <w:rsid w:val="005B61B1"/>
    <w:rsid w:val="005B62E3"/>
    <w:rsid w:val="005B6C44"/>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46A5"/>
    <w:rsid w:val="005D5495"/>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445"/>
    <w:rsid w:val="005E6398"/>
    <w:rsid w:val="005E65FA"/>
    <w:rsid w:val="005E6D1D"/>
    <w:rsid w:val="005E7084"/>
    <w:rsid w:val="005E7209"/>
    <w:rsid w:val="005E7AE7"/>
    <w:rsid w:val="005F17F0"/>
    <w:rsid w:val="005F2B4A"/>
    <w:rsid w:val="005F36E1"/>
    <w:rsid w:val="005F4841"/>
    <w:rsid w:val="005F4E37"/>
    <w:rsid w:val="005F5039"/>
    <w:rsid w:val="005F62D4"/>
    <w:rsid w:val="005F7016"/>
    <w:rsid w:val="005F7D64"/>
    <w:rsid w:val="00600C0F"/>
    <w:rsid w:val="00602818"/>
    <w:rsid w:val="006029F1"/>
    <w:rsid w:val="00602DC8"/>
    <w:rsid w:val="0060359C"/>
    <w:rsid w:val="00603E4A"/>
    <w:rsid w:val="00604F88"/>
    <w:rsid w:val="00604F93"/>
    <w:rsid w:val="0060500E"/>
    <w:rsid w:val="006051C7"/>
    <w:rsid w:val="00606147"/>
    <w:rsid w:val="006072C6"/>
    <w:rsid w:val="00611C56"/>
    <w:rsid w:val="00612D0D"/>
    <w:rsid w:val="006143F1"/>
    <w:rsid w:val="0061505B"/>
    <w:rsid w:val="006159B6"/>
    <w:rsid w:val="006161E5"/>
    <w:rsid w:val="00617BA6"/>
    <w:rsid w:val="006205BC"/>
    <w:rsid w:val="00620FC9"/>
    <w:rsid w:val="00621429"/>
    <w:rsid w:val="00621976"/>
    <w:rsid w:val="006219BC"/>
    <w:rsid w:val="00621A7A"/>
    <w:rsid w:val="006222CD"/>
    <w:rsid w:val="0062335C"/>
    <w:rsid w:val="0062376C"/>
    <w:rsid w:val="006241F2"/>
    <w:rsid w:val="00624631"/>
    <w:rsid w:val="00624A71"/>
    <w:rsid w:val="00624C3C"/>
    <w:rsid w:val="00624CED"/>
    <w:rsid w:val="00624F9F"/>
    <w:rsid w:val="00626E3B"/>
    <w:rsid w:val="0063001E"/>
    <w:rsid w:val="006306FD"/>
    <w:rsid w:val="00630D70"/>
    <w:rsid w:val="0063107C"/>
    <w:rsid w:val="006315A9"/>
    <w:rsid w:val="00631EFC"/>
    <w:rsid w:val="00632010"/>
    <w:rsid w:val="00632227"/>
    <w:rsid w:val="006337CE"/>
    <w:rsid w:val="006340AB"/>
    <w:rsid w:val="0063429F"/>
    <w:rsid w:val="006350D6"/>
    <w:rsid w:val="006352F0"/>
    <w:rsid w:val="00635AB7"/>
    <w:rsid w:val="0063655D"/>
    <w:rsid w:val="00637182"/>
    <w:rsid w:val="006372A9"/>
    <w:rsid w:val="006378F2"/>
    <w:rsid w:val="0064032B"/>
    <w:rsid w:val="00640873"/>
    <w:rsid w:val="006413A9"/>
    <w:rsid w:val="00642491"/>
    <w:rsid w:val="00642680"/>
    <w:rsid w:val="006434A5"/>
    <w:rsid w:val="00644C44"/>
    <w:rsid w:val="0064532D"/>
    <w:rsid w:val="006456B3"/>
    <w:rsid w:val="00645AE3"/>
    <w:rsid w:val="006460DD"/>
    <w:rsid w:val="00646F00"/>
    <w:rsid w:val="0065136C"/>
    <w:rsid w:val="0065146A"/>
    <w:rsid w:val="006523A0"/>
    <w:rsid w:val="0065290C"/>
    <w:rsid w:val="00652A0A"/>
    <w:rsid w:val="00657383"/>
    <w:rsid w:val="00657737"/>
    <w:rsid w:val="00657838"/>
    <w:rsid w:val="00657AFC"/>
    <w:rsid w:val="00662253"/>
    <w:rsid w:val="00663747"/>
    <w:rsid w:val="006640A5"/>
    <w:rsid w:val="006646DD"/>
    <w:rsid w:val="0066586F"/>
    <w:rsid w:val="00671023"/>
    <w:rsid w:val="00671A71"/>
    <w:rsid w:val="00671A98"/>
    <w:rsid w:val="00673AC0"/>
    <w:rsid w:val="00673BA4"/>
    <w:rsid w:val="00674089"/>
    <w:rsid w:val="00674193"/>
    <w:rsid w:val="006742F7"/>
    <w:rsid w:val="00674C93"/>
    <w:rsid w:val="006753DD"/>
    <w:rsid w:val="0067548C"/>
    <w:rsid w:val="006755D9"/>
    <w:rsid w:val="00676A76"/>
    <w:rsid w:val="00677481"/>
    <w:rsid w:val="00677674"/>
    <w:rsid w:val="00677A1D"/>
    <w:rsid w:val="00680380"/>
    <w:rsid w:val="00680BED"/>
    <w:rsid w:val="0068102B"/>
    <w:rsid w:val="006824A5"/>
    <w:rsid w:val="006828AB"/>
    <w:rsid w:val="00683295"/>
    <w:rsid w:val="00683DB0"/>
    <w:rsid w:val="00684094"/>
    <w:rsid w:val="00685576"/>
    <w:rsid w:val="00685587"/>
    <w:rsid w:val="00685DEF"/>
    <w:rsid w:val="0068607B"/>
    <w:rsid w:val="006867B4"/>
    <w:rsid w:val="0068739E"/>
    <w:rsid w:val="00687AD9"/>
    <w:rsid w:val="00690217"/>
    <w:rsid w:val="00690581"/>
    <w:rsid w:val="00690849"/>
    <w:rsid w:val="0069321D"/>
    <w:rsid w:val="006939BD"/>
    <w:rsid w:val="00694323"/>
    <w:rsid w:val="0069491B"/>
    <w:rsid w:val="0069507D"/>
    <w:rsid w:val="006956EB"/>
    <w:rsid w:val="006959AF"/>
    <w:rsid w:val="00696E96"/>
    <w:rsid w:val="006A0062"/>
    <w:rsid w:val="006A0B30"/>
    <w:rsid w:val="006A0D92"/>
    <w:rsid w:val="006A1701"/>
    <w:rsid w:val="006A226A"/>
    <w:rsid w:val="006A2FD8"/>
    <w:rsid w:val="006A387A"/>
    <w:rsid w:val="006A43B8"/>
    <w:rsid w:val="006A4992"/>
    <w:rsid w:val="006A67AE"/>
    <w:rsid w:val="006A6B16"/>
    <w:rsid w:val="006A7352"/>
    <w:rsid w:val="006A74C9"/>
    <w:rsid w:val="006B0767"/>
    <w:rsid w:val="006B1784"/>
    <w:rsid w:val="006B216B"/>
    <w:rsid w:val="006B252D"/>
    <w:rsid w:val="006B25F2"/>
    <w:rsid w:val="006B30F5"/>
    <w:rsid w:val="006B3588"/>
    <w:rsid w:val="006B4DA8"/>
    <w:rsid w:val="006B53D0"/>
    <w:rsid w:val="006B5EBA"/>
    <w:rsid w:val="006B6346"/>
    <w:rsid w:val="006B6429"/>
    <w:rsid w:val="006B6AE3"/>
    <w:rsid w:val="006B7694"/>
    <w:rsid w:val="006C091C"/>
    <w:rsid w:val="006C0D24"/>
    <w:rsid w:val="006C0FC8"/>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C8"/>
    <w:rsid w:val="006D4272"/>
    <w:rsid w:val="006D4C93"/>
    <w:rsid w:val="006D4EE0"/>
    <w:rsid w:val="006D75E7"/>
    <w:rsid w:val="006D77CC"/>
    <w:rsid w:val="006E0962"/>
    <w:rsid w:val="006E0BF0"/>
    <w:rsid w:val="006E0EC0"/>
    <w:rsid w:val="006E13A2"/>
    <w:rsid w:val="006E17F8"/>
    <w:rsid w:val="006E2BC2"/>
    <w:rsid w:val="006E324C"/>
    <w:rsid w:val="006E3326"/>
    <w:rsid w:val="006E3420"/>
    <w:rsid w:val="006E3E41"/>
    <w:rsid w:val="006E4CD3"/>
    <w:rsid w:val="006E5554"/>
    <w:rsid w:val="006E6410"/>
    <w:rsid w:val="006E6497"/>
    <w:rsid w:val="006E6603"/>
    <w:rsid w:val="006E685D"/>
    <w:rsid w:val="006E7952"/>
    <w:rsid w:val="006F07A1"/>
    <w:rsid w:val="006F0A2F"/>
    <w:rsid w:val="006F0AFA"/>
    <w:rsid w:val="006F1178"/>
    <w:rsid w:val="006F212B"/>
    <w:rsid w:val="006F2306"/>
    <w:rsid w:val="006F2CCB"/>
    <w:rsid w:val="006F2E69"/>
    <w:rsid w:val="006F2EE6"/>
    <w:rsid w:val="006F3F72"/>
    <w:rsid w:val="006F4A34"/>
    <w:rsid w:val="006F4BD3"/>
    <w:rsid w:val="006F5133"/>
    <w:rsid w:val="006F5373"/>
    <w:rsid w:val="006F6960"/>
    <w:rsid w:val="006F72A1"/>
    <w:rsid w:val="00700707"/>
    <w:rsid w:val="00700E4D"/>
    <w:rsid w:val="00702165"/>
    <w:rsid w:val="007040BE"/>
    <w:rsid w:val="00704705"/>
    <w:rsid w:val="007064F9"/>
    <w:rsid w:val="00706F12"/>
    <w:rsid w:val="00707430"/>
    <w:rsid w:val="0071157D"/>
    <w:rsid w:val="00711727"/>
    <w:rsid w:val="00711C63"/>
    <w:rsid w:val="007120C9"/>
    <w:rsid w:val="0071289E"/>
    <w:rsid w:val="007128E2"/>
    <w:rsid w:val="00716E8A"/>
    <w:rsid w:val="007172E1"/>
    <w:rsid w:val="00720C3F"/>
    <w:rsid w:val="007216AF"/>
    <w:rsid w:val="007217AC"/>
    <w:rsid w:val="00722160"/>
    <w:rsid w:val="007221CE"/>
    <w:rsid w:val="0072282B"/>
    <w:rsid w:val="00722A73"/>
    <w:rsid w:val="00722D84"/>
    <w:rsid w:val="00722F9A"/>
    <w:rsid w:val="00723075"/>
    <w:rsid w:val="00723C09"/>
    <w:rsid w:val="00723D5A"/>
    <w:rsid w:val="00724D2A"/>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A9"/>
    <w:rsid w:val="00750FB5"/>
    <w:rsid w:val="007515DF"/>
    <w:rsid w:val="00752469"/>
    <w:rsid w:val="007527CB"/>
    <w:rsid w:val="0075312F"/>
    <w:rsid w:val="007533ED"/>
    <w:rsid w:val="00756DD5"/>
    <w:rsid w:val="007601E7"/>
    <w:rsid w:val="00760AD8"/>
    <w:rsid w:val="007621DC"/>
    <w:rsid w:val="0076255B"/>
    <w:rsid w:val="00762B7C"/>
    <w:rsid w:val="00763894"/>
    <w:rsid w:val="00765605"/>
    <w:rsid w:val="00765EDB"/>
    <w:rsid w:val="007661F3"/>
    <w:rsid w:val="007667C7"/>
    <w:rsid w:val="00766E7B"/>
    <w:rsid w:val="00766FD5"/>
    <w:rsid w:val="007703F5"/>
    <w:rsid w:val="00770884"/>
    <w:rsid w:val="007727A1"/>
    <w:rsid w:val="00772A2C"/>
    <w:rsid w:val="00772D04"/>
    <w:rsid w:val="00773073"/>
    <w:rsid w:val="0077330A"/>
    <w:rsid w:val="00773A40"/>
    <w:rsid w:val="00773B90"/>
    <w:rsid w:val="00775223"/>
    <w:rsid w:val="00775915"/>
    <w:rsid w:val="00775B69"/>
    <w:rsid w:val="00775FAF"/>
    <w:rsid w:val="00776096"/>
    <w:rsid w:val="007767C2"/>
    <w:rsid w:val="0077751C"/>
    <w:rsid w:val="0078000F"/>
    <w:rsid w:val="0078104F"/>
    <w:rsid w:val="00781332"/>
    <w:rsid w:val="0078149B"/>
    <w:rsid w:val="00781B95"/>
    <w:rsid w:val="0078252B"/>
    <w:rsid w:val="00782B8E"/>
    <w:rsid w:val="007831FC"/>
    <w:rsid w:val="0078390E"/>
    <w:rsid w:val="007841EA"/>
    <w:rsid w:val="007841EF"/>
    <w:rsid w:val="00785870"/>
    <w:rsid w:val="00785CC1"/>
    <w:rsid w:val="00785D13"/>
    <w:rsid w:val="00785E86"/>
    <w:rsid w:val="0078636B"/>
    <w:rsid w:val="00786736"/>
    <w:rsid w:val="00786DA3"/>
    <w:rsid w:val="00787006"/>
    <w:rsid w:val="007879B7"/>
    <w:rsid w:val="00787AAD"/>
    <w:rsid w:val="00787CB9"/>
    <w:rsid w:val="007900A5"/>
    <w:rsid w:val="007906D3"/>
    <w:rsid w:val="007910AB"/>
    <w:rsid w:val="007916DF"/>
    <w:rsid w:val="00791D5B"/>
    <w:rsid w:val="00792561"/>
    <w:rsid w:val="007927B4"/>
    <w:rsid w:val="00793363"/>
    <w:rsid w:val="00793A1B"/>
    <w:rsid w:val="00795FE5"/>
    <w:rsid w:val="007971EF"/>
    <w:rsid w:val="00797469"/>
    <w:rsid w:val="00797EBA"/>
    <w:rsid w:val="00797EC1"/>
    <w:rsid w:val="007A1913"/>
    <w:rsid w:val="007A2706"/>
    <w:rsid w:val="007A28C9"/>
    <w:rsid w:val="007A355F"/>
    <w:rsid w:val="007A3738"/>
    <w:rsid w:val="007A3C50"/>
    <w:rsid w:val="007A3EF5"/>
    <w:rsid w:val="007A468C"/>
    <w:rsid w:val="007A480A"/>
    <w:rsid w:val="007A51B5"/>
    <w:rsid w:val="007A62B7"/>
    <w:rsid w:val="007A6405"/>
    <w:rsid w:val="007A6689"/>
    <w:rsid w:val="007A7FFB"/>
    <w:rsid w:val="007B0238"/>
    <w:rsid w:val="007B0330"/>
    <w:rsid w:val="007B0ADF"/>
    <w:rsid w:val="007B0D8D"/>
    <w:rsid w:val="007B137D"/>
    <w:rsid w:val="007B2525"/>
    <w:rsid w:val="007B370B"/>
    <w:rsid w:val="007B4CC4"/>
    <w:rsid w:val="007B4DFE"/>
    <w:rsid w:val="007B5C37"/>
    <w:rsid w:val="007B5EC3"/>
    <w:rsid w:val="007B654F"/>
    <w:rsid w:val="007B78C5"/>
    <w:rsid w:val="007B7CD1"/>
    <w:rsid w:val="007C042B"/>
    <w:rsid w:val="007C0D37"/>
    <w:rsid w:val="007C2839"/>
    <w:rsid w:val="007C288C"/>
    <w:rsid w:val="007C2D69"/>
    <w:rsid w:val="007C3576"/>
    <w:rsid w:val="007C4895"/>
    <w:rsid w:val="007C4D76"/>
    <w:rsid w:val="007C59A9"/>
    <w:rsid w:val="007C64F8"/>
    <w:rsid w:val="007C761A"/>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908"/>
    <w:rsid w:val="007E0879"/>
    <w:rsid w:val="007E2E17"/>
    <w:rsid w:val="007E3050"/>
    <w:rsid w:val="007E3DD4"/>
    <w:rsid w:val="007E447D"/>
    <w:rsid w:val="007E5896"/>
    <w:rsid w:val="007E67A9"/>
    <w:rsid w:val="007E699A"/>
    <w:rsid w:val="007E6A20"/>
    <w:rsid w:val="007E7506"/>
    <w:rsid w:val="007E75AC"/>
    <w:rsid w:val="007F1643"/>
    <w:rsid w:val="007F168A"/>
    <w:rsid w:val="007F1EFB"/>
    <w:rsid w:val="007F2C84"/>
    <w:rsid w:val="007F31B3"/>
    <w:rsid w:val="007F4DC0"/>
    <w:rsid w:val="007F5269"/>
    <w:rsid w:val="007F691D"/>
    <w:rsid w:val="007F6F4C"/>
    <w:rsid w:val="007F74AF"/>
    <w:rsid w:val="007F7A50"/>
    <w:rsid w:val="007F7DF1"/>
    <w:rsid w:val="007F7E56"/>
    <w:rsid w:val="00800257"/>
    <w:rsid w:val="0080094F"/>
    <w:rsid w:val="008018D9"/>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654"/>
    <w:rsid w:val="00807727"/>
    <w:rsid w:val="00810504"/>
    <w:rsid w:val="00810CFA"/>
    <w:rsid w:val="00810FC2"/>
    <w:rsid w:val="008119C7"/>
    <w:rsid w:val="00812463"/>
    <w:rsid w:val="008135CB"/>
    <w:rsid w:val="00813DD6"/>
    <w:rsid w:val="008145F3"/>
    <w:rsid w:val="00814ADA"/>
    <w:rsid w:val="0081512D"/>
    <w:rsid w:val="0081545D"/>
    <w:rsid w:val="0081555C"/>
    <w:rsid w:val="00816080"/>
    <w:rsid w:val="0081690C"/>
    <w:rsid w:val="00816B97"/>
    <w:rsid w:val="00817F07"/>
    <w:rsid w:val="008208BB"/>
    <w:rsid w:val="0082120D"/>
    <w:rsid w:val="008218D8"/>
    <w:rsid w:val="008220C7"/>
    <w:rsid w:val="00822B4B"/>
    <w:rsid w:val="00823066"/>
    <w:rsid w:val="0082327A"/>
    <w:rsid w:val="008242B2"/>
    <w:rsid w:val="00824C3D"/>
    <w:rsid w:val="00825190"/>
    <w:rsid w:val="00825F86"/>
    <w:rsid w:val="0082607C"/>
    <w:rsid w:val="00826228"/>
    <w:rsid w:val="00826792"/>
    <w:rsid w:val="00826905"/>
    <w:rsid w:val="00826A0E"/>
    <w:rsid w:val="00826A31"/>
    <w:rsid w:val="00827464"/>
    <w:rsid w:val="008276F0"/>
    <w:rsid w:val="00827948"/>
    <w:rsid w:val="00831CD9"/>
    <w:rsid w:val="00832BD9"/>
    <w:rsid w:val="008333EF"/>
    <w:rsid w:val="0083348C"/>
    <w:rsid w:val="00833810"/>
    <w:rsid w:val="00833F89"/>
    <w:rsid w:val="0083405E"/>
    <w:rsid w:val="00834333"/>
    <w:rsid w:val="00834BA7"/>
    <w:rsid w:val="00834C1C"/>
    <w:rsid w:val="008352C5"/>
    <w:rsid w:val="008355F5"/>
    <w:rsid w:val="0083702E"/>
    <w:rsid w:val="00837335"/>
    <w:rsid w:val="0083773D"/>
    <w:rsid w:val="008377EB"/>
    <w:rsid w:val="00837D35"/>
    <w:rsid w:val="00841486"/>
    <w:rsid w:val="00841620"/>
    <w:rsid w:val="00841EDB"/>
    <w:rsid w:val="0084279B"/>
    <w:rsid w:val="00843434"/>
    <w:rsid w:val="00844557"/>
    <w:rsid w:val="008449E4"/>
    <w:rsid w:val="008459B5"/>
    <w:rsid w:val="00845BD0"/>
    <w:rsid w:val="0084646F"/>
    <w:rsid w:val="00847640"/>
    <w:rsid w:val="008500EF"/>
    <w:rsid w:val="00850221"/>
    <w:rsid w:val="00851180"/>
    <w:rsid w:val="00852FEB"/>
    <w:rsid w:val="0085302F"/>
    <w:rsid w:val="0085343E"/>
    <w:rsid w:val="00854001"/>
    <w:rsid w:val="00854304"/>
    <w:rsid w:val="00854649"/>
    <w:rsid w:val="00855509"/>
    <w:rsid w:val="00855639"/>
    <w:rsid w:val="00856D9D"/>
    <w:rsid w:val="00856E79"/>
    <w:rsid w:val="00857031"/>
    <w:rsid w:val="00860F1D"/>
    <w:rsid w:val="00861C96"/>
    <w:rsid w:val="00861E36"/>
    <w:rsid w:val="00863B79"/>
    <w:rsid w:val="00864139"/>
    <w:rsid w:val="00864E67"/>
    <w:rsid w:val="00865C52"/>
    <w:rsid w:val="008705BA"/>
    <w:rsid w:val="00870C70"/>
    <w:rsid w:val="00872E2B"/>
    <w:rsid w:val="00872FBB"/>
    <w:rsid w:val="0087404E"/>
    <w:rsid w:val="00874C01"/>
    <w:rsid w:val="00875486"/>
    <w:rsid w:val="0087637D"/>
    <w:rsid w:val="008764F3"/>
    <w:rsid w:val="00876DC5"/>
    <w:rsid w:val="0087748C"/>
    <w:rsid w:val="0088023A"/>
    <w:rsid w:val="0088027D"/>
    <w:rsid w:val="008806CD"/>
    <w:rsid w:val="00881664"/>
    <w:rsid w:val="008839B7"/>
    <w:rsid w:val="00884C93"/>
    <w:rsid w:val="00884F62"/>
    <w:rsid w:val="00885277"/>
    <w:rsid w:val="00885EC2"/>
    <w:rsid w:val="0088626B"/>
    <w:rsid w:val="0088641C"/>
    <w:rsid w:val="008868A5"/>
    <w:rsid w:val="00886B62"/>
    <w:rsid w:val="00887301"/>
    <w:rsid w:val="00887E36"/>
    <w:rsid w:val="00890433"/>
    <w:rsid w:val="00890584"/>
    <w:rsid w:val="00890B67"/>
    <w:rsid w:val="00891198"/>
    <w:rsid w:val="008929AA"/>
    <w:rsid w:val="00892E6B"/>
    <w:rsid w:val="0089449C"/>
    <w:rsid w:val="0089454A"/>
    <w:rsid w:val="008948CE"/>
    <w:rsid w:val="00894B6F"/>
    <w:rsid w:val="0089517B"/>
    <w:rsid w:val="00895EAB"/>
    <w:rsid w:val="0089728C"/>
    <w:rsid w:val="0089768E"/>
    <w:rsid w:val="00897DEB"/>
    <w:rsid w:val="008A01AD"/>
    <w:rsid w:val="008A1634"/>
    <w:rsid w:val="008A2D9C"/>
    <w:rsid w:val="008A2E80"/>
    <w:rsid w:val="008A3F1A"/>
    <w:rsid w:val="008A6ACE"/>
    <w:rsid w:val="008B0324"/>
    <w:rsid w:val="008B1E1E"/>
    <w:rsid w:val="008B32E7"/>
    <w:rsid w:val="008B4A41"/>
    <w:rsid w:val="008B4CB0"/>
    <w:rsid w:val="008B5031"/>
    <w:rsid w:val="008B54DE"/>
    <w:rsid w:val="008B5BAF"/>
    <w:rsid w:val="008B6919"/>
    <w:rsid w:val="008B77FD"/>
    <w:rsid w:val="008C100F"/>
    <w:rsid w:val="008C102C"/>
    <w:rsid w:val="008C11D5"/>
    <w:rsid w:val="008C1396"/>
    <w:rsid w:val="008C245E"/>
    <w:rsid w:val="008C35AF"/>
    <w:rsid w:val="008C3C89"/>
    <w:rsid w:val="008C40E4"/>
    <w:rsid w:val="008C45D3"/>
    <w:rsid w:val="008C4F7F"/>
    <w:rsid w:val="008C7CED"/>
    <w:rsid w:val="008D00B5"/>
    <w:rsid w:val="008D1187"/>
    <w:rsid w:val="008D1725"/>
    <w:rsid w:val="008D3244"/>
    <w:rsid w:val="008D4806"/>
    <w:rsid w:val="008D522B"/>
    <w:rsid w:val="008D5492"/>
    <w:rsid w:val="008D5631"/>
    <w:rsid w:val="008D589A"/>
    <w:rsid w:val="008D5F20"/>
    <w:rsid w:val="008D62AE"/>
    <w:rsid w:val="008D7875"/>
    <w:rsid w:val="008E0228"/>
    <w:rsid w:val="008E1645"/>
    <w:rsid w:val="008E285E"/>
    <w:rsid w:val="008E44E1"/>
    <w:rsid w:val="008E4BDA"/>
    <w:rsid w:val="008E4EEE"/>
    <w:rsid w:val="008E5C42"/>
    <w:rsid w:val="008E794F"/>
    <w:rsid w:val="008E7979"/>
    <w:rsid w:val="008F0E63"/>
    <w:rsid w:val="008F11B0"/>
    <w:rsid w:val="008F17A1"/>
    <w:rsid w:val="008F1935"/>
    <w:rsid w:val="008F3536"/>
    <w:rsid w:val="008F422C"/>
    <w:rsid w:val="008F464F"/>
    <w:rsid w:val="008F4832"/>
    <w:rsid w:val="008F52EB"/>
    <w:rsid w:val="008F5456"/>
    <w:rsid w:val="008F67E7"/>
    <w:rsid w:val="008F6AA4"/>
    <w:rsid w:val="008F75D0"/>
    <w:rsid w:val="0090002C"/>
    <w:rsid w:val="00900638"/>
    <w:rsid w:val="00900D7E"/>
    <w:rsid w:val="00900EBF"/>
    <w:rsid w:val="009013D9"/>
    <w:rsid w:val="00901BA9"/>
    <w:rsid w:val="00901BC3"/>
    <w:rsid w:val="00902858"/>
    <w:rsid w:val="00902ECC"/>
    <w:rsid w:val="0090373B"/>
    <w:rsid w:val="0090408C"/>
    <w:rsid w:val="00906BEE"/>
    <w:rsid w:val="00906CF1"/>
    <w:rsid w:val="00906EBF"/>
    <w:rsid w:val="0090734D"/>
    <w:rsid w:val="00907378"/>
    <w:rsid w:val="00910546"/>
    <w:rsid w:val="00910B6D"/>
    <w:rsid w:val="00911001"/>
    <w:rsid w:val="00911C7A"/>
    <w:rsid w:val="00911EFB"/>
    <w:rsid w:val="00913375"/>
    <w:rsid w:val="009133AB"/>
    <w:rsid w:val="00914619"/>
    <w:rsid w:val="00914AC3"/>
    <w:rsid w:val="00914AF3"/>
    <w:rsid w:val="00914FF9"/>
    <w:rsid w:val="00915435"/>
    <w:rsid w:val="0091619E"/>
    <w:rsid w:val="009166D5"/>
    <w:rsid w:val="00917754"/>
    <w:rsid w:val="0092002D"/>
    <w:rsid w:val="00920302"/>
    <w:rsid w:val="00920362"/>
    <w:rsid w:val="009213FF"/>
    <w:rsid w:val="009221C7"/>
    <w:rsid w:val="00923E74"/>
    <w:rsid w:val="00923E7D"/>
    <w:rsid w:val="00924A03"/>
    <w:rsid w:val="009267AE"/>
    <w:rsid w:val="00926B57"/>
    <w:rsid w:val="009277A9"/>
    <w:rsid w:val="00930416"/>
    <w:rsid w:val="009311AF"/>
    <w:rsid w:val="00932328"/>
    <w:rsid w:val="00932B70"/>
    <w:rsid w:val="009332B8"/>
    <w:rsid w:val="009337B3"/>
    <w:rsid w:val="00933A6E"/>
    <w:rsid w:val="00933E81"/>
    <w:rsid w:val="00934339"/>
    <w:rsid w:val="00934A18"/>
    <w:rsid w:val="00934D15"/>
    <w:rsid w:val="009353C9"/>
    <w:rsid w:val="00936A9F"/>
    <w:rsid w:val="00936B99"/>
    <w:rsid w:val="00937693"/>
    <w:rsid w:val="0094083F"/>
    <w:rsid w:val="00940B02"/>
    <w:rsid w:val="00940D78"/>
    <w:rsid w:val="00941A3B"/>
    <w:rsid w:val="00941BA0"/>
    <w:rsid w:val="00942081"/>
    <w:rsid w:val="00942B52"/>
    <w:rsid w:val="0094366D"/>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513A"/>
    <w:rsid w:val="00955835"/>
    <w:rsid w:val="00956B16"/>
    <w:rsid w:val="009572E9"/>
    <w:rsid w:val="009573BB"/>
    <w:rsid w:val="00957B53"/>
    <w:rsid w:val="00960ACB"/>
    <w:rsid w:val="009617BC"/>
    <w:rsid w:val="00961BF0"/>
    <w:rsid w:val="00962171"/>
    <w:rsid w:val="0096415D"/>
    <w:rsid w:val="0096422B"/>
    <w:rsid w:val="00964412"/>
    <w:rsid w:val="00966E86"/>
    <w:rsid w:val="00967956"/>
    <w:rsid w:val="00967D2F"/>
    <w:rsid w:val="00970683"/>
    <w:rsid w:val="0097088B"/>
    <w:rsid w:val="0097173C"/>
    <w:rsid w:val="009731E5"/>
    <w:rsid w:val="0097335D"/>
    <w:rsid w:val="00974689"/>
    <w:rsid w:val="00975056"/>
    <w:rsid w:val="0097518D"/>
    <w:rsid w:val="009757A9"/>
    <w:rsid w:val="00975BC4"/>
    <w:rsid w:val="00976FEB"/>
    <w:rsid w:val="00977BD5"/>
    <w:rsid w:val="00977F02"/>
    <w:rsid w:val="00980708"/>
    <w:rsid w:val="00980A11"/>
    <w:rsid w:val="00980F1A"/>
    <w:rsid w:val="009816BF"/>
    <w:rsid w:val="00981939"/>
    <w:rsid w:val="00981FA4"/>
    <w:rsid w:val="0098276B"/>
    <w:rsid w:val="0098310C"/>
    <w:rsid w:val="00983B8D"/>
    <w:rsid w:val="009858D0"/>
    <w:rsid w:val="00985D76"/>
    <w:rsid w:val="009877A1"/>
    <w:rsid w:val="00987892"/>
    <w:rsid w:val="00987FCE"/>
    <w:rsid w:val="009910B7"/>
    <w:rsid w:val="009917A6"/>
    <w:rsid w:val="0099196D"/>
    <w:rsid w:val="0099197C"/>
    <w:rsid w:val="009932C5"/>
    <w:rsid w:val="00993409"/>
    <w:rsid w:val="009938DD"/>
    <w:rsid w:val="009953E9"/>
    <w:rsid w:val="00996209"/>
    <w:rsid w:val="00996AEF"/>
    <w:rsid w:val="00996FBB"/>
    <w:rsid w:val="009A0774"/>
    <w:rsid w:val="009A1739"/>
    <w:rsid w:val="009A2B61"/>
    <w:rsid w:val="009A2DD8"/>
    <w:rsid w:val="009A3484"/>
    <w:rsid w:val="009A4C5A"/>
    <w:rsid w:val="009A50F7"/>
    <w:rsid w:val="009A6039"/>
    <w:rsid w:val="009A6892"/>
    <w:rsid w:val="009A6E93"/>
    <w:rsid w:val="009A7E0E"/>
    <w:rsid w:val="009B2627"/>
    <w:rsid w:val="009B375D"/>
    <w:rsid w:val="009B393A"/>
    <w:rsid w:val="009B51FC"/>
    <w:rsid w:val="009B5EB8"/>
    <w:rsid w:val="009B5F9A"/>
    <w:rsid w:val="009B6C43"/>
    <w:rsid w:val="009B71EF"/>
    <w:rsid w:val="009B7CCB"/>
    <w:rsid w:val="009C00FE"/>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B11"/>
    <w:rsid w:val="009D120D"/>
    <w:rsid w:val="009D161D"/>
    <w:rsid w:val="009D1DDD"/>
    <w:rsid w:val="009D1EB7"/>
    <w:rsid w:val="009D2186"/>
    <w:rsid w:val="009D221C"/>
    <w:rsid w:val="009D231B"/>
    <w:rsid w:val="009D2594"/>
    <w:rsid w:val="009D273A"/>
    <w:rsid w:val="009D3607"/>
    <w:rsid w:val="009D364A"/>
    <w:rsid w:val="009D4034"/>
    <w:rsid w:val="009D4EB9"/>
    <w:rsid w:val="009D518D"/>
    <w:rsid w:val="009D70F2"/>
    <w:rsid w:val="009E1332"/>
    <w:rsid w:val="009E191C"/>
    <w:rsid w:val="009E1958"/>
    <w:rsid w:val="009E1E34"/>
    <w:rsid w:val="009E39C8"/>
    <w:rsid w:val="009E414E"/>
    <w:rsid w:val="009E4A9F"/>
    <w:rsid w:val="009E4D64"/>
    <w:rsid w:val="009E5969"/>
    <w:rsid w:val="009E5AF6"/>
    <w:rsid w:val="009E68B9"/>
    <w:rsid w:val="009E6F54"/>
    <w:rsid w:val="009F046A"/>
    <w:rsid w:val="009F0C85"/>
    <w:rsid w:val="009F0D3E"/>
    <w:rsid w:val="009F1029"/>
    <w:rsid w:val="009F2554"/>
    <w:rsid w:val="009F3EB6"/>
    <w:rsid w:val="009F41E9"/>
    <w:rsid w:val="009F5181"/>
    <w:rsid w:val="009F55C8"/>
    <w:rsid w:val="009F7041"/>
    <w:rsid w:val="009F761F"/>
    <w:rsid w:val="009F7818"/>
    <w:rsid w:val="009F7984"/>
    <w:rsid w:val="00A00F78"/>
    <w:rsid w:val="00A011FD"/>
    <w:rsid w:val="00A020C2"/>
    <w:rsid w:val="00A02B6A"/>
    <w:rsid w:val="00A03B45"/>
    <w:rsid w:val="00A04534"/>
    <w:rsid w:val="00A060AD"/>
    <w:rsid w:val="00A1003D"/>
    <w:rsid w:val="00A11A67"/>
    <w:rsid w:val="00A12468"/>
    <w:rsid w:val="00A130A7"/>
    <w:rsid w:val="00A1343D"/>
    <w:rsid w:val="00A1413B"/>
    <w:rsid w:val="00A1561F"/>
    <w:rsid w:val="00A15D64"/>
    <w:rsid w:val="00A16A3C"/>
    <w:rsid w:val="00A206C3"/>
    <w:rsid w:val="00A2130D"/>
    <w:rsid w:val="00A2177C"/>
    <w:rsid w:val="00A217D3"/>
    <w:rsid w:val="00A224DC"/>
    <w:rsid w:val="00A228F6"/>
    <w:rsid w:val="00A22C34"/>
    <w:rsid w:val="00A230D6"/>
    <w:rsid w:val="00A24126"/>
    <w:rsid w:val="00A242DB"/>
    <w:rsid w:val="00A243AE"/>
    <w:rsid w:val="00A248BD"/>
    <w:rsid w:val="00A24E50"/>
    <w:rsid w:val="00A26235"/>
    <w:rsid w:val="00A263FE"/>
    <w:rsid w:val="00A269A9"/>
    <w:rsid w:val="00A2700F"/>
    <w:rsid w:val="00A277DE"/>
    <w:rsid w:val="00A27A10"/>
    <w:rsid w:val="00A27AB1"/>
    <w:rsid w:val="00A322AB"/>
    <w:rsid w:val="00A3345D"/>
    <w:rsid w:val="00A33839"/>
    <w:rsid w:val="00A347F2"/>
    <w:rsid w:val="00A349E5"/>
    <w:rsid w:val="00A35D2B"/>
    <w:rsid w:val="00A363C2"/>
    <w:rsid w:val="00A37143"/>
    <w:rsid w:val="00A4071A"/>
    <w:rsid w:val="00A40ECC"/>
    <w:rsid w:val="00A418E4"/>
    <w:rsid w:val="00A41A49"/>
    <w:rsid w:val="00A41C70"/>
    <w:rsid w:val="00A41E4F"/>
    <w:rsid w:val="00A42EE8"/>
    <w:rsid w:val="00A43A65"/>
    <w:rsid w:val="00A43E5D"/>
    <w:rsid w:val="00A444A6"/>
    <w:rsid w:val="00A449EC"/>
    <w:rsid w:val="00A4660E"/>
    <w:rsid w:val="00A46687"/>
    <w:rsid w:val="00A47D0A"/>
    <w:rsid w:val="00A501EC"/>
    <w:rsid w:val="00A50B67"/>
    <w:rsid w:val="00A52134"/>
    <w:rsid w:val="00A5269D"/>
    <w:rsid w:val="00A53102"/>
    <w:rsid w:val="00A537F1"/>
    <w:rsid w:val="00A540C4"/>
    <w:rsid w:val="00A55229"/>
    <w:rsid w:val="00A553B7"/>
    <w:rsid w:val="00A56C1B"/>
    <w:rsid w:val="00A61703"/>
    <w:rsid w:val="00A61787"/>
    <w:rsid w:val="00A61900"/>
    <w:rsid w:val="00A627CA"/>
    <w:rsid w:val="00A6287B"/>
    <w:rsid w:val="00A64561"/>
    <w:rsid w:val="00A6546B"/>
    <w:rsid w:val="00A664E9"/>
    <w:rsid w:val="00A673E3"/>
    <w:rsid w:val="00A6759B"/>
    <w:rsid w:val="00A71211"/>
    <w:rsid w:val="00A7131F"/>
    <w:rsid w:val="00A71658"/>
    <w:rsid w:val="00A71A18"/>
    <w:rsid w:val="00A728DD"/>
    <w:rsid w:val="00A72DD3"/>
    <w:rsid w:val="00A73391"/>
    <w:rsid w:val="00A742BA"/>
    <w:rsid w:val="00A761CB"/>
    <w:rsid w:val="00A767D7"/>
    <w:rsid w:val="00A80932"/>
    <w:rsid w:val="00A816B6"/>
    <w:rsid w:val="00A832E6"/>
    <w:rsid w:val="00A83FF2"/>
    <w:rsid w:val="00A84FEB"/>
    <w:rsid w:val="00A87419"/>
    <w:rsid w:val="00A90022"/>
    <w:rsid w:val="00A91309"/>
    <w:rsid w:val="00A91970"/>
    <w:rsid w:val="00A93A20"/>
    <w:rsid w:val="00A949FA"/>
    <w:rsid w:val="00A95D7E"/>
    <w:rsid w:val="00A96560"/>
    <w:rsid w:val="00A972E9"/>
    <w:rsid w:val="00A97756"/>
    <w:rsid w:val="00AA08B8"/>
    <w:rsid w:val="00AA0A39"/>
    <w:rsid w:val="00AA20BD"/>
    <w:rsid w:val="00AA20C8"/>
    <w:rsid w:val="00AA3A1A"/>
    <w:rsid w:val="00AA3F39"/>
    <w:rsid w:val="00AA4584"/>
    <w:rsid w:val="00AA4867"/>
    <w:rsid w:val="00AA5518"/>
    <w:rsid w:val="00AA5694"/>
    <w:rsid w:val="00AA64DE"/>
    <w:rsid w:val="00AA7B6E"/>
    <w:rsid w:val="00AA7BFD"/>
    <w:rsid w:val="00AA7EE8"/>
    <w:rsid w:val="00AB06C5"/>
    <w:rsid w:val="00AB217F"/>
    <w:rsid w:val="00AB2C79"/>
    <w:rsid w:val="00AB669D"/>
    <w:rsid w:val="00AB66E1"/>
    <w:rsid w:val="00AB75F5"/>
    <w:rsid w:val="00AB7942"/>
    <w:rsid w:val="00AC2314"/>
    <w:rsid w:val="00AC2B08"/>
    <w:rsid w:val="00AC2B3E"/>
    <w:rsid w:val="00AC2D2D"/>
    <w:rsid w:val="00AC3797"/>
    <w:rsid w:val="00AC3D74"/>
    <w:rsid w:val="00AC4971"/>
    <w:rsid w:val="00AC5262"/>
    <w:rsid w:val="00AC5364"/>
    <w:rsid w:val="00AC5A4F"/>
    <w:rsid w:val="00AC797C"/>
    <w:rsid w:val="00AC7A0B"/>
    <w:rsid w:val="00AC7F1D"/>
    <w:rsid w:val="00AD1AE0"/>
    <w:rsid w:val="00AD22FE"/>
    <w:rsid w:val="00AD237E"/>
    <w:rsid w:val="00AD3ACD"/>
    <w:rsid w:val="00AD3B00"/>
    <w:rsid w:val="00AD54F9"/>
    <w:rsid w:val="00AD564A"/>
    <w:rsid w:val="00AD5BAC"/>
    <w:rsid w:val="00AD670C"/>
    <w:rsid w:val="00AD73F4"/>
    <w:rsid w:val="00AE0CA1"/>
    <w:rsid w:val="00AE10C9"/>
    <w:rsid w:val="00AE11B8"/>
    <w:rsid w:val="00AE1A47"/>
    <w:rsid w:val="00AE350F"/>
    <w:rsid w:val="00AE3FC4"/>
    <w:rsid w:val="00AE4050"/>
    <w:rsid w:val="00AE4989"/>
    <w:rsid w:val="00AE5322"/>
    <w:rsid w:val="00AE6CF7"/>
    <w:rsid w:val="00AE7A0A"/>
    <w:rsid w:val="00AF0069"/>
    <w:rsid w:val="00AF117B"/>
    <w:rsid w:val="00AF1D77"/>
    <w:rsid w:val="00AF20FA"/>
    <w:rsid w:val="00AF2717"/>
    <w:rsid w:val="00AF2E37"/>
    <w:rsid w:val="00AF3D10"/>
    <w:rsid w:val="00AF4142"/>
    <w:rsid w:val="00AF4231"/>
    <w:rsid w:val="00AF5135"/>
    <w:rsid w:val="00AF5EE7"/>
    <w:rsid w:val="00AF64F6"/>
    <w:rsid w:val="00AF6725"/>
    <w:rsid w:val="00AF68AF"/>
    <w:rsid w:val="00AF68FD"/>
    <w:rsid w:val="00AF7C1A"/>
    <w:rsid w:val="00B007D2"/>
    <w:rsid w:val="00B00AB8"/>
    <w:rsid w:val="00B01290"/>
    <w:rsid w:val="00B02AE3"/>
    <w:rsid w:val="00B02CAD"/>
    <w:rsid w:val="00B02D10"/>
    <w:rsid w:val="00B0377C"/>
    <w:rsid w:val="00B0418D"/>
    <w:rsid w:val="00B050C4"/>
    <w:rsid w:val="00B05751"/>
    <w:rsid w:val="00B0725C"/>
    <w:rsid w:val="00B072D5"/>
    <w:rsid w:val="00B07986"/>
    <w:rsid w:val="00B105EA"/>
    <w:rsid w:val="00B111FE"/>
    <w:rsid w:val="00B1130F"/>
    <w:rsid w:val="00B12018"/>
    <w:rsid w:val="00B13109"/>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5C6"/>
    <w:rsid w:val="00B26F0D"/>
    <w:rsid w:val="00B26FAD"/>
    <w:rsid w:val="00B27AEB"/>
    <w:rsid w:val="00B27BA4"/>
    <w:rsid w:val="00B308AC"/>
    <w:rsid w:val="00B30B45"/>
    <w:rsid w:val="00B319F4"/>
    <w:rsid w:val="00B3270A"/>
    <w:rsid w:val="00B3394E"/>
    <w:rsid w:val="00B34866"/>
    <w:rsid w:val="00B352A3"/>
    <w:rsid w:val="00B36188"/>
    <w:rsid w:val="00B3640C"/>
    <w:rsid w:val="00B373B3"/>
    <w:rsid w:val="00B37B7C"/>
    <w:rsid w:val="00B406BF"/>
    <w:rsid w:val="00B40DFA"/>
    <w:rsid w:val="00B44112"/>
    <w:rsid w:val="00B4411F"/>
    <w:rsid w:val="00B46159"/>
    <w:rsid w:val="00B46E09"/>
    <w:rsid w:val="00B47BA4"/>
    <w:rsid w:val="00B47DE8"/>
    <w:rsid w:val="00B47F5F"/>
    <w:rsid w:val="00B50269"/>
    <w:rsid w:val="00B506C6"/>
    <w:rsid w:val="00B509B9"/>
    <w:rsid w:val="00B51BDB"/>
    <w:rsid w:val="00B51F00"/>
    <w:rsid w:val="00B51F53"/>
    <w:rsid w:val="00B5276B"/>
    <w:rsid w:val="00B5346E"/>
    <w:rsid w:val="00B53595"/>
    <w:rsid w:val="00B535BE"/>
    <w:rsid w:val="00B53989"/>
    <w:rsid w:val="00B5466F"/>
    <w:rsid w:val="00B54803"/>
    <w:rsid w:val="00B5512D"/>
    <w:rsid w:val="00B55D13"/>
    <w:rsid w:val="00B56A53"/>
    <w:rsid w:val="00B60240"/>
    <w:rsid w:val="00B611CF"/>
    <w:rsid w:val="00B61269"/>
    <w:rsid w:val="00B61AB5"/>
    <w:rsid w:val="00B62EBA"/>
    <w:rsid w:val="00B6308B"/>
    <w:rsid w:val="00B64742"/>
    <w:rsid w:val="00B64C7D"/>
    <w:rsid w:val="00B659DB"/>
    <w:rsid w:val="00B66006"/>
    <w:rsid w:val="00B66B09"/>
    <w:rsid w:val="00B67CAC"/>
    <w:rsid w:val="00B70032"/>
    <w:rsid w:val="00B70817"/>
    <w:rsid w:val="00B70C24"/>
    <w:rsid w:val="00B71020"/>
    <w:rsid w:val="00B716F7"/>
    <w:rsid w:val="00B736A7"/>
    <w:rsid w:val="00B73DAA"/>
    <w:rsid w:val="00B749B1"/>
    <w:rsid w:val="00B74B53"/>
    <w:rsid w:val="00B75491"/>
    <w:rsid w:val="00B754EE"/>
    <w:rsid w:val="00B75B69"/>
    <w:rsid w:val="00B75D3B"/>
    <w:rsid w:val="00B75FAF"/>
    <w:rsid w:val="00B76735"/>
    <w:rsid w:val="00B76934"/>
    <w:rsid w:val="00B83C8C"/>
    <w:rsid w:val="00B83CA6"/>
    <w:rsid w:val="00B83F78"/>
    <w:rsid w:val="00B8485F"/>
    <w:rsid w:val="00B84E9C"/>
    <w:rsid w:val="00B85483"/>
    <w:rsid w:val="00B86453"/>
    <w:rsid w:val="00B86903"/>
    <w:rsid w:val="00B907BB"/>
    <w:rsid w:val="00B9222D"/>
    <w:rsid w:val="00B93B6B"/>
    <w:rsid w:val="00B93BDA"/>
    <w:rsid w:val="00B93EE8"/>
    <w:rsid w:val="00B9409A"/>
    <w:rsid w:val="00B94534"/>
    <w:rsid w:val="00B96BCF"/>
    <w:rsid w:val="00B96E1D"/>
    <w:rsid w:val="00B97A25"/>
    <w:rsid w:val="00BA057D"/>
    <w:rsid w:val="00BA22F3"/>
    <w:rsid w:val="00BA2C25"/>
    <w:rsid w:val="00BA426C"/>
    <w:rsid w:val="00BA4288"/>
    <w:rsid w:val="00BA489B"/>
    <w:rsid w:val="00BA4D25"/>
    <w:rsid w:val="00BA5486"/>
    <w:rsid w:val="00BA5C86"/>
    <w:rsid w:val="00BA64C8"/>
    <w:rsid w:val="00BA68E8"/>
    <w:rsid w:val="00BA7365"/>
    <w:rsid w:val="00BA7726"/>
    <w:rsid w:val="00BA7AAC"/>
    <w:rsid w:val="00BB1500"/>
    <w:rsid w:val="00BB1CC5"/>
    <w:rsid w:val="00BB2DBA"/>
    <w:rsid w:val="00BB34EB"/>
    <w:rsid w:val="00BB44D3"/>
    <w:rsid w:val="00BB4DB3"/>
    <w:rsid w:val="00BB6CFA"/>
    <w:rsid w:val="00BB6E11"/>
    <w:rsid w:val="00BC0381"/>
    <w:rsid w:val="00BC04F2"/>
    <w:rsid w:val="00BC0DF5"/>
    <w:rsid w:val="00BC13DB"/>
    <w:rsid w:val="00BC2034"/>
    <w:rsid w:val="00BC2182"/>
    <w:rsid w:val="00BC27D3"/>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FBF"/>
    <w:rsid w:val="00BD3DE1"/>
    <w:rsid w:val="00BD3EAE"/>
    <w:rsid w:val="00BD51C7"/>
    <w:rsid w:val="00BD574E"/>
    <w:rsid w:val="00BD5D51"/>
    <w:rsid w:val="00BD606D"/>
    <w:rsid w:val="00BD68FE"/>
    <w:rsid w:val="00BD6B6F"/>
    <w:rsid w:val="00BD7820"/>
    <w:rsid w:val="00BD7BE7"/>
    <w:rsid w:val="00BD7CD5"/>
    <w:rsid w:val="00BE031A"/>
    <w:rsid w:val="00BE040F"/>
    <w:rsid w:val="00BE08F8"/>
    <w:rsid w:val="00BE09DD"/>
    <w:rsid w:val="00BE0D14"/>
    <w:rsid w:val="00BE0F77"/>
    <w:rsid w:val="00BE1E2C"/>
    <w:rsid w:val="00BE54A1"/>
    <w:rsid w:val="00BE5998"/>
    <w:rsid w:val="00BE5E05"/>
    <w:rsid w:val="00BE62ED"/>
    <w:rsid w:val="00BE6530"/>
    <w:rsid w:val="00BE68C3"/>
    <w:rsid w:val="00BE6DA3"/>
    <w:rsid w:val="00BE6E20"/>
    <w:rsid w:val="00BE6E3F"/>
    <w:rsid w:val="00BE7102"/>
    <w:rsid w:val="00BE712E"/>
    <w:rsid w:val="00BF023D"/>
    <w:rsid w:val="00BF033B"/>
    <w:rsid w:val="00BF07A7"/>
    <w:rsid w:val="00BF0E5A"/>
    <w:rsid w:val="00BF0ED7"/>
    <w:rsid w:val="00BF12A7"/>
    <w:rsid w:val="00BF21CE"/>
    <w:rsid w:val="00BF232F"/>
    <w:rsid w:val="00BF23A1"/>
    <w:rsid w:val="00BF2906"/>
    <w:rsid w:val="00BF2B68"/>
    <w:rsid w:val="00BF381B"/>
    <w:rsid w:val="00BF3C25"/>
    <w:rsid w:val="00BF3E78"/>
    <w:rsid w:val="00BF3E86"/>
    <w:rsid w:val="00BF43C4"/>
    <w:rsid w:val="00BF48B1"/>
    <w:rsid w:val="00BF4E60"/>
    <w:rsid w:val="00BF50B6"/>
    <w:rsid w:val="00BF6D04"/>
    <w:rsid w:val="00BF718E"/>
    <w:rsid w:val="00BF7393"/>
    <w:rsid w:val="00BF7754"/>
    <w:rsid w:val="00C000A6"/>
    <w:rsid w:val="00C00DC2"/>
    <w:rsid w:val="00C01CB5"/>
    <w:rsid w:val="00C01F65"/>
    <w:rsid w:val="00C02422"/>
    <w:rsid w:val="00C02C7E"/>
    <w:rsid w:val="00C02ECB"/>
    <w:rsid w:val="00C031B6"/>
    <w:rsid w:val="00C04B62"/>
    <w:rsid w:val="00C055A7"/>
    <w:rsid w:val="00C10964"/>
    <w:rsid w:val="00C10A01"/>
    <w:rsid w:val="00C118BE"/>
    <w:rsid w:val="00C13D0D"/>
    <w:rsid w:val="00C144B4"/>
    <w:rsid w:val="00C14987"/>
    <w:rsid w:val="00C15EC6"/>
    <w:rsid w:val="00C22720"/>
    <w:rsid w:val="00C22E4A"/>
    <w:rsid w:val="00C22ED9"/>
    <w:rsid w:val="00C2402B"/>
    <w:rsid w:val="00C24045"/>
    <w:rsid w:val="00C24392"/>
    <w:rsid w:val="00C2514A"/>
    <w:rsid w:val="00C2517A"/>
    <w:rsid w:val="00C266C4"/>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3269"/>
    <w:rsid w:val="00C4393E"/>
    <w:rsid w:val="00C43A19"/>
    <w:rsid w:val="00C43A68"/>
    <w:rsid w:val="00C44230"/>
    <w:rsid w:val="00C446DB"/>
    <w:rsid w:val="00C44726"/>
    <w:rsid w:val="00C4542C"/>
    <w:rsid w:val="00C45BF3"/>
    <w:rsid w:val="00C464C5"/>
    <w:rsid w:val="00C46D2F"/>
    <w:rsid w:val="00C470B3"/>
    <w:rsid w:val="00C47127"/>
    <w:rsid w:val="00C47203"/>
    <w:rsid w:val="00C47CB3"/>
    <w:rsid w:val="00C512B5"/>
    <w:rsid w:val="00C5174B"/>
    <w:rsid w:val="00C53A98"/>
    <w:rsid w:val="00C53B16"/>
    <w:rsid w:val="00C54819"/>
    <w:rsid w:val="00C54EDD"/>
    <w:rsid w:val="00C552FC"/>
    <w:rsid w:val="00C55C73"/>
    <w:rsid w:val="00C55E85"/>
    <w:rsid w:val="00C55F49"/>
    <w:rsid w:val="00C560F8"/>
    <w:rsid w:val="00C57506"/>
    <w:rsid w:val="00C57DA8"/>
    <w:rsid w:val="00C6036F"/>
    <w:rsid w:val="00C610DC"/>
    <w:rsid w:val="00C61A6C"/>
    <w:rsid w:val="00C61E60"/>
    <w:rsid w:val="00C63F95"/>
    <w:rsid w:val="00C6473F"/>
    <w:rsid w:val="00C64A8B"/>
    <w:rsid w:val="00C67094"/>
    <w:rsid w:val="00C6728F"/>
    <w:rsid w:val="00C678B6"/>
    <w:rsid w:val="00C67B45"/>
    <w:rsid w:val="00C67C01"/>
    <w:rsid w:val="00C71478"/>
    <w:rsid w:val="00C71C51"/>
    <w:rsid w:val="00C73377"/>
    <w:rsid w:val="00C7360D"/>
    <w:rsid w:val="00C74233"/>
    <w:rsid w:val="00C75197"/>
    <w:rsid w:val="00C75B7A"/>
    <w:rsid w:val="00C75C46"/>
    <w:rsid w:val="00C818B0"/>
    <w:rsid w:val="00C82433"/>
    <w:rsid w:val="00C83391"/>
    <w:rsid w:val="00C83B9F"/>
    <w:rsid w:val="00C83E2A"/>
    <w:rsid w:val="00C850C6"/>
    <w:rsid w:val="00C856A9"/>
    <w:rsid w:val="00C85B4B"/>
    <w:rsid w:val="00C85DA4"/>
    <w:rsid w:val="00C863F5"/>
    <w:rsid w:val="00C868C5"/>
    <w:rsid w:val="00C8756B"/>
    <w:rsid w:val="00C87CA4"/>
    <w:rsid w:val="00C90714"/>
    <w:rsid w:val="00C90E09"/>
    <w:rsid w:val="00C91FDB"/>
    <w:rsid w:val="00C93714"/>
    <w:rsid w:val="00C937DB"/>
    <w:rsid w:val="00C938EA"/>
    <w:rsid w:val="00C93D36"/>
    <w:rsid w:val="00C940E3"/>
    <w:rsid w:val="00C94DF2"/>
    <w:rsid w:val="00C956C8"/>
    <w:rsid w:val="00C95785"/>
    <w:rsid w:val="00C962F7"/>
    <w:rsid w:val="00C96556"/>
    <w:rsid w:val="00C96990"/>
    <w:rsid w:val="00C96DED"/>
    <w:rsid w:val="00C97081"/>
    <w:rsid w:val="00C97734"/>
    <w:rsid w:val="00C9780E"/>
    <w:rsid w:val="00C97F2A"/>
    <w:rsid w:val="00CA0010"/>
    <w:rsid w:val="00CA02ED"/>
    <w:rsid w:val="00CA068A"/>
    <w:rsid w:val="00CA0C42"/>
    <w:rsid w:val="00CA19C8"/>
    <w:rsid w:val="00CA26F3"/>
    <w:rsid w:val="00CA27D0"/>
    <w:rsid w:val="00CA3AC9"/>
    <w:rsid w:val="00CA3D14"/>
    <w:rsid w:val="00CA3E9D"/>
    <w:rsid w:val="00CA56D6"/>
    <w:rsid w:val="00CA5E2B"/>
    <w:rsid w:val="00CA6377"/>
    <w:rsid w:val="00CA68B6"/>
    <w:rsid w:val="00CA68C1"/>
    <w:rsid w:val="00CA6AEE"/>
    <w:rsid w:val="00CA6EB8"/>
    <w:rsid w:val="00CA798C"/>
    <w:rsid w:val="00CB0938"/>
    <w:rsid w:val="00CB17E9"/>
    <w:rsid w:val="00CB3A61"/>
    <w:rsid w:val="00CB427A"/>
    <w:rsid w:val="00CB46E5"/>
    <w:rsid w:val="00CB51F8"/>
    <w:rsid w:val="00CB6113"/>
    <w:rsid w:val="00CB6F44"/>
    <w:rsid w:val="00CB7007"/>
    <w:rsid w:val="00CB70EC"/>
    <w:rsid w:val="00CB710D"/>
    <w:rsid w:val="00CB7499"/>
    <w:rsid w:val="00CC051D"/>
    <w:rsid w:val="00CC21D2"/>
    <w:rsid w:val="00CC221D"/>
    <w:rsid w:val="00CC23E3"/>
    <w:rsid w:val="00CC2C8F"/>
    <w:rsid w:val="00CC45AD"/>
    <w:rsid w:val="00CC51AE"/>
    <w:rsid w:val="00CC669B"/>
    <w:rsid w:val="00CC6AEA"/>
    <w:rsid w:val="00CC745F"/>
    <w:rsid w:val="00CC78EE"/>
    <w:rsid w:val="00CD21F2"/>
    <w:rsid w:val="00CD3B0D"/>
    <w:rsid w:val="00CD44A6"/>
    <w:rsid w:val="00CD48DF"/>
    <w:rsid w:val="00CD563A"/>
    <w:rsid w:val="00CD5C08"/>
    <w:rsid w:val="00CD777A"/>
    <w:rsid w:val="00CE047D"/>
    <w:rsid w:val="00CE09B9"/>
    <w:rsid w:val="00CE0F9B"/>
    <w:rsid w:val="00CE170E"/>
    <w:rsid w:val="00CE1FB8"/>
    <w:rsid w:val="00CE1FFC"/>
    <w:rsid w:val="00CE279D"/>
    <w:rsid w:val="00CE2C3D"/>
    <w:rsid w:val="00CE4100"/>
    <w:rsid w:val="00CE415E"/>
    <w:rsid w:val="00CE4688"/>
    <w:rsid w:val="00CE4DD7"/>
    <w:rsid w:val="00CE4FE0"/>
    <w:rsid w:val="00CE550A"/>
    <w:rsid w:val="00CE5DBD"/>
    <w:rsid w:val="00CE618F"/>
    <w:rsid w:val="00CE7B79"/>
    <w:rsid w:val="00CF0506"/>
    <w:rsid w:val="00CF07F4"/>
    <w:rsid w:val="00CF0B7C"/>
    <w:rsid w:val="00CF1315"/>
    <w:rsid w:val="00CF1341"/>
    <w:rsid w:val="00CF167A"/>
    <w:rsid w:val="00CF1D2F"/>
    <w:rsid w:val="00CF2E9D"/>
    <w:rsid w:val="00CF3E5D"/>
    <w:rsid w:val="00CF3F09"/>
    <w:rsid w:val="00CF40BA"/>
    <w:rsid w:val="00CF468C"/>
    <w:rsid w:val="00CF536C"/>
    <w:rsid w:val="00CF5BFE"/>
    <w:rsid w:val="00CF645A"/>
    <w:rsid w:val="00CF70F1"/>
    <w:rsid w:val="00CF759F"/>
    <w:rsid w:val="00CF772E"/>
    <w:rsid w:val="00D00551"/>
    <w:rsid w:val="00D00791"/>
    <w:rsid w:val="00D0164A"/>
    <w:rsid w:val="00D01B31"/>
    <w:rsid w:val="00D02D9B"/>
    <w:rsid w:val="00D03408"/>
    <w:rsid w:val="00D03CA5"/>
    <w:rsid w:val="00D046C8"/>
    <w:rsid w:val="00D04769"/>
    <w:rsid w:val="00D048BE"/>
    <w:rsid w:val="00D04F79"/>
    <w:rsid w:val="00D05D1B"/>
    <w:rsid w:val="00D0603C"/>
    <w:rsid w:val="00D064E8"/>
    <w:rsid w:val="00D1008D"/>
    <w:rsid w:val="00D11500"/>
    <w:rsid w:val="00D116A6"/>
    <w:rsid w:val="00D124E0"/>
    <w:rsid w:val="00D140D1"/>
    <w:rsid w:val="00D14B74"/>
    <w:rsid w:val="00D14F3A"/>
    <w:rsid w:val="00D167C2"/>
    <w:rsid w:val="00D16C6E"/>
    <w:rsid w:val="00D17BD0"/>
    <w:rsid w:val="00D17D27"/>
    <w:rsid w:val="00D2024B"/>
    <w:rsid w:val="00D209F2"/>
    <w:rsid w:val="00D20A4C"/>
    <w:rsid w:val="00D20D27"/>
    <w:rsid w:val="00D212DD"/>
    <w:rsid w:val="00D216EE"/>
    <w:rsid w:val="00D21F49"/>
    <w:rsid w:val="00D2297C"/>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CAC"/>
    <w:rsid w:val="00D33249"/>
    <w:rsid w:val="00D33E9D"/>
    <w:rsid w:val="00D33ED8"/>
    <w:rsid w:val="00D341B2"/>
    <w:rsid w:val="00D35F1D"/>
    <w:rsid w:val="00D37696"/>
    <w:rsid w:val="00D40DFC"/>
    <w:rsid w:val="00D40E05"/>
    <w:rsid w:val="00D411F0"/>
    <w:rsid w:val="00D42488"/>
    <w:rsid w:val="00D42D88"/>
    <w:rsid w:val="00D444C3"/>
    <w:rsid w:val="00D44B62"/>
    <w:rsid w:val="00D45D89"/>
    <w:rsid w:val="00D47A75"/>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2603"/>
    <w:rsid w:val="00D63823"/>
    <w:rsid w:val="00D63C5B"/>
    <w:rsid w:val="00D63D98"/>
    <w:rsid w:val="00D64B4C"/>
    <w:rsid w:val="00D6609B"/>
    <w:rsid w:val="00D66B80"/>
    <w:rsid w:val="00D66CCE"/>
    <w:rsid w:val="00D66CF4"/>
    <w:rsid w:val="00D66DDA"/>
    <w:rsid w:val="00D700B6"/>
    <w:rsid w:val="00D70997"/>
    <w:rsid w:val="00D70A7D"/>
    <w:rsid w:val="00D70DA6"/>
    <w:rsid w:val="00D715C0"/>
    <w:rsid w:val="00D71CD5"/>
    <w:rsid w:val="00D71E48"/>
    <w:rsid w:val="00D71F89"/>
    <w:rsid w:val="00D72630"/>
    <w:rsid w:val="00D728CD"/>
    <w:rsid w:val="00D72DD2"/>
    <w:rsid w:val="00D7352E"/>
    <w:rsid w:val="00D73EB4"/>
    <w:rsid w:val="00D73FB8"/>
    <w:rsid w:val="00D74AF4"/>
    <w:rsid w:val="00D75A9C"/>
    <w:rsid w:val="00D76417"/>
    <w:rsid w:val="00D76802"/>
    <w:rsid w:val="00D7791C"/>
    <w:rsid w:val="00D77B3E"/>
    <w:rsid w:val="00D81022"/>
    <w:rsid w:val="00D817AB"/>
    <w:rsid w:val="00D81ACE"/>
    <w:rsid w:val="00D81C35"/>
    <w:rsid w:val="00D828EF"/>
    <w:rsid w:val="00D845D0"/>
    <w:rsid w:val="00D848F5"/>
    <w:rsid w:val="00D8564D"/>
    <w:rsid w:val="00D8616F"/>
    <w:rsid w:val="00D864E1"/>
    <w:rsid w:val="00D86600"/>
    <w:rsid w:val="00D86627"/>
    <w:rsid w:val="00D86748"/>
    <w:rsid w:val="00D86F94"/>
    <w:rsid w:val="00D87979"/>
    <w:rsid w:val="00D90124"/>
    <w:rsid w:val="00D90505"/>
    <w:rsid w:val="00D90568"/>
    <w:rsid w:val="00D90E18"/>
    <w:rsid w:val="00D915A7"/>
    <w:rsid w:val="00D9260A"/>
    <w:rsid w:val="00D92E51"/>
    <w:rsid w:val="00D93C3B"/>
    <w:rsid w:val="00D94B1D"/>
    <w:rsid w:val="00D97CEE"/>
    <w:rsid w:val="00D97DC8"/>
    <w:rsid w:val="00DA0936"/>
    <w:rsid w:val="00DA2331"/>
    <w:rsid w:val="00DA271F"/>
    <w:rsid w:val="00DA3BB0"/>
    <w:rsid w:val="00DA4265"/>
    <w:rsid w:val="00DA48A3"/>
    <w:rsid w:val="00DA57E8"/>
    <w:rsid w:val="00DA5DE9"/>
    <w:rsid w:val="00DA6A07"/>
    <w:rsid w:val="00DA6C41"/>
    <w:rsid w:val="00DA6E52"/>
    <w:rsid w:val="00DA70A7"/>
    <w:rsid w:val="00DA72A1"/>
    <w:rsid w:val="00DB0130"/>
    <w:rsid w:val="00DB02ED"/>
    <w:rsid w:val="00DB0401"/>
    <w:rsid w:val="00DB04E6"/>
    <w:rsid w:val="00DB0DB1"/>
    <w:rsid w:val="00DB1140"/>
    <w:rsid w:val="00DB120F"/>
    <w:rsid w:val="00DB1605"/>
    <w:rsid w:val="00DB1D0F"/>
    <w:rsid w:val="00DB314D"/>
    <w:rsid w:val="00DB318A"/>
    <w:rsid w:val="00DB3637"/>
    <w:rsid w:val="00DB3C9A"/>
    <w:rsid w:val="00DB3DDD"/>
    <w:rsid w:val="00DB3F48"/>
    <w:rsid w:val="00DB4A8D"/>
    <w:rsid w:val="00DB4CA8"/>
    <w:rsid w:val="00DB4FAB"/>
    <w:rsid w:val="00DB548B"/>
    <w:rsid w:val="00DB5795"/>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B89"/>
    <w:rsid w:val="00DD0755"/>
    <w:rsid w:val="00DD09A8"/>
    <w:rsid w:val="00DD0C19"/>
    <w:rsid w:val="00DD2A75"/>
    <w:rsid w:val="00DD2B21"/>
    <w:rsid w:val="00DD434C"/>
    <w:rsid w:val="00DD4982"/>
    <w:rsid w:val="00DD60FA"/>
    <w:rsid w:val="00DD6918"/>
    <w:rsid w:val="00DD79AB"/>
    <w:rsid w:val="00DD7D19"/>
    <w:rsid w:val="00DE1541"/>
    <w:rsid w:val="00DE1832"/>
    <w:rsid w:val="00DE1A6B"/>
    <w:rsid w:val="00DE2075"/>
    <w:rsid w:val="00DE2641"/>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5084"/>
    <w:rsid w:val="00DF50E1"/>
    <w:rsid w:val="00DF6E3B"/>
    <w:rsid w:val="00DF6E40"/>
    <w:rsid w:val="00E00736"/>
    <w:rsid w:val="00E008F9"/>
    <w:rsid w:val="00E0221F"/>
    <w:rsid w:val="00E0233C"/>
    <w:rsid w:val="00E02753"/>
    <w:rsid w:val="00E04949"/>
    <w:rsid w:val="00E05523"/>
    <w:rsid w:val="00E06A26"/>
    <w:rsid w:val="00E0758F"/>
    <w:rsid w:val="00E07682"/>
    <w:rsid w:val="00E10B3E"/>
    <w:rsid w:val="00E12E00"/>
    <w:rsid w:val="00E133A2"/>
    <w:rsid w:val="00E13722"/>
    <w:rsid w:val="00E14B88"/>
    <w:rsid w:val="00E14D32"/>
    <w:rsid w:val="00E160E3"/>
    <w:rsid w:val="00E16923"/>
    <w:rsid w:val="00E1729A"/>
    <w:rsid w:val="00E17B2B"/>
    <w:rsid w:val="00E209EB"/>
    <w:rsid w:val="00E20A0A"/>
    <w:rsid w:val="00E20A8C"/>
    <w:rsid w:val="00E20E2F"/>
    <w:rsid w:val="00E2190A"/>
    <w:rsid w:val="00E21A7F"/>
    <w:rsid w:val="00E21B01"/>
    <w:rsid w:val="00E22F59"/>
    <w:rsid w:val="00E2302D"/>
    <w:rsid w:val="00E25DB7"/>
    <w:rsid w:val="00E267C4"/>
    <w:rsid w:val="00E30405"/>
    <w:rsid w:val="00E30BE4"/>
    <w:rsid w:val="00E3108F"/>
    <w:rsid w:val="00E31ED8"/>
    <w:rsid w:val="00E32526"/>
    <w:rsid w:val="00E33527"/>
    <w:rsid w:val="00E339C9"/>
    <w:rsid w:val="00E34115"/>
    <w:rsid w:val="00E3671F"/>
    <w:rsid w:val="00E36B19"/>
    <w:rsid w:val="00E36FAD"/>
    <w:rsid w:val="00E37B4E"/>
    <w:rsid w:val="00E37E83"/>
    <w:rsid w:val="00E37E9B"/>
    <w:rsid w:val="00E402C8"/>
    <w:rsid w:val="00E42676"/>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60142"/>
    <w:rsid w:val="00E616AB"/>
    <w:rsid w:val="00E6190B"/>
    <w:rsid w:val="00E61F54"/>
    <w:rsid w:val="00E62406"/>
    <w:rsid w:val="00E6280C"/>
    <w:rsid w:val="00E635B4"/>
    <w:rsid w:val="00E63FFC"/>
    <w:rsid w:val="00E642E7"/>
    <w:rsid w:val="00E6450B"/>
    <w:rsid w:val="00E64E9B"/>
    <w:rsid w:val="00E65DA2"/>
    <w:rsid w:val="00E6632E"/>
    <w:rsid w:val="00E67098"/>
    <w:rsid w:val="00E709F1"/>
    <w:rsid w:val="00E724F6"/>
    <w:rsid w:val="00E72784"/>
    <w:rsid w:val="00E72BE1"/>
    <w:rsid w:val="00E7365E"/>
    <w:rsid w:val="00E73DAF"/>
    <w:rsid w:val="00E7430A"/>
    <w:rsid w:val="00E754C4"/>
    <w:rsid w:val="00E75C3D"/>
    <w:rsid w:val="00E76D9B"/>
    <w:rsid w:val="00E76E84"/>
    <w:rsid w:val="00E77060"/>
    <w:rsid w:val="00E80E74"/>
    <w:rsid w:val="00E80FCF"/>
    <w:rsid w:val="00E82327"/>
    <w:rsid w:val="00E82526"/>
    <w:rsid w:val="00E82F1B"/>
    <w:rsid w:val="00E84187"/>
    <w:rsid w:val="00E84614"/>
    <w:rsid w:val="00E84BFC"/>
    <w:rsid w:val="00E84E56"/>
    <w:rsid w:val="00E8576F"/>
    <w:rsid w:val="00E85A4C"/>
    <w:rsid w:val="00E86894"/>
    <w:rsid w:val="00E87A8B"/>
    <w:rsid w:val="00E909B7"/>
    <w:rsid w:val="00E913A1"/>
    <w:rsid w:val="00E9286D"/>
    <w:rsid w:val="00E92D36"/>
    <w:rsid w:val="00E936DA"/>
    <w:rsid w:val="00E946AE"/>
    <w:rsid w:val="00E95208"/>
    <w:rsid w:val="00E97B76"/>
    <w:rsid w:val="00EA1C1A"/>
    <w:rsid w:val="00EA4475"/>
    <w:rsid w:val="00EA47B1"/>
    <w:rsid w:val="00EA5F35"/>
    <w:rsid w:val="00EA67B7"/>
    <w:rsid w:val="00EA69BA"/>
    <w:rsid w:val="00EA7349"/>
    <w:rsid w:val="00EA766A"/>
    <w:rsid w:val="00EA7E3F"/>
    <w:rsid w:val="00EB1561"/>
    <w:rsid w:val="00EB1B62"/>
    <w:rsid w:val="00EB2A16"/>
    <w:rsid w:val="00EB37E6"/>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AAF"/>
    <w:rsid w:val="00EC1D5A"/>
    <w:rsid w:val="00EC286A"/>
    <w:rsid w:val="00EC2F6D"/>
    <w:rsid w:val="00EC4AB2"/>
    <w:rsid w:val="00EC5BFC"/>
    <w:rsid w:val="00EC66B1"/>
    <w:rsid w:val="00EC6B53"/>
    <w:rsid w:val="00EC6E9B"/>
    <w:rsid w:val="00EC6EA8"/>
    <w:rsid w:val="00ED0569"/>
    <w:rsid w:val="00ED11E5"/>
    <w:rsid w:val="00ED16A7"/>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B87"/>
    <w:rsid w:val="00EE4136"/>
    <w:rsid w:val="00EE45F2"/>
    <w:rsid w:val="00EE7461"/>
    <w:rsid w:val="00EE76CF"/>
    <w:rsid w:val="00EF02DF"/>
    <w:rsid w:val="00EF157D"/>
    <w:rsid w:val="00EF1695"/>
    <w:rsid w:val="00EF16F5"/>
    <w:rsid w:val="00EF204C"/>
    <w:rsid w:val="00EF4168"/>
    <w:rsid w:val="00EF4560"/>
    <w:rsid w:val="00EF45EF"/>
    <w:rsid w:val="00EF462E"/>
    <w:rsid w:val="00EF4C9E"/>
    <w:rsid w:val="00EF5514"/>
    <w:rsid w:val="00EF5854"/>
    <w:rsid w:val="00EF5CFC"/>
    <w:rsid w:val="00EF692D"/>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6B2"/>
    <w:rsid w:val="00F11FDE"/>
    <w:rsid w:val="00F12221"/>
    <w:rsid w:val="00F1230B"/>
    <w:rsid w:val="00F12EE5"/>
    <w:rsid w:val="00F13040"/>
    <w:rsid w:val="00F1337F"/>
    <w:rsid w:val="00F1553E"/>
    <w:rsid w:val="00F15D83"/>
    <w:rsid w:val="00F16F42"/>
    <w:rsid w:val="00F177F8"/>
    <w:rsid w:val="00F17E35"/>
    <w:rsid w:val="00F17E8C"/>
    <w:rsid w:val="00F208B1"/>
    <w:rsid w:val="00F2154E"/>
    <w:rsid w:val="00F21B33"/>
    <w:rsid w:val="00F21D94"/>
    <w:rsid w:val="00F2255F"/>
    <w:rsid w:val="00F225C7"/>
    <w:rsid w:val="00F233C5"/>
    <w:rsid w:val="00F23484"/>
    <w:rsid w:val="00F2381B"/>
    <w:rsid w:val="00F23ADD"/>
    <w:rsid w:val="00F24BCC"/>
    <w:rsid w:val="00F252EF"/>
    <w:rsid w:val="00F25EBB"/>
    <w:rsid w:val="00F25F19"/>
    <w:rsid w:val="00F271BE"/>
    <w:rsid w:val="00F27CB2"/>
    <w:rsid w:val="00F30882"/>
    <w:rsid w:val="00F30F3C"/>
    <w:rsid w:val="00F312B5"/>
    <w:rsid w:val="00F31B78"/>
    <w:rsid w:val="00F31FA9"/>
    <w:rsid w:val="00F32987"/>
    <w:rsid w:val="00F32EAB"/>
    <w:rsid w:val="00F330CC"/>
    <w:rsid w:val="00F3327F"/>
    <w:rsid w:val="00F34055"/>
    <w:rsid w:val="00F34805"/>
    <w:rsid w:val="00F352CE"/>
    <w:rsid w:val="00F36362"/>
    <w:rsid w:val="00F36868"/>
    <w:rsid w:val="00F36F3A"/>
    <w:rsid w:val="00F375DE"/>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DF0"/>
    <w:rsid w:val="00F4537E"/>
    <w:rsid w:val="00F455AB"/>
    <w:rsid w:val="00F465DD"/>
    <w:rsid w:val="00F47266"/>
    <w:rsid w:val="00F475FE"/>
    <w:rsid w:val="00F47A4A"/>
    <w:rsid w:val="00F507F9"/>
    <w:rsid w:val="00F51735"/>
    <w:rsid w:val="00F52C8A"/>
    <w:rsid w:val="00F537C3"/>
    <w:rsid w:val="00F5473E"/>
    <w:rsid w:val="00F54DB9"/>
    <w:rsid w:val="00F55AD2"/>
    <w:rsid w:val="00F561E1"/>
    <w:rsid w:val="00F56200"/>
    <w:rsid w:val="00F56298"/>
    <w:rsid w:val="00F56851"/>
    <w:rsid w:val="00F568D2"/>
    <w:rsid w:val="00F56D1D"/>
    <w:rsid w:val="00F56F36"/>
    <w:rsid w:val="00F5764B"/>
    <w:rsid w:val="00F60DA3"/>
    <w:rsid w:val="00F6222C"/>
    <w:rsid w:val="00F6234E"/>
    <w:rsid w:val="00F6367D"/>
    <w:rsid w:val="00F63D71"/>
    <w:rsid w:val="00F63F1A"/>
    <w:rsid w:val="00F6407D"/>
    <w:rsid w:val="00F64BFD"/>
    <w:rsid w:val="00F652F2"/>
    <w:rsid w:val="00F66196"/>
    <w:rsid w:val="00F66464"/>
    <w:rsid w:val="00F67EB5"/>
    <w:rsid w:val="00F71483"/>
    <w:rsid w:val="00F71C65"/>
    <w:rsid w:val="00F72468"/>
    <w:rsid w:val="00F72C01"/>
    <w:rsid w:val="00F72EC1"/>
    <w:rsid w:val="00F7380D"/>
    <w:rsid w:val="00F73D34"/>
    <w:rsid w:val="00F74ED5"/>
    <w:rsid w:val="00F75187"/>
    <w:rsid w:val="00F763C9"/>
    <w:rsid w:val="00F763CE"/>
    <w:rsid w:val="00F76F58"/>
    <w:rsid w:val="00F80068"/>
    <w:rsid w:val="00F80D89"/>
    <w:rsid w:val="00F81AD1"/>
    <w:rsid w:val="00F81B77"/>
    <w:rsid w:val="00F82A80"/>
    <w:rsid w:val="00F84501"/>
    <w:rsid w:val="00F84524"/>
    <w:rsid w:val="00F856CD"/>
    <w:rsid w:val="00F85A3C"/>
    <w:rsid w:val="00F86143"/>
    <w:rsid w:val="00F86448"/>
    <w:rsid w:val="00F86E97"/>
    <w:rsid w:val="00F90690"/>
    <w:rsid w:val="00F90734"/>
    <w:rsid w:val="00F9255B"/>
    <w:rsid w:val="00F9283E"/>
    <w:rsid w:val="00F93028"/>
    <w:rsid w:val="00F9334D"/>
    <w:rsid w:val="00F933EF"/>
    <w:rsid w:val="00F9369D"/>
    <w:rsid w:val="00F939B7"/>
    <w:rsid w:val="00F9466B"/>
    <w:rsid w:val="00F95224"/>
    <w:rsid w:val="00F95E8C"/>
    <w:rsid w:val="00F97098"/>
    <w:rsid w:val="00F9773F"/>
    <w:rsid w:val="00FA0647"/>
    <w:rsid w:val="00FA14E7"/>
    <w:rsid w:val="00FA1ED7"/>
    <w:rsid w:val="00FA2FAA"/>
    <w:rsid w:val="00FA34DE"/>
    <w:rsid w:val="00FA4786"/>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7C39"/>
    <w:rsid w:val="00FB7FD9"/>
    <w:rsid w:val="00FC0196"/>
    <w:rsid w:val="00FC12B4"/>
    <w:rsid w:val="00FC2516"/>
    <w:rsid w:val="00FC26CD"/>
    <w:rsid w:val="00FC3025"/>
    <w:rsid w:val="00FC32C1"/>
    <w:rsid w:val="00FC4034"/>
    <w:rsid w:val="00FC4A2A"/>
    <w:rsid w:val="00FC54BD"/>
    <w:rsid w:val="00FC587E"/>
    <w:rsid w:val="00FC58FB"/>
    <w:rsid w:val="00FC5CDF"/>
    <w:rsid w:val="00FC704E"/>
    <w:rsid w:val="00FD038D"/>
    <w:rsid w:val="00FD0E86"/>
    <w:rsid w:val="00FD122C"/>
    <w:rsid w:val="00FD13A0"/>
    <w:rsid w:val="00FD1D09"/>
    <w:rsid w:val="00FD411F"/>
    <w:rsid w:val="00FD4257"/>
    <w:rsid w:val="00FD52C7"/>
    <w:rsid w:val="00FD52C8"/>
    <w:rsid w:val="00FD62A8"/>
    <w:rsid w:val="00FD63FC"/>
    <w:rsid w:val="00FD7066"/>
    <w:rsid w:val="00FE03A7"/>
    <w:rsid w:val="00FE07ED"/>
    <w:rsid w:val="00FE184F"/>
    <w:rsid w:val="00FE19A9"/>
    <w:rsid w:val="00FE299B"/>
    <w:rsid w:val="00FE2B3B"/>
    <w:rsid w:val="00FE2F9A"/>
    <w:rsid w:val="00FE3BBA"/>
    <w:rsid w:val="00FE3F91"/>
    <w:rsid w:val="00FE40FE"/>
    <w:rsid w:val="00FE4D59"/>
    <w:rsid w:val="00FE5253"/>
    <w:rsid w:val="00FE5CAE"/>
    <w:rsid w:val="00FE5D1B"/>
    <w:rsid w:val="00FE64C5"/>
    <w:rsid w:val="00FE68D0"/>
    <w:rsid w:val="00FE6A15"/>
    <w:rsid w:val="00FF156C"/>
    <w:rsid w:val="00FF18C5"/>
    <w:rsid w:val="00FF1B77"/>
    <w:rsid w:val="00FF2699"/>
    <w:rsid w:val="00FF27D0"/>
    <w:rsid w:val="00FF35AB"/>
    <w:rsid w:val="00FF3689"/>
    <w:rsid w:val="00FF4BFD"/>
    <w:rsid w:val="00FF6AD8"/>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CB8006D8-3303-4E7F-AE89-F67E27B65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6255B"/>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LIJ33@pitt.edu" TargetMode="External"/><Relationship Id="rId21" Type="http://schemas.openxmlformats.org/officeDocument/2006/relationships/hyperlink" Target="https://faculty.sustech.edu.cn/?tagid=geq&amp;iscss=1&amp;snapid=1&amp;orderby=date&amp;go=1&amp;lang=en" TargetMode="External"/><Relationship Id="rId42" Type="http://schemas.openxmlformats.org/officeDocument/2006/relationships/hyperlink" Target="https://liuchao-jin.github.io/" TargetMode="External"/><Relationship Id="rId63" Type="http://schemas.openxmlformats.org/officeDocument/2006/relationships/hyperlink" Target="mailto:1155170424@link.cuhk.edu.hk" TargetMode="External"/><Relationship Id="rId84" Type="http://schemas.openxmlformats.org/officeDocument/2006/relationships/hyperlink" Target="mailto:zhangkangcas@gmail.com" TargetMode="External"/><Relationship Id="rId138" Type="http://schemas.openxmlformats.org/officeDocument/2006/relationships/hyperlink" Target="mailto:aoxin.qi@scupi.cn" TargetMode="External"/><Relationship Id="rId107" Type="http://schemas.openxmlformats.org/officeDocument/2006/relationships/hyperlink" Target="mailto:LIJ33@pitt.edu" TargetMode="External"/><Relationship Id="rId11" Type="http://schemas.openxmlformats.org/officeDocument/2006/relationships/hyperlink" Target="https://drive.google.com/drive/folders/1vgwOMMCUJbX8KRZfx7e8FMePHbgnilmE?usp=sharing" TargetMode="External"/><Relationship Id="rId32" Type="http://schemas.openxmlformats.org/officeDocument/2006/relationships/hyperlink" Target="https://faculty.sustech.edu.cn/?tagid=geq&amp;iscss=1&amp;snapid=1&amp;orderby=date&amp;go=1&amp;lang=en" TargetMode="External"/><Relationship Id="rId53" Type="http://schemas.openxmlformats.org/officeDocument/2006/relationships/hyperlink" Target="mailto:ylkan@mae.cuhk.edu.hk" TargetMode="External"/><Relationship Id="rId74" Type="http://schemas.openxmlformats.org/officeDocument/2006/relationships/hyperlink" Target="mailto:nicoleli@orientalab.com" TargetMode="External"/><Relationship Id="rId128" Type="http://schemas.openxmlformats.org/officeDocument/2006/relationships/hyperlink" Target="mailto:2018141521037@stu.scu.edu.cn" TargetMode="External"/><Relationship Id="rId5" Type="http://schemas.openxmlformats.org/officeDocument/2006/relationships/settings" Target="settings.xml"/><Relationship Id="rId90" Type="http://schemas.openxmlformats.org/officeDocument/2006/relationships/hyperlink" Target="mailto:whliao@cuhk.edu.hk" TargetMode="External"/><Relationship Id="rId95" Type="http://schemas.openxmlformats.org/officeDocument/2006/relationships/image" Target="media/image2.png"/><Relationship Id="rId22" Type="http://schemas.openxmlformats.org/officeDocument/2006/relationships/hyperlink" Target="https://faculty.sustech.edu.cn/?tagid=geq&amp;iscss=1&amp;snapid=1&amp;orderby=date&amp;go=1&amp;lang=en" TargetMode="External"/><Relationship Id="rId27" Type="http://schemas.openxmlformats.org/officeDocument/2006/relationships/hyperlink" Target="https://cloud.itsc.cuhk.edu.hk/webform/view.php?id=13669718" TargetMode="External"/><Relationship Id="rId43" Type="http://schemas.openxmlformats.org/officeDocument/2006/relationships/hyperlink" Target="https://liuchao-jin.github.io/" TargetMode="External"/><Relationship Id="rId48" Type="http://schemas.openxmlformats.org/officeDocument/2006/relationships/hyperlink" Target="https://github.com/academicpages/academicpages.github.io" TargetMode="External"/><Relationship Id="rId64" Type="http://schemas.openxmlformats.org/officeDocument/2006/relationships/hyperlink" Target="https://fellow.sustech.edu.cn/" TargetMode="External"/><Relationship Id="rId69" Type="http://schemas.openxmlformats.org/officeDocument/2006/relationships/hyperlink" Target="https://outlook.office.com/bookwithme/user/e979816620a34abca6a6b3329ea492e7@link.cuhk.edu.hk/meetingtype/BerJKgccy0im-Zdz0UAX4g2?anonymous" TargetMode="External"/><Relationship Id="rId113" Type="http://schemas.openxmlformats.org/officeDocument/2006/relationships/hyperlink" Target="mailto:LIJ33@pitt.edu" TargetMode="External"/><Relationship Id="rId118" Type="http://schemas.openxmlformats.org/officeDocument/2006/relationships/hyperlink" Target="mailto:Liuchao.Jin@outlook.com" TargetMode="External"/><Relationship Id="rId134" Type="http://schemas.openxmlformats.org/officeDocument/2006/relationships/hyperlink" Target="mailto:windbirdman@stu.scu.edu.cn" TargetMode="External"/><Relationship Id="rId139"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80" Type="http://schemas.openxmlformats.org/officeDocument/2006/relationships/hyperlink" Target="mailto:xiaoyazhai@cuhk.edu.hk" TargetMode="External"/><Relationship Id="rId85" Type="http://schemas.openxmlformats.org/officeDocument/2006/relationships/hyperlink" Target="mailto:qtlu@link.cuhk.edu.hk" TargetMode="External"/><Relationship Id="rId12" Type="http://schemas.openxmlformats.org/officeDocument/2006/relationships/hyperlink" Target="https://www.spiedigitallibrary.org/conference-proceedings-of-spie/12949/3014941/Optimizing-stimuli-based-4D-printed-structures--a-paradigm-shift/10.1117/12.3014941.short" TargetMode="External"/><Relationship Id="rId17" Type="http://schemas.openxmlformats.org/officeDocument/2006/relationships/hyperlink" Target="https://4dprintings.com/events/4dmda2024/" TargetMode="External"/><Relationship Id="rId33" Type="http://schemas.openxmlformats.org/officeDocument/2006/relationships/hyperlink" Target="https://drive.google.com/file/d/1trOZZ0sAPIiGX-IJABMgKLd1v3UzYB1f/view?usp=drive_link" TargetMode="External"/><Relationship Id="rId38" Type="http://schemas.openxmlformats.org/officeDocument/2006/relationships/hyperlink" Target="https://www.springer.com/journal/10845" TargetMode="External"/><Relationship Id="rId59" Type="http://schemas.openxmlformats.org/officeDocument/2006/relationships/hyperlink" Target="mailto:liuchao.jin@link.cuhk.edu.hk" TargetMode="External"/><Relationship Id="rId103" Type="http://schemas.openxmlformats.org/officeDocument/2006/relationships/hyperlink" Target="mailto:enquiry@immd.gov.hk" TargetMode="External"/><Relationship Id="rId108" Type="http://schemas.openxmlformats.org/officeDocument/2006/relationships/hyperlink" Target="mailto:Liuchao.Jin@outlook.com" TargetMode="External"/><Relationship Id="rId124" Type="http://schemas.openxmlformats.org/officeDocument/2006/relationships/hyperlink" Target="mailto:janghoyoon@scupi.cn" TargetMode="External"/><Relationship Id="rId129" Type="http://schemas.openxmlformats.org/officeDocument/2006/relationships/hyperlink" Target="mailto:2018141521057@stu.scu.edu.cn" TargetMode="External"/><Relationship Id="rId54" Type="http://schemas.openxmlformats.org/officeDocument/2006/relationships/hyperlink" Target="mailto:phwong@mae.cuhk.edu.hk" TargetMode="External"/><Relationship Id="rId70" Type="http://schemas.openxmlformats.org/officeDocument/2006/relationships/hyperlink" Target="https://fellow.sustech.edu.cn/" TargetMode="External"/><Relationship Id="rId75" Type="http://schemas.openxmlformats.org/officeDocument/2006/relationships/hyperlink" Target="mailto:liuchao.jin@link.cuhk.edu.hk" TargetMode="External"/><Relationship Id="rId91" Type="http://schemas.openxmlformats.org/officeDocument/2006/relationships/hyperlink" Target="mailto:zhaoxuan505@163.com" TargetMode="External"/><Relationship Id="rId96" Type="http://schemas.openxmlformats.org/officeDocument/2006/relationships/hyperlink" Target="https://blackboard.cuhk.edu.hk/" TargetMode="External"/><Relationship Id="rId140" Type="http://schemas.openxmlformats.org/officeDocument/2006/relationships/hyperlink" Target="mailto:windbirdman@stu.scu.edu.cn" TargetMode="External"/><Relationship Id="rId145"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faculty.sustech.edu.cn/?tagid=geq&amp;iscss=1&amp;snapid=1&amp;orderby=date&amp;go=1&amp;lang=en" TargetMode="External"/><Relationship Id="rId28"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49" Type="http://schemas.openxmlformats.org/officeDocument/2006/relationships/hyperlink" Target="mailto:maesemcuhk@gmail.com" TargetMode="External"/><Relationship Id="rId114" Type="http://schemas.openxmlformats.org/officeDocument/2006/relationships/hyperlink" Target="mailto:Liuchao.Jin@outlook.com" TargetMode="External"/><Relationship Id="rId119" Type="http://schemas.openxmlformats.org/officeDocument/2006/relationships/hyperlink" Target="mailto:LIJ33@pitt.edu" TargetMode="External"/><Relationship Id="rId44" Type="http://schemas.openxmlformats.org/officeDocument/2006/relationships/hyperlink" Target="https://drive.google.com/file/d/1K8dtSLSAOiT-L0yMyrhA-ULkNCbhHSoe/view?usp=sharing" TargetMode="External"/><Relationship Id="rId60" Type="http://schemas.openxmlformats.org/officeDocument/2006/relationships/hyperlink" Target="mailto:1155186649@link.cuhk.edu.hk" TargetMode="External"/><Relationship Id="rId65" Type="http://schemas.openxmlformats.org/officeDocument/2006/relationships/hyperlink" Target="https://faculty.sustech.edu.cn/geq/en/" TargetMode="External"/><Relationship Id="rId81" Type="http://schemas.openxmlformats.org/officeDocument/2006/relationships/hyperlink" Target="mailto:whliao@cuhk.edu.hk" TargetMode="External"/><Relationship Id="rId86" Type="http://schemas.openxmlformats.org/officeDocument/2006/relationships/hyperlink" Target="mailto:zhichaoshen@cuhk.edu.hk" TargetMode="External"/><Relationship Id="rId130" Type="http://schemas.openxmlformats.org/officeDocument/2006/relationships/hyperlink" Target="mailto:changxi.wang@scupi.cn" TargetMode="External"/><Relationship Id="rId135" Type="http://schemas.openxmlformats.org/officeDocument/2006/relationships/hyperlink" Target="mailto:mhwong@mae.cuhk.edu.hk" TargetMode="External"/><Relationship Id="rId13" Type="http://schemas.openxmlformats.org/officeDocument/2006/relationships/hyperlink" Target="https://mts-npjcompumats.nature.com/cgi-bin/main.plex" TargetMode="External"/><Relationship Id="rId18" Type="http://schemas.openxmlformats.org/officeDocument/2006/relationships/hyperlink" Target="https://drive.google.com/file/d/17NBQQP6SURkjncfqz7T-bpeMaYgYJH0M/view?usp=sharing" TargetMode="External"/><Relationship Id="rId39" Type="http://schemas.openxmlformats.org/officeDocument/2006/relationships/hyperlink" Target="https://www.elsevier.com/journals/engineering/2095-8099/guide-for-authors" TargetMode="External"/><Relationship Id="rId109" Type="http://schemas.openxmlformats.org/officeDocument/2006/relationships/hyperlink" Target="mailto:LIJ33@pitt.edu" TargetMode="External"/><Relationship Id="rId34" Type="http://schemas.openxmlformats.org/officeDocument/2006/relationships/hyperlink" Target="https://docs.google.com/document/d/1SPuSVl6oZUH2fzqdgrTCpNR_EBX7KI5w/edit?usp=drive_link&amp;ouid=113708245373509091633&amp;rtpof=true&amp;sd=true" TargetMode="External"/><Relationship Id="rId50" Type="http://schemas.openxmlformats.org/officeDocument/2006/relationships/hyperlink" Target="mailto:rcyxy@opic.sz.gov.cn" TargetMode="External"/><Relationship Id="rId55" Type="http://schemas.openxmlformats.org/officeDocument/2006/relationships/hyperlink" Target="mailto:dengzy22@link.cuhk.edu.hk" TargetMode="External"/><Relationship Id="rId76" Type="http://schemas.openxmlformats.org/officeDocument/2006/relationships/hyperlink" Target="mailto:xiaoyazhai@cuhk.edu.hk" TargetMode="External"/><Relationship Id="rId97" Type="http://schemas.openxmlformats.org/officeDocument/2006/relationships/hyperlink" Target="https://forms.gle/SDqHbyVP8VCucomD7" TargetMode="External"/><Relationship Id="rId104" Type="http://schemas.openxmlformats.org/officeDocument/2006/relationships/hyperlink" Target="mailto:enquiry@immd.gov.hk" TargetMode="External"/><Relationship Id="rId120" Type="http://schemas.openxmlformats.org/officeDocument/2006/relationships/hyperlink" Target="mailto:Liuchao.Jin@outlook.com" TargetMode="External"/><Relationship Id="rId125" Type="http://schemas.openxmlformats.org/officeDocument/2006/relationships/hyperlink" Target="mailto:2018141521037@stu.scu.edu.cn" TargetMode="External"/><Relationship Id="rId141" Type="http://schemas.openxmlformats.org/officeDocument/2006/relationships/hyperlink" Target="https://yzb.sjtu.edu.cn/info/1004/3241.htm" TargetMode="External"/><Relationship Id="rId146"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hyperlink" Target="https://liuchao-jin.github.io/" TargetMode="External"/><Relationship Id="rId92" Type="http://schemas.openxmlformats.org/officeDocument/2006/relationships/hyperlink" Target="mailto:wkmok@mae.cuhk.edu.hk" TargetMode="External"/><Relationship Id="rId2" Type="http://schemas.openxmlformats.org/officeDocument/2006/relationships/customXml" Target="../customXml/item2.xml"/><Relationship Id="rId29" Type="http://schemas.openxmlformats.org/officeDocument/2006/relationships/hyperlink" Target="https://cloud.itsc.cuhk.edu.hk/webform/view.php" TargetMode="External"/><Relationship Id="rId24" Type="http://schemas.openxmlformats.org/officeDocument/2006/relationships/hyperlink" Target="https://faculty.sustech.edu.cn/?tagid=geq&amp;iscss=1&amp;snapid=1&amp;orderby=date&amp;go=1&amp;lang=en" TargetMode="External"/><Relationship Id="rId40" Type="http://schemas.openxmlformats.org/officeDocument/2006/relationships/hyperlink" Target="https://www.elsevier.com/journals/engineering/2095-8099/guide-for-authors" TargetMode="External"/><Relationship Id="rId45" Type="http://schemas.openxmlformats.org/officeDocument/2006/relationships/hyperlink" Target="https://liuchao-jin.github.io/" TargetMode="External"/><Relationship Id="rId66" Type="http://schemas.openxmlformats.org/officeDocument/2006/relationships/hyperlink" Target="https://cuhk.zoom.us/j/96803713725" TargetMode="External"/><Relationship Id="rId87" Type="http://schemas.openxmlformats.org/officeDocument/2006/relationships/hyperlink" Target="https://www.rhino3d.com/" TargetMode="External"/><Relationship Id="rId110" Type="http://schemas.openxmlformats.org/officeDocument/2006/relationships/hyperlink" Target="mailto:Liuchao.Jin@outlook.com" TargetMode="External"/><Relationship Id="rId115" Type="http://schemas.openxmlformats.org/officeDocument/2006/relationships/hyperlink" Target="mailto:LIJ33@pitt.edu" TargetMode="External"/><Relationship Id="rId131" Type="http://schemas.openxmlformats.org/officeDocument/2006/relationships/hyperlink" Target="mailto:2018141521037@stu.scu.edu.cn" TargetMode="External"/><Relationship Id="rId136" Type="http://schemas.openxmlformats.org/officeDocument/2006/relationships/hyperlink" Target="mailto:mhwong@mae.cuhk.edu.hk" TargetMode="External"/><Relationship Id="rId61" Type="http://schemas.openxmlformats.org/officeDocument/2006/relationships/hyperlink" Target="mailto:qtlu@link.cuhk.edu.hk" TargetMode="External"/><Relationship Id="rId82" Type="http://schemas.openxmlformats.org/officeDocument/2006/relationships/hyperlink" Target="mailto:jingchaojiang@cuhk.edu.hk" TargetMode="External"/><Relationship Id="rId19" Type="http://schemas.openxmlformats.org/officeDocument/2006/relationships/hyperlink" Target="https://drive.google.com/file/d/1Gctxh4O4sd4k9ywhmri3l5Ef7xBTc4hN/view?usp=sharing" TargetMode="External"/><Relationship Id="rId14" Type="http://schemas.openxmlformats.org/officeDocument/2006/relationships/hyperlink" Target="https://drive.google.com/drive/folders/1JEFBuNcFaMVLcHgD__kXQhe6XLq6vnO1?usp=sharing" TargetMode="External"/><Relationship Id="rId30" Type="http://schemas.openxmlformats.org/officeDocument/2006/relationships/hyperlink" Target="http://www.smptechno.com/index_en.html" TargetMode="External"/><Relationship Id="rId35" Type="http://schemas.openxmlformats.org/officeDocument/2006/relationships/hyperlink" Target="https://cuhk.zoom.us/j/97128089942" TargetMode="External"/><Relationship Id="rId56" Type="http://schemas.openxmlformats.org/officeDocument/2006/relationships/hyperlink" Target="mailto:zxguo@link.cuhk.edu.hk" TargetMode="External"/><Relationship Id="rId77" Type="http://schemas.openxmlformats.org/officeDocument/2006/relationships/hyperlink" Target="https://drive.google.com/drive/folders/1EtubrqwGfsWC6PoZ83mc9M383bh5lUne?usp=sharing" TargetMode="External"/><Relationship Id="rId100" Type="http://schemas.openxmlformats.org/officeDocument/2006/relationships/hyperlink" Target="mailto:areum.jeong@scupi.cn" TargetMode="External"/><Relationship Id="rId105" Type="http://schemas.openxmlformats.org/officeDocument/2006/relationships/hyperlink" Target="mailto:LIJ33@pitt.edu" TargetMode="External"/><Relationship Id="rId126" Type="http://schemas.openxmlformats.org/officeDocument/2006/relationships/hyperlink" Target="mailto:2018141521057@stu.scu.edu.cn" TargetMode="External"/><Relationship Id="rId147"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mailto:whliao@mae.cuhk.edu.hk" TargetMode="External"/><Relationship Id="rId72" Type="http://schemas.openxmlformats.org/officeDocument/2006/relationships/hyperlink" Target="mailto:mowong@cuhk.edu.hk" TargetMode="External"/><Relationship Id="rId93" Type="http://schemas.openxmlformats.org/officeDocument/2006/relationships/hyperlink" Target="mailto:mhwong@mae.cuhk.edu.hk" TargetMode="External"/><Relationship Id="rId98" Type="http://schemas.openxmlformats.org/officeDocument/2006/relationships/hyperlink" Target="mailto:Liuchao.Jin@link.cuhk.edu.hk" TargetMode="External"/><Relationship Id="rId121" Type="http://schemas.openxmlformats.org/officeDocument/2006/relationships/hyperlink" Target="mailto:janghoyoon@scupi.cn" TargetMode="External"/><Relationship Id="rId142" Type="http://schemas.openxmlformats.org/officeDocument/2006/relationships/image" Target="media/image3.png"/><Relationship Id="rId3" Type="http://schemas.openxmlformats.org/officeDocument/2006/relationships/numbering" Target="numbering.xml"/><Relationship Id="rId25" Type="http://schemas.openxmlformats.org/officeDocument/2006/relationships/hyperlink" Target="https://faculty.sustech.edu.cn/?tagid=geq&amp;iscss=1&amp;snapid=1&amp;orderby=date&amp;go=1&amp;lang=en" TargetMode="External"/><Relationship Id="rId46" Type="http://schemas.openxmlformats.org/officeDocument/2006/relationships/hyperlink" Target="mailto:liuchao.jin@link.cuhk.edu.hk" TargetMode="External"/><Relationship Id="rId67" Type="http://schemas.openxmlformats.org/officeDocument/2006/relationships/hyperlink" Target="mailto:reed@westlake.edu.cn" TargetMode="External"/><Relationship Id="rId116" Type="http://schemas.openxmlformats.org/officeDocument/2006/relationships/hyperlink" Target="mailto:Liuchao.Jin@outlook.com" TargetMode="External"/><Relationship Id="rId137" Type="http://schemas.openxmlformats.org/officeDocument/2006/relationships/hyperlink" Target="https://baijiahao.baidu.com/s?id=1716121461469586962&amp;wfr=spider&amp;for=pc" TargetMode="External"/><Relationship Id="rId20" Type="http://schemas.openxmlformats.org/officeDocument/2006/relationships/hyperlink" Target="https://iopscience.iop.org/journal/2631-7990" TargetMode="External"/><Relationship Id="rId41" Type="http://schemas.openxmlformats.org/officeDocument/2006/relationships/hyperlink" Target="mailto:1155184008@link.cuhk.edu.hk" TargetMode="External"/><Relationship Id="rId62" Type="http://schemas.openxmlformats.org/officeDocument/2006/relationships/hyperlink" Target="mailto:1155186662@link.cuhk.edu.hk" TargetMode="External"/><Relationship Id="rId83" Type="http://schemas.openxmlformats.org/officeDocument/2006/relationships/hyperlink" Target="mailto:xiaoyazhai@cuhk.edu.hk" TargetMode="External"/><Relationship Id="rId88" Type="http://schemas.openxmlformats.org/officeDocument/2006/relationships/hyperlink" Target="https://ww2.mathworks.cn/matlabcentral/answers/107508-solving-a-nonlinear-equation-using-newton-raphson-method" TargetMode="External"/><Relationship Id="rId111" Type="http://schemas.openxmlformats.org/officeDocument/2006/relationships/hyperlink" Target="mailto:LIJ33@pitt.edu" TargetMode="External"/><Relationship Id="rId132" Type="http://schemas.openxmlformats.org/officeDocument/2006/relationships/hyperlink" Target="mailto:2018141521057@stu.scu.edu.cn" TargetMode="External"/><Relationship Id="rId15" Type="http://schemas.openxmlformats.org/officeDocument/2006/relationships/hyperlink" Target="https://drive.google.com/file/d/1zAEXuTu1d0XkKFsFfEqceAZ8XRmUyhco/view?usp=sharing" TargetMode="External"/><Relationship Id="rId36" Type="http://schemas.openxmlformats.org/officeDocument/2006/relationships/hyperlink" Target="https://liuchao-jin.github.io/" TargetMode="External"/><Relationship Id="rId57" Type="http://schemas.openxmlformats.org/officeDocument/2006/relationships/hyperlink" Target="mailto:1155186689@link.cuhk.edu.hk" TargetMode="External"/><Relationship Id="rId106" Type="http://schemas.openxmlformats.org/officeDocument/2006/relationships/hyperlink" Target="mailto:Liuchao.Jin@outlook.com" TargetMode="External"/><Relationship Id="rId127" Type="http://schemas.openxmlformats.org/officeDocument/2006/relationships/hyperlink" Target="mailto:janghoyoon@scupi.cn" TargetMode="External"/><Relationship Id="rId10" Type="http://schemas.openxmlformats.org/officeDocument/2006/relationships/hyperlink" Target="https://drive.google.com/drive/folders/1vgwOMMCUJbX8KRZfx7e8FMePHbgnilmE?usp=sharing" TargetMode="External"/><Relationship Id="rId31" Type="http://schemas.openxmlformats.org/officeDocument/2006/relationships/hyperlink" Target="https://liuchao-jin.github.io/" TargetMode="External"/><Relationship Id="rId52" Type="http://schemas.openxmlformats.org/officeDocument/2006/relationships/hyperlink" Target="mailto:bmchen@cuhk.edu.hk" TargetMode="External"/><Relationship Id="rId73" Type="http://schemas.openxmlformats.org/officeDocument/2006/relationships/hyperlink" Target="mailto:xiaoyazhai@cuhk.edu.hk" TargetMode="External"/><Relationship Id="rId78" Type="http://schemas.openxmlformats.org/officeDocument/2006/relationships/hyperlink" Target="https://drive.google.com/drive/folders/1EtubrqwGfsWC6PoZ83mc9M383bh5lUne?usp=sharing" TargetMode="External"/><Relationship Id="rId94" Type="http://schemas.openxmlformats.org/officeDocument/2006/relationships/image" Target="media/image1.png"/><Relationship Id="rId99" Type="http://schemas.openxmlformats.org/officeDocument/2006/relationships/hyperlink" Target="mailto:fkwong@mae.cuhk.edu.hk" TargetMode="External"/><Relationship Id="rId101" Type="http://schemas.openxmlformats.org/officeDocument/2006/relationships/hyperlink" Target="mailto:areumjeong@ucla.edu" TargetMode="External"/><Relationship Id="rId122" Type="http://schemas.openxmlformats.org/officeDocument/2006/relationships/hyperlink" Target="mailto:2018141521037@stu.scu.edu.cn" TargetMode="External"/><Relationship Id="rId143" Type="http://schemas.openxmlformats.org/officeDocument/2006/relationships/image" Target="media/image4.jpeg"/><Relationship Id="rId4" Type="http://schemas.openxmlformats.org/officeDocument/2006/relationships/styles" Target="styles.xml"/><Relationship Id="rId9" Type="http://schemas.openxmlformats.org/officeDocument/2006/relationships/hyperlink" Target="https://drive.google.com/drive/folders/1vgwOMMCUJbX8KRZfx7e8FMePHbgnilmE?usp=sharing" TargetMode="External"/><Relationship Id="rId26" Type="http://schemas.openxmlformats.org/officeDocument/2006/relationships/hyperlink" Target="https://faculty.sustech.edu.cn/?tagid=geq&amp;iscss=1&amp;snapid=1&amp;orderby=date&amp;go=1&amp;lang=en" TargetMode="External"/><Relationship Id="rId47" Type="http://schemas.openxmlformats.org/officeDocument/2006/relationships/hyperlink" Target="https://pages.github.com/" TargetMode="External"/><Relationship Id="rId68" Type="http://schemas.openxmlformats.org/officeDocument/2006/relationships/hyperlink" Target="mailto:jjia547@aucklanduni.ac.nz" TargetMode="External"/><Relationship Id="rId89" Type="http://schemas.openxmlformats.org/officeDocument/2006/relationships/hyperlink" Target="https://www.raise3d.com/pro2-series/" TargetMode="External"/><Relationship Id="rId112" Type="http://schemas.openxmlformats.org/officeDocument/2006/relationships/hyperlink" Target="mailto:Liuchao.Jin@outlook.com" TargetMode="External"/><Relationship Id="rId133" Type="http://schemas.openxmlformats.org/officeDocument/2006/relationships/hyperlink" Target="https://time.is/Beijing" TargetMode="External"/><Relationship Id="rId16" Type="http://schemas.openxmlformats.org/officeDocument/2006/relationships/hyperlink" Target="https://drive.google.com/file/d/1zAEXuTu1d0XkKFsFfEqceAZ8XRmUyhco/view?usp=sharing" TargetMode="External"/><Relationship Id="rId37" Type="http://schemas.openxmlformats.org/officeDocument/2006/relationships/hyperlink" Target="mailto:hmmok@link.cuhk.edu.hk" TargetMode="External"/><Relationship Id="rId58" Type="http://schemas.openxmlformats.org/officeDocument/2006/relationships/hyperlink" Target="mailto:1155179289@link.cuhk.edu.hk" TargetMode="External"/><Relationship Id="rId79" Type="http://schemas.openxmlformats.org/officeDocument/2006/relationships/hyperlink" Target="mailto:nicoleli@orientalab.com" TargetMode="External"/><Relationship Id="rId102" Type="http://schemas.openxmlformats.org/officeDocument/2006/relationships/hyperlink" Target="mailto:qmmr@immd.gov.hk" TargetMode="External"/><Relationship Id="rId123" Type="http://schemas.openxmlformats.org/officeDocument/2006/relationships/hyperlink" Target="mailto:2018141521057@stu.scu.edu.cn" TargetMode="External"/><Relationship Id="rId144" Type="http://schemas.openxmlformats.org/officeDocument/2006/relationships/image" Target="media/image5.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919</TotalTime>
  <Pages>607</Pages>
  <Words>175929</Words>
  <Characters>806319</Characters>
  <Application>Microsoft Office Word</Application>
  <DocSecurity>0</DocSecurity>
  <Lines>20113</Lines>
  <Paragraphs>74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1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872</cp:revision>
  <dcterms:created xsi:type="dcterms:W3CDTF">2022-03-24T01:33:00Z</dcterms:created>
  <dcterms:modified xsi:type="dcterms:W3CDTF">2024-07-30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